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0"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87AC05A"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8322945"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765F71D"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0DC5CC1C"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783406F7"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EFC25CA"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2A42C486" w14:textId="77777777" w:rsidR="00F97B0D" w:rsidRPr="00543369" w:rsidRDefault="00E454E2" w:rsidP="00245673">
      <w:pPr>
        <w:pStyle w:val="Heading1"/>
        <w:snapToGrid w:val="0"/>
        <w:spacing w:beforeLines="50" w:before="180" w:afterLines="50" w:after="180"/>
        <w:ind w:left="431" w:hanging="431"/>
        <w:rPr>
          <w:sz w:val="28"/>
          <w:szCs w:val="28"/>
        </w:rPr>
      </w:pPr>
      <w:r w:rsidRPr="00543369">
        <w:rPr>
          <w:sz w:val="28"/>
          <w:szCs w:val="28"/>
        </w:rPr>
        <w:t>Introduction</w:t>
      </w:r>
    </w:p>
    <w:p w14:paraId="5E7A122F" w14:textId="77777777" w:rsidR="00F97B0D" w:rsidRPr="00543369" w:rsidRDefault="00E454E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4FC65307" w14:textId="77777777">
        <w:tc>
          <w:tcPr>
            <w:tcW w:w="5000" w:type="pct"/>
          </w:tcPr>
          <w:p w14:paraId="0C18762F"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17AAC2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7A2A83F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4C1699D7"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1A189C9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3D3CB56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5D0935F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4568525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w:t>
            </w:r>
            <w:proofErr w:type="gramStart"/>
            <w:r w:rsidRPr="00543369">
              <w:rPr>
                <w:rFonts w:ascii="Times New Roman" w:eastAsia="DengXian" w:hAnsi="Times New Roman"/>
                <w:sz w:val="20"/>
                <w:szCs w:val="20"/>
              </w:rPr>
              <w:t>uses</w:t>
            </w:r>
            <w:proofErr w:type="gramEnd"/>
            <w:r w:rsidRPr="00543369">
              <w:rPr>
                <w:rFonts w:ascii="Times New Roman" w:eastAsia="DengXian" w:hAnsi="Times New Roman"/>
                <w:sz w:val="20"/>
                <w:szCs w:val="20"/>
              </w:rPr>
              <w:t xml:space="preserve"> cases and coverage scenarios, reusing existing methodologies from sidelink communication and from positioning as much as possible [RAN1]. </w:t>
            </w:r>
          </w:p>
          <w:p w14:paraId="4E2BDF5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042429F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A6A608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E0755D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5A7612A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7EB70EF9"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066C1507" w14:textId="77777777" w:rsidR="009B7E11" w:rsidRPr="00543369" w:rsidRDefault="009B7E11"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B6F6D14" w14:textId="77777777" w:rsidR="00F97B0D" w:rsidRPr="00543369" w:rsidRDefault="00516510"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7CB899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50EC034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0946594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6ADC42F2"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F0140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0E1A924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2C69689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62DDF2F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7BF01F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75BA38F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0428416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17621F5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2A59A1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4B86416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887056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6EE6E7C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2B55BEE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1388FA5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8F86FF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3DECFFF9" w14:textId="77777777" w:rsidR="001E715C" w:rsidRPr="00543369" w:rsidRDefault="001E715C"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4824BCBD" w14:textId="77777777" w:rsidR="00534906" w:rsidRDefault="00084590"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4696ADD" w14:textId="77777777" w:rsidR="005A21D3" w:rsidRPr="00543369" w:rsidRDefault="005A21D3"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B356FB6"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6C0B6145"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B9F9133" w14:textId="77777777" w:rsid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03921232" w14:textId="77777777" w:rsidR="00073612" w:rsidRP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15D0B247" w14:textId="77777777" w:rsidR="009F2ACF" w:rsidRPr="009B33A0" w:rsidRDefault="009F2ACF"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0254046B" w14:textId="77777777" w:rsidR="00FE3684" w:rsidRPr="00FE3684" w:rsidRDefault="00676FA3"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61E8D3" w14:textId="77777777" w:rsidTr="00207D26">
        <w:tc>
          <w:tcPr>
            <w:tcW w:w="1980" w:type="dxa"/>
          </w:tcPr>
          <w:p w14:paraId="6C3A404E"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11C1DC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553369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63CEB8AE" w14:textId="77777777" w:rsidTr="00207D26">
        <w:tc>
          <w:tcPr>
            <w:tcW w:w="1980" w:type="dxa"/>
          </w:tcPr>
          <w:p w14:paraId="372DC463"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71D3ECB8"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6A2D381E"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31E7D11E" w14:textId="77777777" w:rsidTr="00207D26">
        <w:tc>
          <w:tcPr>
            <w:tcW w:w="1980" w:type="dxa"/>
          </w:tcPr>
          <w:p w14:paraId="0C8FC6A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2C3B2A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28AA8CC9"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77D7B81B" w14:textId="77777777" w:rsidTr="00207D26">
        <w:tc>
          <w:tcPr>
            <w:tcW w:w="1980" w:type="dxa"/>
          </w:tcPr>
          <w:p w14:paraId="254E2B1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2D6E35F"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48DD963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40DB2A2D" w14:textId="77777777" w:rsidTr="00207D26">
        <w:tc>
          <w:tcPr>
            <w:tcW w:w="1980" w:type="dxa"/>
          </w:tcPr>
          <w:p w14:paraId="29BEC9A3"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174A465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77A109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70FCC9DF" w14:textId="77777777" w:rsidTr="00207D26">
        <w:tc>
          <w:tcPr>
            <w:tcW w:w="1980" w:type="dxa"/>
          </w:tcPr>
          <w:p w14:paraId="32EDD877"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69961815"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3E26C914"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775F5A1C" w14:textId="77777777" w:rsidTr="005203A0">
        <w:tc>
          <w:tcPr>
            <w:tcW w:w="1980" w:type="dxa"/>
          </w:tcPr>
          <w:p w14:paraId="2CD96666"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2B3A3098"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72671361"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4749816" w14:textId="77777777" w:rsidTr="00D9163A">
        <w:tc>
          <w:tcPr>
            <w:tcW w:w="1980" w:type="dxa"/>
          </w:tcPr>
          <w:p w14:paraId="2010D75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4121DF2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4B79A325"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3839C0D1" w14:textId="77777777" w:rsidTr="00D9163A">
        <w:tc>
          <w:tcPr>
            <w:tcW w:w="1980" w:type="dxa"/>
          </w:tcPr>
          <w:p w14:paraId="57FB4F1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5F153F87"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4D32FDA7"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67F38906" w14:textId="77777777" w:rsidTr="00AE3589">
        <w:tc>
          <w:tcPr>
            <w:tcW w:w="1980" w:type="dxa"/>
          </w:tcPr>
          <w:p w14:paraId="1AA6E0E7"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0F0EC2A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444D639E"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4E820EA2" w14:textId="77777777" w:rsidTr="00AE3589">
        <w:tc>
          <w:tcPr>
            <w:tcW w:w="1980" w:type="dxa"/>
          </w:tcPr>
          <w:p w14:paraId="04DCA93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2054440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5BC277FD"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3B29C38C" w14:textId="77777777" w:rsidTr="00AE3589">
        <w:tc>
          <w:tcPr>
            <w:tcW w:w="1980" w:type="dxa"/>
          </w:tcPr>
          <w:p w14:paraId="6E784201"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16890273"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12FA06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42D28B38" w14:textId="77777777" w:rsidTr="00996935">
        <w:tc>
          <w:tcPr>
            <w:tcW w:w="1980" w:type="dxa"/>
          </w:tcPr>
          <w:p w14:paraId="4C3F9ECF"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3FBC59F2"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37D35E39" w14:textId="77777777" w:rsidR="00996935" w:rsidRPr="00543369" w:rsidRDefault="007D7DCB"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71D5151" w14:textId="77777777" w:rsidTr="00996935">
        <w:tc>
          <w:tcPr>
            <w:tcW w:w="1980" w:type="dxa"/>
          </w:tcPr>
          <w:p w14:paraId="2233CD5F"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385A69D0"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Chatterjee</w:t>
            </w:r>
          </w:p>
        </w:tc>
        <w:tc>
          <w:tcPr>
            <w:tcW w:w="4393" w:type="dxa"/>
          </w:tcPr>
          <w:p w14:paraId="7F9A2228"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134A1AA8" w14:textId="77777777" w:rsidTr="00996935">
        <w:tc>
          <w:tcPr>
            <w:tcW w:w="1980" w:type="dxa"/>
          </w:tcPr>
          <w:p w14:paraId="1AC562C6"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216B114F"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2383D333"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2BCD54AD" w14:textId="77777777" w:rsidTr="00996935">
        <w:tc>
          <w:tcPr>
            <w:tcW w:w="1980" w:type="dxa"/>
          </w:tcPr>
          <w:p w14:paraId="1CED4B51"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566F2350"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00AA9972"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7F363568" w14:textId="77777777" w:rsidR="00524642" w:rsidRPr="005203A0" w:rsidRDefault="0052464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5DABC3D7" w14:textId="77777777" w:rsidR="00F97B0D" w:rsidRPr="00543369" w:rsidRDefault="001141F5" w:rsidP="00245673">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2184E44D" w14:textId="77777777" w:rsidR="00F87D51" w:rsidRPr="00543369" w:rsidRDefault="00A557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5EBD6BC2" w14:textId="77777777" w:rsidTr="008F2FBE">
        <w:trPr>
          <w:trHeight w:val="264"/>
        </w:trPr>
        <w:tc>
          <w:tcPr>
            <w:tcW w:w="1445" w:type="dxa"/>
          </w:tcPr>
          <w:p w14:paraId="0237259C"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18AA77A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C36DABC" w14:textId="77777777" w:rsidTr="008F2FBE">
        <w:trPr>
          <w:trHeight w:val="462"/>
        </w:trPr>
        <w:tc>
          <w:tcPr>
            <w:tcW w:w="1445" w:type="dxa"/>
          </w:tcPr>
          <w:p w14:paraId="23DBC865"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1A39924"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33A079A5" w14:textId="77777777" w:rsidTr="008F2FBE">
        <w:trPr>
          <w:trHeight w:val="208"/>
        </w:trPr>
        <w:tc>
          <w:tcPr>
            <w:tcW w:w="1445" w:type="dxa"/>
          </w:tcPr>
          <w:p w14:paraId="1F724447"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7DB2136F"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14:paraId="3BC11650" w14:textId="77777777" w:rsidTr="008F2FBE">
        <w:trPr>
          <w:trHeight w:val="601"/>
        </w:trPr>
        <w:tc>
          <w:tcPr>
            <w:tcW w:w="1445" w:type="dxa"/>
          </w:tcPr>
          <w:p w14:paraId="2E676D35"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0D561EB"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14:paraId="251A6225"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0033DCE4"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60ADDA30"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898489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5525B95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2343714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D5D9F9C"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7E320E34" w14:textId="77777777" w:rsidTr="008F2FBE">
        <w:trPr>
          <w:trHeight w:val="216"/>
        </w:trPr>
        <w:tc>
          <w:tcPr>
            <w:tcW w:w="1445" w:type="dxa"/>
          </w:tcPr>
          <w:p w14:paraId="7981D19A"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0452F949"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A3491E4" w14:textId="77777777" w:rsidTr="008F2FBE">
        <w:trPr>
          <w:trHeight w:val="601"/>
        </w:trPr>
        <w:tc>
          <w:tcPr>
            <w:tcW w:w="1445" w:type="dxa"/>
          </w:tcPr>
          <w:p w14:paraId="6157D2EE"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0143DFFD"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23F49320"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78BCFE87"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057D6676"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6D07DD5"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77781A5C"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5982E49"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6D10ECD8" w14:textId="77777777" w:rsidTr="008F2FBE">
        <w:trPr>
          <w:trHeight w:val="453"/>
        </w:trPr>
        <w:tc>
          <w:tcPr>
            <w:tcW w:w="1445" w:type="dxa"/>
          </w:tcPr>
          <w:p w14:paraId="5DCDBCD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38D20B86"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1404D53F" w14:textId="77777777" w:rsidTr="008F2FBE">
        <w:trPr>
          <w:trHeight w:val="601"/>
        </w:trPr>
        <w:tc>
          <w:tcPr>
            <w:tcW w:w="1445" w:type="dxa"/>
          </w:tcPr>
          <w:p w14:paraId="3D5AFA27"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663B825B"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28756037" w14:textId="77777777" w:rsidTr="008F2FBE">
        <w:trPr>
          <w:trHeight w:val="601"/>
        </w:trPr>
        <w:tc>
          <w:tcPr>
            <w:tcW w:w="1445" w:type="dxa"/>
          </w:tcPr>
          <w:p w14:paraId="187592DA"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718F7B2D"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7EDD0A54" w14:textId="77777777" w:rsidTr="008F2FBE">
        <w:trPr>
          <w:trHeight w:val="601"/>
        </w:trPr>
        <w:tc>
          <w:tcPr>
            <w:tcW w:w="1445" w:type="dxa"/>
          </w:tcPr>
          <w:p w14:paraId="39F8E2F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C28E8E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687C2D26"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710D760" w14:textId="77777777" w:rsidTr="008F2FBE">
        <w:trPr>
          <w:trHeight w:val="601"/>
        </w:trPr>
        <w:tc>
          <w:tcPr>
            <w:tcW w:w="1445" w:type="dxa"/>
          </w:tcPr>
          <w:p w14:paraId="00E23E91"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0286F282"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0E1210B1"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6616FC66"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1ADDB90D"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gramStart"/>
            <w:r w:rsidRPr="00543369">
              <w:rPr>
                <w:rFonts w:ascii="Times New Roman" w:hAnsi="Times New Roman"/>
                <w:iCs/>
                <w:sz w:val="18"/>
                <w:szCs w:val="18"/>
              </w:rPr>
              <w:t>gNBs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B966168" w14:textId="77777777" w:rsidTr="008F2FBE">
        <w:trPr>
          <w:trHeight w:val="601"/>
        </w:trPr>
        <w:tc>
          <w:tcPr>
            <w:tcW w:w="1445" w:type="dxa"/>
          </w:tcPr>
          <w:p w14:paraId="6C236BCB"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25EB367F"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558738C1" w14:textId="77777777" w:rsidTr="008F2FBE">
        <w:trPr>
          <w:trHeight w:val="377"/>
        </w:trPr>
        <w:tc>
          <w:tcPr>
            <w:tcW w:w="1445" w:type="dxa"/>
          </w:tcPr>
          <w:p w14:paraId="6323A041" w14:textId="77777777" w:rsidR="00CD770A" w:rsidRPr="00543369" w:rsidRDefault="00CD770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68C7D6C5"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3F992140" w14:textId="77777777"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09D659F" w14:textId="77777777" w:rsidR="00E00EDC" w:rsidRPr="00543369" w:rsidRDefault="0042371C"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proofErr w:type="gramStart"/>
      <w:r w:rsidR="003147F4" w:rsidRPr="00543369">
        <w:rPr>
          <w:rFonts w:ascii="Times New Roman" w:eastAsia="SimSun" w:hAnsi="Times New Roman"/>
          <w:kern w:val="2"/>
          <w:sz w:val="20"/>
          <w:szCs w:val="20"/>
        </w:rPr>
        <w:t>1][</w:t>
      </w:r>
      <w:proofErr w:type="gramEnd"/>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615068A4" w14:textId="77777777" w:rsidR="00D96289" w:rsidRPr="00543369" w:rsidRDefault="00D96289"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proofErr w:type="gramStart"/>
      <w:r w:rsidR="0054519C" w:rsidRPr="00543369">
        <w:rPr>
          <w:rFonts w:ascii="Times New Roman" w:eastAsia="SimSun" w:hAnsi="Times New Roman"/>
          <w:kern w:val="2"/>
          <w:sz w:val="20"/>
          <w:szCs w:val="20"/>
        </w:rPr>
        <w:t>2][</w:t>
      </w:r>
      <w:proofErr w:type="gramEnd"/>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4CB3A5C" w14:textId="77777777" w:rsidR="00425841" w:rsidRPr="00543369" w:rsidRDefault="006C7EC4" w:rsidP="00245673">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proofErr w:type="gramStart"/>
      <w:r w:rsidR="008E081C" w:rsidRPr="00543369">
        <w:rPr>
          <w:rFonts w:ascii="Times New Roman" w:eastAsia="SimSun" w:hAnsi="Times New Roman"/>
          <w:kern w:val="2"/>
          <w:sz w:val="20"/>
          <w:szCs w:val="20"/>
          <w:lang w:val="en-GB"/>
        </w:rPr>
        <w:t>6][</w:t>
      </w:r>
      <w:proofErr w:type="gramEnd"/>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38AD301" w14:textId="77777777" w:rsidR="00E00EDC" w:rsidRPr="00543369" w:rsidRDefault="00E00ED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FCDC9AB" w14:textId="77777777"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74BE8C1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4D107E68"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CCE3CF7"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F0599C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4E892FF"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95C339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distance</w:t>
      </w:r>
    </w:p>
    <w:p w14:paraId="013380D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angle</w:t>
      </w:r>
    </w:p>
    <w:p w14:paraId="2FE1B9C7"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01A0D7B2"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27F82D3"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40CA887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34E3416F"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D521C3D"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94761BB" w14:textId="77777777" w:rsidTr="005A77B8">
        <w:trPr>
          <w:trHeight w:val="424"/>
        </w:trPr>
        <w:tc>
          <w:tcPr>
            <w:tcW w:w="2078" w:type="dxa"/>
            <w:vAlign w:val="center"/>
          </w:tcPr>
          <w:p w14:paraId="22120CA1"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97B465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6E63AD" w14:textId="77777777" w:rsidTr="005A77B8">
        <w:trPr>
          <w:trHeight w:val="436"/>
        </w:trPr>
        <w:tc>
          <w:tcPr>
            <w:tcW w:w="2078" w:type="dxa"/>
            <w:vAlign w:val="center"/>
          </w:tcPr>
          <w:p w14:paraId="427D3E1E"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59C4D00D"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6DA22634" w14:textId="77777777" w:rsidTr="005A77B8">
        <w:trPr>
          <w:trHeight w:val="424"/>
        </w:trPr>
        <w:tc>
          <w:tcPr>
            <w:tcW w:w="2078" w:type="dxa"/>
            <w:vAlign w:val="center"/>
          </w:tcPr>
          <w:p w14:paraId="1BF2E5B3"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062D5A0"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7AAA2D8B"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610EED95" w14:textId="77777777" w:rsidTr="005A77B8">
        <w:trPr>
          <w:trHeight w:val="424"/>
        </w:trPr>
        <w:tc>
          <w:tcPr>
            <w:tcW w:w="2078" w:type="dxa"/>
            <w:vAlign w:val="center"/>
          </w:tcPr>
          <w:p w14:paraId="00A08AB6"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9F6184C"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4B98ECE9" w14:textId="77777777" w:rsidTr="005A77B8">
        <w:trPr>
          <w:trHeight w:val="424"/>
        </w:trPr>
        <w:tc>
          <w:tcPr>
            <w:tcW w:w="2078" w:type="dxa"/>
            <w:vAlign w:val="center"/>
          </w:tcPr>
          <w:p w14:paraId="14BD478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C6DF8D5"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61EFE7B5"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A1F3914" w14:textId="77777777" w:rsidTr="005A77B8">
        <w:trPr>
          <w:trHeight w:val="424"/>
        </w:trPr>
        <w:tc>
          <w:tcPr>
            <w:tcW w:w="2078" w:type="dxa"/>
            <w:vAlign w:val="center"/>
          </w:tcPr>
          <w:p w14:paraId="44C57E8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7942A14"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08742C3D" w14:textId="77777777" w:rsidTr="005203A0">
        <w:trPr>
          <w:trHeight w:val="424"/>
        </w:trPr>
        <w:tc>
          <w:tcPr>
            <w:tcW w:w="2078" w:type="dxa"/>
          </w:tcPr>
          <w:p w14:paraId="5ADD78C0"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D6E3856"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855DBD2" w14:textId="77777777" w:rsidTr="00D9163A">
        <w:trPr>
          <w:trHeight w:val="424"/>
        </w:trPr>
        <w:tc>
          <w:tcPr>
            <w:tcW w:w="2078" w:type="dxa"/>
          </w:tcPr>
          <w:p w14:paraId="6BD1D056"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B326B93"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051E2153" w14:textId="77777777" w:rsidTr="00D9163A">
        <w:trPr>
          <w:trHeight w:val="424"/>
        </w:trPr>
        <w:tc>
          <w:tcPr>
            <w:tcW w:w="2078" w:type="dxa"/>
          </w:tcPr>
          <w:p w14:paraId="60DEACAD"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9935B30"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38E45C78" w14:textId="77777777" w:rsidTr="00AE3589">
        <w:trPr>
          <w:trHeight w:val="436"/>
        </w:trPr>
        <w:tc>
          <w:tcPr>
            <w:tcW w:w="2078" w:type="dxa"/>
          </w:tcPr>
          <w:p w14:paraId="6FF11B4E"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0FB17B58"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26D5AA20"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sidRPr="00B10C3A">
              <w:rPr>
                <w:rFonts w:asciiTheme="minorHAnsi" w:eastAsia="Malgun Gothic" w:hAnsiTheme="minorHAnsi" w:cstheme="minorHAnsi"/>
                <w:bCs/>
                <w:sz w:val="20"/>
                <w:szCs w:val="20"/>
                <w:lang w:eastAsia="ko-KR"/>
              </w:rPr>
              <w:t>e.g.</w:t>
            </w:r>
            <w:proofErr w:type="gramEnd"/>
            <w:r w:rsidRPr="00B10C3A">
              <w:rPr>
                <w:rFonts w:asciiTheme="minorHAnsi" w:eastAsia="Malgun Gothic" w:hAnsiTheme="minorHAnsi" w:cstheme="minorHAnsi"/>
                <w:bCs/>
                <w:sz w:val="20"/>
                <w:szCs w:val="20"/>
                <w:lang w:eastAsia="ko-KR"/>
              </w:rPr>
              <w:t xml:space="preserve"> in lane change or avoiding collision, which happens in a very short distance.</w:t>
            </w:r>
          </w:p>
          <w:p w14:paraId="6DEC48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C9B67D5"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0EB27FB"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869743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709D40DE"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5BCE766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AA0A9FB"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20A5B8E2" w14:textId="77777777" w:rsidR="00AE3589" w:rsidRDefault="00AE3589" w:rsidP="005B02A5">
            <w:pPr>
              <w:widowControl w:val="0"/>
              <w:snapToGrid w:val="0"/>
              <w:spacing w:after="120" w:line="240" w:lineRule="auto"/>
              <w:jc w:val="both"/>
              <w:rPr>
                <w:rFonts w:eastAsia="Malgun Gothic"/>
                <w:iCs/>
                <w:sz w:val="20"/>
                <w:lang w:eastAsia="ko-KR"/>
              </w:rPr>
            </w:pPr>
          </w:p>
          <w:p w14:paraId="10B28082"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2AF8BCDE"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2372489F"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7258C989"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53387B70"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3A1F08D7" w14:textId="77777777" w:rsidTr="005B02A5">
        <w:trPr>
          <w:trHeight w:val="436"/>
        </w:trPr>
        <w:tc>
          <w:tcPr>
            <w:tcW w:w="2078" w:type="dxa"/>
            <w:vAlign w:val="center"/>
          </w:tcPr>
          <w:p w14:paraId="2BBC26D6"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C2A9EE8"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39E218C3" w14:textId="77777777" w:rsidTr="00870B7E">
        <w:trPr>
          <w:trHeight w:val="436"/>
        </w:trPr>
        <w:tc>
          <w:tcPr>
            <w:tcW w:w="2078" w:type="dxa"/>
            <w:vAlign w:val="center"/>
          </w:tcPr>
          <w:p w14:paraId="53A302EF" w14:textId="77777777"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2FB47B11"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6BCF2AC5" w14:textId="77777777" w:rsidTr="00870B7E">
        <w:trPr>
          <w:trHeight w:val="436"/>
        </w:trPr>
        <w:tc>
          <w:tcPr>
            <w:tcW w:w="2078" w:type="dxa"/>
            <w:vAlign w:val="center"/>
          </w:tcPr>
          <w:p w14:paraId="31DCC5A9"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D97AF8B"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3F366ED1" w14:textId="77777777" w:rsidR="00625F9D" w:rsidRDefault="00625F9D" w:rsidP="00223F8B">
            <w:pPr>
              <w:snapToGrid w:val="0"/>
              <w:spacing w:after="0" w:line="240" w:lineRule="auto"/>
              <w:rPr>
                <w:rFonts w:ascii="Times New Roman" w:hAnsi="Times New Roman"/>
                <w:iCs/>
                <w:sz w:val="18"/>
                <w:szCs w:val="18"/>
              </w:rPr>
            </w:pPr>
          </w:p>
          <w:p w14:paraId="26462391"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0C2CC71" w14:textId="77777777" w:rsidTr="00996935">
        <w:trPr>
          <w:trHeight w:val="436"/>
        </w:trPr>
        <w:tc>
          <w:tcPr>
            <w:tcW w:w="2078" w:type="dxa"/>
          </w:tcPr>
          <w:p w14:paraId="05A8B125"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33A0895F"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78357C01" w14:textId="77777777" w:rsidTr="00870B7E">
        <w:trPr>
          <w:trHeight w:val="436"/>
        </w:trPr>
        <w:tc>
          <w:tcPr>
            <w:tcW w:w="2078" w:type="dxa"/>
            <w:vAlign w:val="center"/>
          </w:tcPr>
          <w:p w14:paraId="3C29D71B"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2C2DE84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396D8618" w14:textId="77777777" w:rsidTr="008B52E8">
        <w:trPr>
          <w:trHeight w:val="424"/>
        </w:trPr>
        <w:tc>
          <w:tcPr>
            <w:tcW w:w="2078" w:type="dxa"/>
          </w:tcPr>
          <w:p w14:paraId="36E32EB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851CF1"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41B4354C"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48E9F3A" w14:textId="77777777" w:rsidTr="008B52E8">
        <w:trPr>
          <w:trHeight w:val="424"/>
        </w:trPr>
        <w:tc>
          <w:tcPr>
            <w:tcW w:w="2078" w:type="dxa"/>
          </w:tcPr>
          <w:p w14:paraId="39BE0642"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02ED04"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D4B808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09E33255" w14:textId="77777777" w:rsidTr="008B52E8">
        <w:trPr>
          <w:trHeight w:val="424"/>
        </w:trPr>
        <w:tc>
          <w:tcPr>
            <w:tcW w:w="2078" w:type="dxa"/>
          </w:tcPr>
          <w:p w14:paraId="6E7F2200"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E48411B"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54F659E3" w14:textId="77777777" w:rsidR="0080116B" w:rsidRDefault="0080116B" w:rsidP="00870B7E">
            <w:pPr>
              <w:snapToGrid w:val="0"/>
              <w:spacing w:after="0" w:line="240" w:lineRule="auto"/>
              <w:rPr>
                <w:rFonts w:ascii="Times New Roman" w:hAnsi="Times New Roman"/>
                <w:iCs/>
                <w:sz w:val="18"/>
                <w:szCs w:val="18"/>
              </w:rPr>
            </w:pPr>
          </w:p>
        </w:tc>
      </w:tr>
    </w:tbl>
    <w:p w14:paraId="6C0EAAB0" w14:textId="77777777" w:rsidR="009757DF" w:rsidRDefault="009757DF" w:rsidP="005A1F89">
      <w:pPr>
        <w:snapToGrid w:val="0"/>
      </w:pPr>
    </w:p>
    <w:p w14:paraId="09B70A8B" w14:textId="77777777"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1C197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270AA395"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w:t>
      </w:r>
      <w:proofErr w:type="gramStart"/>
      <w:r>
        <w:rPr>
          <w:rFonts w:ascii="Times New Roman" w:eastAsia="SimSun" w:hAnsi="Times New Roman"/>
          <w:kern w:val="2"/>
          <w:sz w:val="20"/>
          <w:szCs w:val="20"/>
        </w:rPr>
        <w:t>So</w:t>
      </w:r>
      <w:proofErr w:type="gram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5E32566E"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C2AA8D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B9CACCE" w14:textId="77777777" w:rsidR="00BC36A8" w:rsidRDefault="00BC36A8" w:rsidP="00BC36A8">
      <w:pPr>
        <w:snapToGrid w:val="0"/>
        <w:jc w:val="both"/>
        <w:rPr>
          <w:rFonts w:ascii="Times New Roman" w:eastAsia="SimSun" w:hAnsi="Times New Roman"/>
          <w:kern w:val="2"/>
          <w:sz w:val="20"/>
          <w:szCs w:val="20"/>
        </w:rPr>
      </w:pPr>
    </w:p>
    <w:p w14:paraId="649E2D1B" w14:textId="77777777" w:rsidR="00BC36A8" w:rsidRPr="00543369" w:rsidRDefault="00BC36A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3354F95" w14:textId="77777777"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F3ADAC0"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1FE6C68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359F2AA"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CBF5F9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34C3ED9E"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B7F893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46C09D89"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66686955"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E9DD68B"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3C653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003DD3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F49CECA"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1D8EC605"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45BA2DF8" w14:textId="77777777" w:rsidTr="00870B7E">
        <w:trPr>
          <w:trHeight w:val="424"/>
        </w:trPr>
        <w:tc>
          <w:tcPr>
            <w:tcW w:w="2078" w:type="dxa"/>
            <w:vAlign w:val="center"/>
          </w:tcPr>
          <w:p w14:paraId="094F6EDC"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75C9483"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23936982" w14:textId="77777777" w:rsidTr="00870B7E">
        <w:trPr>
          <w:trHeight w:val="436"/>
        </w:trPr>
        <w:tc>
          <w:tcPr>
            <w:tcW w:w="2078" w:type="dxa"/>
            <w:vAlign w:val="center"/>
          </w:tcPr>
          <w:p w14:paraId="12826EC5"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0E02FB8"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4CFB5FF" w14:textId="77777777" w:rsidTr="00870B7E">
        <w:trPr>
          <w:trHeight w:val="436"/>
        </w:trPr>
        <w:tc>
          <w:tcPr>
            <w:tcW w:w="2078" w:type="dxa"/>
            <w:vAlign w:val="center"/>
          </w:tcPr>
          <w:p w14:paraId="6943548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570E90A4"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76E5829D" w14:textId="77777777" w:rsidTr="00870B7E">
        <w:trPr>
          <w:trHeight w:val="436"/>
        </w:trPr>
        <w:tc>
          <w:tcPr>
            <w:tcW w:w="2078" w:type="dxa"/>
            <w:vAlign w:val="center"/>
          </w:tcPr>
          <w:p w14:paraId="0F85F05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06251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61942867" w14:textId="77777777" w:rsidTr="00870B7E">
        <w:trPr>
          <w:trHeight w:val="436"/>
        </w:trPr>
        <w:tc>
          <w:tcPr>
            <w:tcW w:w="2078" w:type="dxa"/>
            <w:vAlign w:val="center"/>
          </w:tcPr>
          <w:p w14:paraId="5DD0B685"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F7055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4AABC992" w14:textId="77777777" w:rsidTr="00870B7E">
        <w:trPr>
          <w:trHeight w:val="436"/>
        </w:trPr>
        <w:tc>
          <w:tcPr>
            <w:tcW w:w="2078" w:type="dxa"/>
            <w:vAlign w:val="center"/>
          </w:tcPr>
          <w:p w14:paraId="0BDEDCCD"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7FC94EBB" w14:textId="77777777" w:rsidR="00870B7E" w:rsidRPr="00870B7E" w:rsidRDefault="00870B7E" w:rsidP="00870B7E">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68DE46DB" w14:textId="77777777" w:rsidR="00870B7E" w:rsidRPr="00543369" w:rsidRDefault="00870B7E" w:rsidP="00870B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3251213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6D732246"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4F6D096"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BACFFC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6DC734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23FD878"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66602D5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12B9245A"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3B459D3"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E6D84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B0419D2"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75F7B10"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4500CC56"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6983D579" w14:textId="77777777" w:rsidTr="00870B7E">
        <w:trPr>
          <w:trHeight w:val="436"/>
        </w:trPr>
        <w:tc>
          <w:tcPr>
            <w:tcW w:w="2078" w:type="dxa"/>
            <w:vAlign w:val="center"/>
          </w:tcPr>
          <w:p w14:paraId="47FA22E0" w14:textId="5930E47C"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6218B926" w14:textId="5FB56152" w:rsidR="00E20DE5" w:rsidRPr="00870B7E" w:rsidRDefault="00E20DE5" w:rsidP="00870B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7B81D70F" w14:textId="77777777" w:rsidTr="00870B7E">
        <w:trPr>
          <w:trHeight w:val="436"/>
        </w:trPr>
        <w:tc>
          <w:tcPr>
            <w:tcW w:w="2078" w:type="dxa"/>
            <w:vAlign w:val="center"/>
          </w:tcPr>
          <w:p w14:paraId="5BBAA1E8" w14:textId="722C5BEC" w:rsidR="007D3F67" w:rsidRPr="00E20DE5" w:rsidRDefault="007D3F67" w:rsidP="00870B7E">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vAlign w:val="center"/>
          </w:tcPr>
          <w:p w14:paraId="21E223BD" w14:textId="6A0219AE" w:rsidR="007D3F67" w:rsidRDefault="007D3F67" w:rsidP="00870B7E">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3B60C712" w14:textId="77777777" w:rsidR="00BC36A8" w:rsidRPr="00BC36A8" w:rsidRDefault="00BC36A8" w:rsidP="005A1F89">
      <w:pPr>
        <w:snapToGrid w:val="0"/>
      </w:pPr>
    </w:p>
    <w:p w14:paraId="0AC1E000" w14:textId="77777777" w:rsidR="001366EB" w:rsidRPr="00543369" w:rsidRDefault="001366E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08753FD1" w14:textId="77777777" w:rsidTr="005A77B8">
        <w:trPr>
          <w:trHeight w:val="600"/>
        </w:trPr>
        <w:tc>
          <w:tcPr>
            <w:tcW w:w="1437" w:type="dxa"/>
          </w:tcPr>
          <w:p w14:paraId="4ABB070A"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409D677"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ED87584" w14:textId="77777777" w:rsidTr="00E4489C">
        <w:trPr>
          <w:trHeight w:val="609"/>
        </w:trPr>
        <w:tc>
          <w:tcPr>
            <w:tcW w:w="1437" w:type="dxa"/>
          </w:tcPr>
          <w:p w14:paraId="151DEB5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7D9A40C"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14:paraId="3377327B"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w:t>
            </w:r>
            <w:proofErr w:type="gramStart"/>
            <w:r w:rsidRPr="00543369">
              <w:rPr>
                <w:rFonts w:ascii="Times New Roman" w:hAnsi="Times New Roman"/>
                <w:sz w:val="18"/>
                <w:szCs w:val="18"/>
              </w:rPr>
              <w:t>e.g.</w:t>
            </w:r>
            <w:proofErr w:type="gramEnd"/>
            <w:r w:rsidRPr="00543369">
              <w:rPr>
                <w:rFonts w:ascii="Times New Roman" w:hAnsi="Times New Roman"/>
                <w:sz w:val="18"/>
                <w:szCs w:val="18"/>
              </w:rPr>
              <w:t xml:space="preserve">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14:paraId="4E8C32A3" w14:textId="77777777" w:rsidTr="00E4489C">
        <w:trPr>
          <w:trHeight w:val="609"/>
        </w:trPr>
        <w:tc>
          <w:tcPr>
            <w:tcW w:w="1437" w:type="dxa"/>
          </w:tcPr>
          <w:p w14:paraId="51214B2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054DF1DD"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1A447012"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11487737" w14:textId="77777777" w:rsidTr="003C5E05">
        <w:trPr>
          <w:trHeight w:val="512"/>
        </w:trPr>
        <w:tc>
          <w:tcPr>
            <w:tcW w:w="1437" w:type="dxa"/>
          </w:tcPr>
          <w:p w14:paraId="737F77B8"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20CC3F"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53C1FDFC" w14:textId="77777777" w:rsidTr="003C5E05">
        <w:trPr>
          <w:trHeight w:val="844"/>
        </w:trPr>
        <w:tc>
          <w:tcPr>
            <w:tcW w:w="1437" w:type="dxa"/>
          </w:tcPr>
          <w:p w14:paraId="241222D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66D066BA"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6401E3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378A67EF"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54444F3" w14:textId="77777777" w:rsidTr="003C5E05">
        <w:trPr>
          <w:trHeight w:val="290"/>
        </w:trPr>
        <w:tc>
          <w:tcPr>
            <w:tcW w:w="1437" w:type="dxa"/>
          </w:tcPr>
          <w:p w14:paraId="5439954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0215BE7"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ACF77D8"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p w14:paraId="64358BE2"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716150A" w14:textId="77777777"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531F6BB" w14:textId="77777777"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lastRenderedPageBreak/>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68D30C18" w14:textId="77777777"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0383DC59" w14:textId="77777777"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74A8FDD2" w14:textId="77777777"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14:paraId="121E6A09" w14:textId="77777777" w:rsidR="007759B0" w:rsidRPr="00543369" w:rsidRDefault="007759B0"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3D6A1C7" w14:textId="77777777"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4C092636"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60BB412"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w:t>
      </w:r>
      <w:proofErr w:type="gramStart"/>
      <w:r w:rsidR="00193FF4" w:rsidRPr="00543369">
        <w:rPr>
          <w:rFonts w:ascii="Times New Roman" w:hAnsi="Times New Roman"/>
          <w:sz w:val="20"/>
          <w:szCs w:val="20"/>
        </w:rPr>
        <w:t>e.g.</w:t>
      </w:r>
      <w:proofErr w:type="gramEnd"/>
      <w:r w:rsidR="00193FF4" w:rsidRPr="00543369">
        <w:rPr>
          <w:rFonts w:ascii="Times New Roman" w:hAnsi="Times New Roman"/>
          <w:sz w:val="20"/>
          <w:szCs w:val="20"/>
        </w:rPr>
        <w:t xml:space="preserve">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5A07D0D5"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78E3615A"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61AC211"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B93D022"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0A4668B"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DFEB331"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CDE08A" w14:textId="77777777" w:rsidTr="00D96289">
        <w:trPr>
          <w:trHeight w:val="424"/>
        </w:trPr>
        <w:tc>
          <w:tcPr>
            <w:tcW w:w="2078" w:type="dxa"/>
            <w:vAlign w:val="center"/>
          </w:tcPr>
          <w:p w14:paraId="2F2D50B1"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87D73B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8136D75" w14:textId="77777777" w:rsidTr="00D96289">
        <w:trPr>
          <w:trHeight w:val="436"/>
        </w:trPr>
        <w:tc>
          <w:tcPr>
            <w:tcW w:w="2078" w:type="dxa"/>
            <w:vAlign w:val="center"/>
          </w:tcPr>
          <w:p w14:paraId="182C080B"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6C3D55DA"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4EC019C8" w14:textId="77777777" w:rsidTr="00D96289">
        <w:trPr>
          <w:trHeight w:val="424"/>
        </w:trPr>
        <w:tc>
          <w:tcPr>
            <w:tcW w:w="2078" w:type="dxa"/>
            <w:vAlign w:val="center"/>
          </w:tcPr>
          <w:p w14:paraId="6C5ACC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725C01D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9F01D1A" w14:textId="77777777" w:rsidTr="00D96289">
        <w:trPr>
          <w:trHeight w:val="424"/>
        </w:trPr>
        <w:tc>
          <w:tcPr>
            <w:tcW w:w="2078" w:type="dxa"/>
            <w:vAlign w:val="center"/>
          </w:tcPr>
          <w:p w14:paraId="3AA9E4CC"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2BB497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05FE2E87"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034BB1C9"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DF64DD2" w14:textId="77777777" w:rsidTr="00D96289">
        <w:trPr>
          <w:trHeight w:val="424"/>
        </w:trPr>
        <w:tc>
          <w:tcPr>
            <w:tcW w:w="2078" w:type="dxa"/>
            <w:vAlign w:val="center"/>
          </w:tcPr>
          <w:p w14:paraId="5B9920F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91E515"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240E26E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6CAF3A70" w14:textId="77777777" w:rsidTr="00D96289">
        <w:trPr>
          <w:trHeight w:val="424"/>
        </w:trPr>
        <w:tc>
          <w:tcPr>
            <w:tcW w:w="2078" w:type="dxa"/>
            <w:vAlign w:val="center"/>
          </w:tcPr>
          <w:p w14:paraId="7D144116"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0D11D3FE" w14:textId="77777777"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7FFE796E" w14:textId="77777777"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60858013" w14:textId="77777777"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7C8F3057" w14:textId="77777777"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1C3E78D6"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23AE6DB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5B36290"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7DD915C9"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0C25BA62"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1E6BE68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lastRenderedPageBreak/>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C782B0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9177ECA"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567DDA8"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proofErr w:type="gramStart"/>
            <w:r w:rsidRPr="000F3CDB">
              <w:rPr>
                <w:rFonts w:ascii="Times New Roman" w:hAnsi="Times New Roman"/>
                <w:color w:val="FF0000"/>
                <w:sz w:val="20"/>
                <w:szCs w:val="20"/>
              </w:rPr>
              <w:t>e.g.</w:t>
            </w:r>
            <w:proofErr w:type="gramEnd"/>
            <w:r w:rsidRPr="000F3CDB">
              <w:rPr>
                <w:rFonts w:ascii="Times New Roman" w:hAnsi="Times New Roman"/>
                <w:color w:val="FF0000"/>
                <w:sz w:val="20"/>
                <w:szCs w:val="20"/>
              </w:rPr>
              <w:t xml:space="preserve"> for relative positioning or ranging evaluation, RTT and/or AOA positioning methods are used, for absolute positioning evaluation, DL-TDOA or UL-TDOA is used.</w:t>
            </w:r>
          </w:p>
        </w:tc>
      </w:tr>
      <w:tr w:rsidR="006C4066" w:rsidRPr="009E7BA2" w14:paraId="058B68F8" w14:textId="77777777" w:rsidTr="00D96289">
        <w:trPr>
          <w:trHeight w:val="424"/>
        </w:trPr>
        <w:tc>
          <w:tcPr>
            <w:tcW w:w="2078" w:type="dxa"/>
            <w:vAlign w:val="center"/>
          </w:tcPr>
          <w:p w14:paraId="1961D4AC"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5928993C" w14:textId="77777777"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44710C56" w14:textId="77777777" w:rsidTr="005203A0">
        <w:trPr>
          <w:trHeight w:val="424"/>
        </w:trPr>
        <w:tc>
          <w:tcPr>
            <w:tcW w:w="2078" w:type="dxa"/>
          </w:tcPr>
          <w:p w14:paraId="5046A139"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40A3EB36" w14:textId="77777777" w:rsidR="005203A0" w:rsidRPr="00597585" w:rsidRDefault="005203A0" w:rsidP="005B02A5">
            <w:pPr>
              <w:snapToGrid w:val="0"/>
              <w:spacing w:after="0" w:line="240" w:lineRule="auto"/>
              <w:rPr>
                <w:rFonts w:ascii="Times New Roman" w:hAnsi="Times New Roman"/>
                <w:iCs/>
                <w:sz w:val="18"/>
                <w:szCs w:val="18"/>
              </w:rPr>
            </w:pPr>
            <w:proofErr w:type="gramStart"/>
            <w:r w:rsidRPr="00597585">
              <w:rPr>
                <w:rFonts w:ascii="Times New Roman" w:hAnsi="Times New Roman"/>
                <w:iCs/>
                <w:sz w:val="18"/>
                <w:szCs w:val="18"/>
              </w:rPr>
              <w:t>Thanks moderator</w:t>
            </w:r>
            <w:proofErr w:type="gramEnd"/>
            <w:r w:rsidRPr="00597585">
              <w:rPr>
                <w:rFonts w:ascii="Times New Roman" w:hAnsi="Times New Roman"/>
                <w:iCs/>
                <w:sz w:val="18"/>
                <w:szCs w:val="18"/>
              </w:rPr>
              <w:t xml:space="preserve">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6B8358D9"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28F45B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xml:space="preserve">, </w:t>
            </w:r>
            <w:proofErr w:type="gramStart"/>
            <w:r w:rsidRPr="00597585">
              <w:rPr>
                <w:rFonts w:ascii="Times New Roman" w:hAnsi="Times New Roman"/>
                <w:strike/>
                <w:sz w:val="20"/>
                <w:szCs w:val="20"/>
              </w:rPr>
              <w:t>e.g.</w:t>
            </w:r>
            <w:proofErr w:type="gramEnd"/>
            <w:r w:rsidRPr="00597585">
              <w:rPr>
                <w:rFonts w:ascii="Times New Roman" w:hAnsi="Times New Roman"/>
                <w:strike/>
                <w:sz w:val="20"/>
                <w:szCs w:val="20"/>
              </w:rPr>
              <w:t xml:space="preserve"> RSUs</w:t>
            </w:r>
            <w:r w:rsidRPr="00597585">
              <w:rPr>
                <w:rFonts w:ascii="Times New Roman" w:hAnsi="Times New Roman"/>
                <w:sz w:val="20"/>
                <w:szCs w:val="20"/>
              </w:rPr>
              <w:t>, and both BS and anchor UEs are used to locate target UEs</w:t>
            </w:r>
          </w:p>
          <w:p w14:paraId="416E6DA4"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188BB55E" w14:textId="77777777" w:rsidTr="00D9163A">
        <w:trPr>
          <w:trHeight w:val="424"/>
        </w:trPr>
        <w:tc>
          <w:tcPr>
            <w:tcW w:w="2078" w:type="dxa"/>
          </w:tcPr>
          <w:p w14:paraId="3FF31E54"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6CDF433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4C23B3B5" w14:textId="77777777" w:rsidR="00D9163A" w:rsidRDefault="00D9163A" w:rsidP="005B02A5">
            <w:pPr>
              <w:snapToGrid w:val="0"/>
              <w:spacing w:after="0" w:line="240" w:lineRule="auto"/>
              <w:rPr>
                <w:rFonts w:ascii="Times New Roman" w:hAnsi="Times New Roman"/>
                <w:iCs/>
                <w:sz w:val="18"/>
                <w:szCs w:val="18"/>
              </w:rPr>
            </w:pPr>
          </w:p>
          <w:p w14:paraId="10B20F48"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1A00FF8C"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3584ECA"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5DD366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208D71E"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78315B62"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79D5F7" w14:textId="77777777" w:rsidTr="00D9163A">
        <w:trPr>
          <w:trHeight w:val="424"/>
        </w:trPr>
        <w:tc>
          <w:tcPr>
            <w:tcW w:w="2078" w:type="dxa"/>
          </w:tcPr>
          <w:p w14:paraId="42B986E1"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2783443"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4BA6AA6F" w14:textId="77777777" w:rsidTr="00AE3589">
        <w:trPr>
          <w:trHeight w:val="436"/>
        </w:trPr>
        <w:tc>
          <w:tcPr>
            <w:tcW w:w="2078" w:type="dxa"/>
          </w:tcPr>
          <w:p w14:paraId="3512469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192ACAE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Uu/SL positioning. In this sense, if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19B5B9CF"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w:t>
            </w:r>
            <w:proofErr w:type="gramStart"/>
            <w:r w:rsidRPr="00972508">
              <w:rPr>
                <w:rFonts w:ascii="Times New Roman" w:hAnsi="Times New Roman"/>
                <w:color w:val="FF0000"/>
                <w:sz w:val="20"/>
                <w:szCs w:val="20"/>
              </w:rPr>
              <w:t>e.g.</w:t>
            </w:r>
            <w:proofErr w:type="gramEnd"/>
            <w:r w:rsidRPr="00972508">
              <w:rPr>
                <w:rFonts w:ascii="Times New Roman" w:hAnsi="Times New Roman"/>
                <w:color w:val="FF0000"/>
                <w:sz w:val="20"/>
                <w:szCs w:val="20"/>
              </w:rPr>
              <w:t xml:space="preserve"> RSUs) regardless of the network coverage.</w:t>
            </w:r>
          </w:p>
          <w:p w14:paraId="6BA60A25"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5BE02660"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412D114F"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78FDD4C5"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3CD877F0"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577DFB1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7169772"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58BCAE14"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 xml:space="preserve">For example, in in-coverage area, the relative positioning is enough </w:t>
            </w:r>
            <w:r>
              <w:rPr>
                <w:rFonts w:ascii="Times New Roman" w:eastAsia="Malgun Gothic" w:hAnsi="Times New Roman"/>
                <w:sz w:val="20"/>
                <w:szCs w:val="20"/>
                <w:lang w:eastAsia="ko-KR"/>
              </w:rPr>
              <w:lastRenderedPageBreak/>
              <w:t>and more efficient than the absolute positioning for collision avoidance. The first sub-bullet is not needed.</w:t>
            </w:r>
          </w:p>
          <w:p w14:paraId="596F21E9"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1774D006"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775D2AA0"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4C394205"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71E09B85" w14:textId="77777777" w:rsidTr="00AE3589">
        <w:trPr>
          <w:trHeight w:val="436"/>
        </w:trPr>
        <w:tc>
          <w:tcPr>
            <w:tcW w:w="2078" w:type="dxa"/>
          </w:tcPr>
          <w:p w14:paraId="53E53E63"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1C97428B"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25FF027B" w14:textId="77777777" w:rsidTr="00AE3589">
        <w:trPr>
          <w:trHeight w:val="436"/>
        </w:trPr>
        <w:tc>
          <w:tcPr>
            <w:tcW w:w="2078" w:type="dxa"/>
          </w:tcPr>
          <w:p w14:paraId="50BB3307" w14:textId="77777777"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38A17B2B"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1FFBD59A" w14:textId="77777777" w:rsidTr="00870B7E">
        <w:trPr>
          <w:trHeight w:val="436"/>
        </w:trPr>
        <w:tc>
          <w:tcPr>
            <w:tcW w:w="2078" w:type="dxa"/>
            <w:vAlign w:val="center"/>
          </w:tcPr>
          <w:p w14:paraId="430EE4B4"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D6893D3"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7EC52729" w14:textId="77777777" w:rsidTr="00996935">
        <w:trPr>
          <w:trHeight w:val="436"/>
        </w:trPr>
        <w:tc>
          <w:tcPr>
            <w:tcW w:w="2078" w:type="dxa"/>
          </w:tcPr>
          <w:p w14:paraId="1B3E4785"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3F4A733D"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2633AE4C"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7B269DC"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0293E502" w14:textId="77777777" w:rsidR="00996935" w:rsidRPr="00586EDC" w:rsidRDefault="00996935" w:rsidP="00870B7E">
            <w:pPr>
              <w:pStyle w:val="ListParagraph"/>
              <w:snapToGrid w:val="0"/>
              <w:spacing w:after="0" w:line="240" w:lineRule="auto"/>
              <w:rPr>
                <w:bCs/>
                <w:sz w:val="18"/>
                <w:szCs w:val="18"/>
              </w:rPr>
            </w:pPr>
          </w:p>
        </w:tc>
      </w:tr>
      <w:tr w:rsidR="007C522C" w:rsidRPr="00586EDC" w14:paraId="25D72EB1" w14:textId="77777777" w:rsidTr="00996935">
        <w:trPr>
          <w:trHeight w:val="436"/>
        </w:trPr>
        <w:tc>
          <w:tcPr>
            <w:tcW w:w="2078" w:type="dxa"/>
          </w:tcPr>
          <w:p w14:paraId="6C7C3AE4"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4EC3C6E"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 xml:space="preserve">Vivo’s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0F2442BE" w14:textId="77777777" w:rsidTr="0032712D">
        <w:trPr>
          <w:trHeight w:val="424"/>
        </w:trPr>
        <w:tc>
          <w:tcPr>
            <w:tcW w:w="2078" w:type="dxa"/>
          </w:tcPr>
          <w:p w14:paraId="4B26F0FA"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FF774E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34C595F" w14:textId="77777777" w:rsidR="0032712D" w:rsidRDefault="0032712D" w:rsidP="00870B7E">
            <w:pPr>
              <w:snapToGrid w:val="0"/>
              <w:spacing w:after="0" w:line="240" w:lineRule="auto"/>
              <w:rPr>
                <w:rFonts w:ascii="Times New Roman" w:hAnsi="Times New Roman"/>
                <w:iCs/>
                <w:sz w:val="18"/>
                <w:szCs w:val="18"/>
              </w:rPr>
            </w:pPr>
          </w:p>
          <w:p w14:paraId="630D65BB"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14049712"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E095887" w14:textId="77777777" w:rsidTr="0032712D">
        <w:trPr>
          <w:trHeight w:val="424"/>
        </w:trPr>
        <w:tc>
          <w:tcPr>
            <w:tcW w:w="2078" w:type="dxa"/>
          </w:tcPr>
          <w:p w14:paraId="7D212526"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B9B107F"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6D4D559"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7DD72EDA" w14:textId="77777777" w:rsidTr="0032712D">
        <w:trPr>
          <w:trHeight w:val="424"/>
        </w:trPr>
        <w:tc>
          <w:tcPr>
            <w:tcW w:w="2078" w:type="dxa"/>
          </w:tcPr>
          <w:p w14:paraId="3795F86D"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F684F15" w14:textId="77777777" w:rsidR="00F32F15" w:rsidRDefault="009D536A" w:rsidP="00870B7E">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2FAE982B"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581084A8"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0CBE1579" w14:textId="77777777" w:rsidR="009D536A" w:rsidRDefault="009D536A" w:rsidP="009D536A">
            <w:pPr>
              <w:snapToGrid w:val="0"/>
              <w:spacing w:after="0" w:line="240" w:lineRule="auto"/>
              <w:rPr>
                <w:iCs/>
                <w:sz w:val="18"/>
                <w:szCs w:val="18"/>
              </w:rPr>
            </w:pPr>
          </w:p>
          <w:p w14:paraId="734A80C5"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0C3B0027" w14:textId="77777777" w:rsidR="009D536A" w:rsidRDefault="009D536A" w:rsidP="009D536A">
            <w:pPr>
              <w:snapToGrid w:val="0"/>
              <w:spacing w:after="0" w:line="240" w:lineRule="auto"/>
              <w:rPr>
                <w:iCs/>
                <w:sz w:val="18"/>
                <w:szCs w:val="18"/>
              </w:rPr>
            </w:pPr>
          </w:p>
          <w:p w14:paraId="4E8191F0" w14:textId="77777777"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coverage scenario, use case scenario (InF,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IIoT</w:t>
            </w:r>
            <w:proofErr w:type="gramStart"/>
            <w:r w:rsidRPr="009D536A">
              <w:rPr>
                <w:iCs/>
                <w:sz w:val="18"/>
                <w:szCs w:val="18"/>
              </w:rPr>
              <w:t>) ?</w:t>
            </w:r>
            <w:proofErr w:type="gramEnd"/>
            <w:r w:rsidRPr="009D536A">
              <w:rPr>
                <w:iCs/>
                <w:sz w:val="18"/>
                <w:szCs w:val="18"/>
              </w:rPr>
              <w:t xml:space="preserve"> </w:t>
            </w:r>
          </w:p>
          <w:p w14:paraId="5BC87FC0" w14:textId="77777777" w:rsidR="00F32F15" w:rsidRDefault="00F32F15" w:rsidP="009D536A">
            <w:pPr>
              <w:spacing w:after="0" w:line="240" w:lineRule="auto"/>
              <w:rPr>
                <w:rFonts w:ascii="Times New Roman" w:hAnsi="Times New Roman"/>
                <w:iCs/>
                <w:sz w:val="18"/>
                <w:szCs w:val="18"/>
              </w:rPr>
            </w:pPr>
          </w:p>
          <w:p w14:paraId="35D9C13E"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32D5E67" w14:textId="77777777" w:rsidR="003438BE" w:rsidRDefault="003438BE" w:rsidP="005A1F89">
      <w:pPr>
        <w:snapToGrid w:val="0"/>
      </w:pPr>
    </w:p>
    <w:p w14:paraId="3E8B5CFA"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37AA835"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393B460" w14:textId="77777777"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r>
        <w:rPr>
          <w:rFonts w:ascii="Times New Roman" w:hAnsi="Times New Roman"/>
          <w:bCs/>
          <w:sz w:val="20"/>
          <w:szCs w:val="20"/>
          <w:lang w:val="en-GB"/>
        </w:rPr>
        <w:lastRenderedPageBreak/>
        <w:t xml:space="preserve">Uu/SL positioning, we can simply assume all UEs in in-coverage. Then, both measurement results by Uu and SL can be jointly used. </w:t>
      </w:r>
    </w:p>
    <w:p w14:paraId="247B866B"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Uu/SL positioning, partial-coverage may be possible, </w:t>
      </w:r>
      <w:proofErr w:type="gramStart"/>
      <w:r>
        <w:rPr>
          <w:rFonts w:ascii="Times New Roman" w:hAnsi="Times New Roman"/>
          <w:bCs/>
          <w:sz w:val="20"/>
          <w:szCs w:val="20"/>
          <w:lang w:val="en-GB"/>
        </w:rPr>
        <w:t>e.g.</w:t>
      </w:r>
      <w:proofErr w:type="gramEnd"/>
      <w:r>
        <w:rPr>
          <w:rFonts w:ascii="Times New Roman" w:hAnsi="Times New Roman"/>
          <w:bCs/>
          <w:sz w:val="20"/>
          <w:szCs w:val="20"/>
          <w:lang w:val="en-GB"/>
        </w:rPr>
        <w:t xml:space="preserve">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31E06B8C" w14:textId="77777777"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proofErr w:type="gramStart"/>
      <w:r w:rsidRPr="007B68B6">
        <w:rPr>
          <w:rFonts w:ascii="Times New Roman" w:hAnsi="Times New Roman"/>
          <w:iCs/>
          <w:sz w:val="20"/>
          <w:szCs w:val="20"/>
        </w:rPr>
        <w:t>vivo</w:t>
      </w:r>
      <w:proofErr w:type="gramEnd"/>
      <w:r w:rsidRPr="007B68B6">
        <w:rPr>
          <w:rFonts w:ascii="Times New Roman" w:hAnsi="Times New Roman"/>
          <w:iCs/>
          <w:sz w:val="20"/>
          <w:szCs w:val="20"/>
        </w:rPr>
        <w:t xml:space="preserve">, Huawei, Whether to prioritize SL only positioning can be discussed in each use case in section 3, 4 and 5. In some scenarios, if BS is not deployed in the simulation, then SL only positioning is prioritized automatically. </w:t>
      </w:r>
    </w:p>
    <w:p w14:paraId="098AA7F0"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27596001"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AC4DA96" w14:textId="77777777"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Uu/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5D026643" w14:textId="77777777"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019F3E7" w14:textId="77777777"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3EAEBD6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50A52C7A"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xml:space="preserve">, </w:t>
      </w:r>
      <w:proofErr w:type="gramStart"/>
      <w:r w:rsidRPr="00CC7A93">
        <w:rPr>
          <w:rFonts w:ascii="Times New Roman" w:hAnsi="Times New Roman"/>
          <w:strike/>
          <w:color w:val="00B050"/>
          <w:sz w:val="20"/>
          <w:szCs w:val="20"/>
        </w:rPr>
        <w:t>e.g.</w:t>
      </w:r>
      <w:proofErr w:type="gramEnd"/>
      <w:r w:rsidRPr="00CC7A93">
        <w:rPr>
          <w:rFonts w:ascii="Times New Roman" w:hAnsi="Times New Roman"/>
          <w:strike/>
          <w:color w:val="00B050"/>
          <w:sz w:val="20"/>
          <w:szCs w:val="20"/>
        </w:rPr>
        <w:t xml:space="preserve"> RSUs</w:t>
      </w:r>
      <w:r>
        <w:rPr>
          <w:rFonts w:ascii="Times New Roman" w:hAnsi="Times New Roman"/>
          <w:sz w:val="20"/>
          <w:szCs w:val="20"/>
        </w:rPr>
        <w:t xml:space="preserve">. </w:t>
      </w:r>
    </w:p>
    <w:p w14:paraId="6BA81B29"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2B26E1BE"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0DAEF498"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0BEA120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DC29A32"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1DA2291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710FF2CE"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proofErr w:type="gramStart"/>
      <w:r w:rsidR="00667D14" w:rsidRPr="00667D14">
        <w:rPr>
          <w:rFonts w:ascii="Times New Roman" w:hAnsi="Times New Roman"/>
          <w:color w:val="C00000"/>
          <w:sz w:val="20"/>
          <w:szCs w:val="20"/>
        </w:rPr>
        <w:t>e.g.</w:t>
      </w:r>
      <w:proofErr w:type="gramEnd"/>
      <w:r w:rsidR="00667D14" w:rsidRPr="00667D14">
        <w:rPr>
          <w:rFonts w:ascii="Times New Roman" w:hAnsi="Times New Roman"/>
          <w:color w:val="C00000"/>
          <w:sz w:val="20"/>
          <w:szCs w:val="20"/>
        </w:rPr>
        <w:t xml:space="preserve"> highway, urban grid, etc.</w:t>
      </w:r>
      <w:r w:rsidRPr="00543369">
        <w:rPr>
          <w:rFonts w:ascii="Times New Roman" w:hAnsi="Times New Roman"/>
          <w:sz w:val="20"/>
          <w:szCs w:val="20"/>
        </w:rPr>
        <w:t xml:space="preserve"> </w:t>
      </w:r>
    </w:p>
    <w:p w14:paraId="0BE2CEA9"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xml:space="preserve">, </w:t>
      </w:r>
      <w:proofErr w:type="gramStart"/>
      <w:r w:rsidRPr="00667D14">
        <w:rPr>
          <w:rFonts w:ascii="Times New Roman" w:hAnsi="Times New Roman"/>
          <w:strike/>
          <w:color w:val="FF0000"/>
          <w:sz w:val="20"/>
          <w:szCs w:val="20"/>
        </w:rPr>
        <w:t>e.g.</w:t>
      </w:r>
      <w:proofErr w:type="gramEnd"/>
      <w:r w:rsidRPr="00667D14">
        <w:rPr>
          <w:rFonts w:ascii="Times New Roman" w:hAnsi="Times New Roman"/>
          <w:strike/>
          <w:color w:val="FF0000"/>
          <w:sz w:val="20"/>
          <w:szCs w:val="20"/>
        </w:rPr>
        <w:t xml:space="preserve">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71EECC2"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14:paraId="186D8D45" w14:textId="77777777" w:rsidR="00B97D91" w:rsidRPr="00543369" w:rsidRDefault="00B97D91"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DD14BC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21552EF2"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BF6B3FB"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22639B9F"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255EAC4" w14:textId="2E4CD22B"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151C506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4521CF"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492EEA5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xml:space="preserve">, </w:t>
      </w:r>
      <w:proofErr w:type="gramStart"/>
      <w:r w:rsidR="00667D14" w:rsidRPr="00667D14">
        <w:rPr>
          <w:rFonts w:ascii="Times New Roman" w:hAnsi="Times New Roman"/>
          <w:sz w:val="20"/>
          <w:szCs w:val="20"/>
        </w:rPr>
        <w:t>e.g.</w:t>
      </w:r>
      <w:proofErr w:type="gramEnd"/>
      <w:r w:rsidR="00667D14" w:rsidRPr="00667D14">
        <w:rPr>
          <w:rFonts w:ascii="Times New Roman" w:hAnsi="Times New Roman"/>
          <w:sz w:val="20"/>
          <w:szCs w:val="20"/>
        </w:rPr>
        <w:t xml:space="preserve">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27E144C1"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08177396"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1AE9C22" w14:textId="77777777" w:rsidTr="007D3F67">
        <w:trPr>
          <w:gridAfter w:val="1"/>
          <w:wAfter w:w="113" w:type="dxa"/>
          <w:trHeight w:val="424"/>
        </w:trPr>
        <w:tc>
          <w:tcPr>
            <w:tcW w:w="2078" w:type="dxa"/>
            <w:gridSpan w:val="2"/>
            <w:vAlign w:val="center"/>
          </w:tcPr>
          <w:p w14:paraId="06BA024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28F748B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71463F1" w14:textId="77777777" w:rsidTr="007D3F67">
        <w:trPr>
          <w:gridAfter w:val="1"/>
          <w:wAfter w:w="113" w:type="dxa"/>
          <w:trHeight w:val="436"/>
        </w:trPr>
        <w:tc>
          <w:tcPr>
            <w:tcW w:w="2078" w:type="dxa"/>
            <w:gridSpan w:val="2"/>
            <w:vAlign w:val="center"/>
          </w:tcPr>
          <w:p w14:paraId="12A8888A"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68AD4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3281BC47" w14:textId="77777777" w:rsidTr="007D3F67">
        <w:trPr>
          <w:gridAfter w:val="1"/>
          <w:wAfter w:w="113" w:type="dxa"/>
          <w:trHeight w:val="436"/>
        </w:trPr>
        <w:tc>
          <w:tcPr>
            <w:tcW w:w="2078" w:type="dxa"/>
            <w:gridSpan w:val="2"/>
            <w:vAlign w:val="center"/>
          </w:tcPr>
          <w:p w14:paraId="644B0FF5"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iCs/>
                <w:sz w:val="18"/>
                <w:szCs w:val="18"/>
              </w:rPr>
              <w:t>ivo</w:t>
            </w:r>
          </w:p>
        </w:tc>
        <w:tc>
          <w:tcPr>
            <w:tcW w:w="7215" w:type="dxa"/>
            <w:gridSpan w:val="2"/>
            <w:vAlign w:val="center"/>
          </w:tcPr>
          <w:p w14:paraId="2EB00A23"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635A0509" w14:textId="77777777" w:rsidTr="007D3F67">
        <w:trPr>
          <w:gridAfter w:val="1"/>
          <w:wAfter w:w="113" w:type="dxa"/>
          <w:trHeight w:val="436"/>
        </w:trPr>
        <w:tc>
          <w:tcPr>
            <w:tcW w:w="2078" w:type="dxa"/>
            <w:gridSpan w:val="2"/>
            <w:vAlign w:val="center"/>
          </w:tcPr>
          <w:p w14:paraId="3620C84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22B05FD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554B102" w14:textId="77777777" w:rsidTr="007D3F67">
        <w:trPr>
          <w:gridBefore w:val="1"/>
          <w:wBefore w:w="113" w:type="dxa"/>
          <w:trHeight w:val="436"/>
        </w:trPr>
        <w:tc>
          <w:tcPr>
            <w:tcW w:w="2078" w:type="dxa"/>
            <w:gridSpan w:val="2"/>
            <w:vAlign w:val="center"/>
          </w:tcPr>
          <w:p w14:paraId="0F80181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4029F550"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24B4E3AB"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4A8ED649" w14:textId="77777777" w:rsidR="009B6013" w:rsidRPr="007B19EC"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64BF8D14"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3941AF3"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03DA9839"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40E822B"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6BA4A60D"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2683396F"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33F22C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782602C2"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6544BDD7"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1933DA91"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1DDF89D4" w14:textId="77777777" w:rsidTr="007D3F67">
        <w:trPr>
          <w:gridBefore w:val="1"/>
          <w:wBefore w:w="113" w:type="dxa"/>
          <w:trHeight w:val="436"/>
        </w:trPr>
        <w:tc>
          <w:tcPr>
            <w:tcW w:w="2078" w:type="dxa"/>
            <w:gridSpan w:val="2"/>
            <w:vAlign w:val="center"/>
          </w:tcPr>
          <w:p w14:paraId="4D178CBE"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1B7F27F9" w14:textId="77777777" w:rsidR="00D4094D" w:rsidRDefault="00D4094D" w:rsidP="00D4094D">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782D31DA" w14:textId="77777777" w:rsidR="00D4094D" w:rsidRPr="00543369" w:rsidRDefault="00D4094D" w:rsidP="00D409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78DE7373"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08FFFB57"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F59F61F"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1943E1F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5C40D7B6"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3EA03B2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40B3A4A"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5DC7F5E8"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B31BAFE" w14:textId="77777777" w:rsidR="00D4094D" w:rsidRPr="00D4094D" w:rsidRDefault="00D4094D" w:rsidP="00870B7E">
            <w:pPr>
              <w:snapToGrid w:val="0"/>
              <w:spacing w:beforeLines="50" w:before="180" w:afterLines="50" w:after="180" w:line="240" w:lineRule="auto"/>
              <w:rPr>
                <w:rFonts w:ascii="Times New Roman" w:hAnsi="Times New Roman"/>
                <w:iCs/>
                <w:sz w:val="18"/>
                <w:szCs w:val="18"/>
              </w:rPr>
            </w:pPr>
          </w:p>
        </w:tc>
      </w:tr>
      <w:tr w:rsidR="00E20DE5" w:rsidRPr="00543369" w14:paraId="4EA2B854" w14:textId="77777777" w:rsidTr="007D3F67">
        <w:trPr>
          <w:gridBefore w:val="1"/>
          <w:wBefore w:w="113" w:type="dxa"/>
          <w:trHeight w:val="436"/>
        </w:trPr>
        <w:tc>
          <w:tcPr>
            <w:tcW w:w="2078" w:type="dxa"/>
            <w:gridSpan w:val="2"/>
            <w:vAlign w:val="center"/>
          </w:tcPr>
          <w:p w14:paraId="519ECA99" w14:textId="53863D31"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53CF314A" w14:textId="44FF7F9E" w:rsidR="00B6332D" w:rsidRPr="00D4094D" w:rsidRDefault="00E20DE5" w:rsidP="00D4094D">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7041124C" w14:textId="77777777" w:rsidTr="007D3F67">
        <w:trPr>
          <w:gridBefore w:val="1"/>
          <w:wBefore w:w="113" w:type="dxa"/>
          <w:trHeight w:val="436"/>
        </w:trPr>
        <w:tc>
          <w:tcPr>
            <w:tcW w:w="2078" w:type="dxa"/>
            <w:gridSpan w:val="2"/>
          </w:tcPr>
          <w:p w14:paraId="44C0E33C"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gridSpan w:val="2"/>
          </w:tcPr>
          <w:p w14:paraId="36DA5023" w14:textId="2F2F2C61"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r>
              <w:rPr>
                <w:rFonts w:ascii="Times New Roman" w:hAnsi="Times New Roman"/>
                <w:sz w:val="20"/>
                <w:szCs w:val="20"/>
              </w:rPr>
              <w:t xml:space="preserve">; prefer updated version </w:t>
            </w:r>
            <w:r w:rsidRPr="007D3F67">
              <w:rPr>
                <w:rFonts w:ascii="Times New Roman" w:hAnsi="Times New Roman"/>
                <w:sz w:val="20"/>
                <w:szCs w:val="20"/>
              </w:rPr>
              <w:t>Proposal 2.2.2-1a</w:t>
            </w:r>
          </w:p>
        </w:tc>
      </w:tr>
    </w:tbl>
    <w:p w14:paraId="23B73E8B" w14:textId="77777777" w:rsidR="00B97D91" w:rsidRPr="00AE3589" w:rsidRDefault="00B97D91" w:rsidP="005A1F89">
      <w:pPr>
        <w:snapToGrid w:val="0"/>
      </w:pPr>
    </w:p>
    <w:p w14:paraId="47E71AA2" w14:textId="77777777" w:rsidR="003438BE" w:rsidRPr="00543369" w:rsidRDefault="00A77B0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E36FBBC" w14:textId="77777777" w:rsidTr="001C2EE4">
        <w:trPr>
          <w:trHeight w:val="600"/>
        </w:trPr>
        <w:tc>
          <w:tcPr>
            <w:tcW w:w="1437" w:type="dxa"/>
          </w:tcPr>
          <w:p w14:paraId="07F5A547"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5D241E6"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A13F98E" w14:textId="77777777" w:rsidTr="005A6CBB">
        <w:trPr>
          <w:trHeight w:val="459"/>
        </w:trPr>
        <w:tc>
          <w:tcPr>
            <w:tcW w:w="1437" w:type="dxa"/>
          </w:tcPr>
          <w:p w14:paraId="3E64136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049CB96"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742F3E95" w14:textId="77777777" w:rsidTr="005A6CBB">
        <w:trPr>
          <w:trHeight w:val="414"/>
        </w:trPr>
        <w:tc>
          <w:tcPr>
            <w:tcW w:w="1437" w:type="dxa"/>
          </w:tcPr>
          <w:p w14:paraId="7B59A20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38AA313A"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109D7834" w14:textId="77777777" w:rsidTr="005A6CBB">
        <w:trPr>
          <w:trHeight w:val="405"/>
        </w:trPr>
        <w:tc>
          <w:tcPr>
            <w:tcW w:w="1437" w:type="dxa"/>
          </w:tcPr>
          <w:p w14:paraId="5380C3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0DC6C8C6"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1E11169E"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0E573E4C" w14:textId="77777777" w:rsidTr="001C2EE4">
        <w:trPr>
          <w:trHeight w:val="634"/>
        </w:trPr>
        <w:tc>
          <w:tcPr>
            <w:tcW w:w="1437" w:type="dxa"/>
          </w:tcPr>
          <w:p w14:paraId="04191D5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28739C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28C0FA83"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1962CB9" w14:textId="77777777" w:rsidTr="001C2EE4">
        <w:trPr>
          <w:trHeight w:val="634"/>
        </w:trPr>
        <w:tc>
          <w:tcPr>
            <w:tcW w:w="1437" w:type="dxa"/>
          </w:tcPr>
          <w:p w14:paraId="43FDA0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40D0053"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1D265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F97D71D"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2F2460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4E84193" w14:textId="77777777" w:rsidTr="005A6CBB">
        <w:trPr>
          <w:trHeight w:val="211"/>
        </w:trPr>
        <w:tc>
          <w:tcPr>
            <w:tcW w:w="1437" w:type="dxa"/>
          </w:tcPr>
          <w:p w14:paraId="193E671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0A0675F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0EBD4BF5" w14:textId="77777777" w:rsidTr="005A6CBB">
        <w:trPr>
          <w:trHeight w:val="3688"/>
        </w:trPr>
        <w:tc>
          <w:tcPr>
            <w:tcW w:w="1437" w:type="dxa"/>
          </w:tcPr>
          <w:p w14:paraId="4D286A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229483D2"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91E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1630AE1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6493956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CD668BB" w14:textId="77777777" w:rsidR="003438BE" w:rsidRPr="00543369" w:rsidRDefault="003438BE" w:rsidP="005A1F89">
            <w:pPr>
              <w:snapToGrid w:val="0"/>
              <w:spacing w:after="0" w:line="240" w:lineRule="auto"/>
              <w:rPr>
                <w:rFonts w:ascii="Times New Roman" w:hAnsi="Times New Roman"/>
                <w:iCs/>
                <w:sz w:val="18"/>
                <w:szCs w:val="18"/>
              </w:rPr>
            </w:pPr>
          </w:p>
          <w:p w14:paraId="187C9425"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7E4C0A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463B1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IIoT (InF-SH and InF-DH)  with focus on FR1</w:t>
            </w:r>
          </w:p>
          <w:p w14:paraId="63C71D6A"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8C0668A" w14:textId="77777777" w:rsidR="003438BE" w:rsidRPr="00543369" w:rsidRDefault="003438BE" w:rsidP="005A1F89">
            <w:pPr>
              <w:snapToGrid w:val="0"/>
              <w:spacing w:after="0" w:line="240" w:lineRule="auto"/>
              <w:rPr>
                <w:rFonts w:ascii="Times New Roman" w:hAnsi="Times New Roman"/>
                <w:bCs/>
                <w:iCs/>
                <w:sz w:val="18"/>
                <w:szCs w:val="18"/>
              </w:rPr>
            </w:pPr>
          </w:p>
          <w:p w14:paraId="382A9FB7"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563DF25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14:paraId="2185E82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29286BD3"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591ADFBD" w14:textId="77777777" w:rsidTr="005A6CBB">
        <w:trPr>
          <w:trHeight w:val="398"/>
        </w:trPr>
        <w:tc>
          <w:tcPr>
            <w:tcW w:w="1437" w:type="dxa"/>
          </w:tcPr>
          <w:p w14:paraId="0F17A25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8BC91A5"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152C21D7"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14:paraId="77063D0F" w14:textId="77777777" w:rsidR="003438BE" w:rsidRPr="00543369" w:rsidRDefault="003438BE" w:rsidP="005A1F89">
      <w:pPr>
        <w:snapToGrid w:val="0"/>
      </w:pPr>
    </w:p>
    <w:p w14:paraId="45615BC4"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30A36A9"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sidelink mainly focused on FR1, and it may not work well in FR2 due to lack of basic FR2 functionalities, </w:t>
      </w:r>
      <w:proofErr w:type="gramStart"/>
      <w:r w:rsidRPr="00543369">
        <w:rPr>
          <w:rFonts w:ascii="Times New Roman" w:eastAsia="SimSun" w:hAnsi="Times New Roman" w:hint="eastAsia"/>
          <w:kern w:val="2"/>
          <w:sz w:val="20"/>
          <w:szCs w:val="20"/>
        </w:rPr>
        <w:t>e.g.</w:t>
      </w:r>
      <w:proofErr w:type="gramEnd"/>
      <w:r w:rsidRPr="00543369">
        <w:rPr>
          <w:rFonts w:ascii="Times New Roman" w:eastAsia="SimSun" w:hAnsi="Times New Roman" w:hint="eastAsia"/>
          <w:kern w:val="2"/>
          <w:sz w:val="20"/>
          <w:szCs w:val="20"/>
        </w:rPr>
        <w:t xml:space="preserve">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79DFBDAB"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177C45E1" w14:textId="77777777" w:rsidR="003438BE" w:rsidRPr="00543369" w:rsidRDefault="003438B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5918CDA" w14:textId="77777777"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BD53EF2"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0EDC82CA"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9545D27" w14:textId="77777777" w:rsidTr="00230665">
        <w:trPr>
          <w:trHeight w:val="424"/>
        </w:trPr>
        <w:tc>
          <w:tcPr>
            <w:tcW w:w="1413" w:type="dxa"/>
            <w:vAlign w:val="center"/>
          </w:tcPr>
          <w:p w14:paraId="3C922DB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EEF9C8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8069222" w14:textId="77777777" w:rsidTr="00230665">
        <w:trPr>
          <w:trHeight w:val="436"/>
        </w:trPr>
        <w:tc>
          <w:tcPr>
            <w:tcW w:w="1413" w:type="dxa"/>
            <w:vAlign w:val="center"/>
          </w:tcPr>
          <w:p w14:paraId="14867BE9"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064C4BDA"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E5601BA" w14:textId="77777777" w:rsidTr="00230665">
        <w:trPr>
          <w:trHeight w:val="424"/>
        </w:trPr>
        <w:tc>
          <w:tcPr>
            <w:tcW w:w="1413" w:type="dxa"/>
            <w:vAlign w:val="center"/>
          </w:tcPr>
          <w:p w14:paraId="6F20F512"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5E66A1C2"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225870D0" w14:textId="77777777"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35EC8D2A"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4EF0678A"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77C0E675"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5596C640" w14:textId="77777777" w:rsidTr="00230665">
        <w:trPr>
          <w:trHeight w:val="424"/>
        </w:trPr>
        <w:tc>
          <w:tcPr>
            <w:tcW w:w="1413" w:type="dxa"/>
            <w:vAlign w:val="center"/>
          </w:tcPr>
          <w:p w14:paraId="048D13B7"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333A107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666B6794" w14:textId="77777777" w:rsidTr="00230665">
        <w:trPr>
          <w:trHeight w:val="424"/>
        </w:trPr>
        <w:tc>
          <w:tcPr>
            <w:tcW w:w="1413" w:type="dxa"/>
            <w:vAlign w:val="center"/>
          </w:tcPr>
          <w:p w14:paraId="14406C5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06899024"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6A1F23BC" w14:textId="77777777" w:rsidTr="00230665">
        <w:trPr>
          <w:trHeight w:val="424"/>
        </w:trPr>
        <w:tc>
          <w:tcPr>
            <w:tcW w:w="1413" w:type="dxa"/>
            <w:vAlign w:val="center"/>
          </w:tcPr>
          <w:p w14:paraId="417182F0"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3AB919C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2AFBDC1B" w14:textId="77777777" w:rsidTr="005203A0">
        <w:trPr>
          <w:trHeight w:val="424"/>
        </w:trPr>
        <w:tc>
          <w:tcPr>
            <w:tcW w:w="1413" w:type="dxa"/>
          </w:tcPr>
          <w:p w14:paraId="47AADC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00E6A2B0"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2CCE8BFB" w14:textId="77777777" w:rsidTr="00BE4795">
        <w:trPr>
          <w:trHeight w:val="424"/>
        </w:trPr>
        <w:tc>
          <w:tcPr>
            <w:tcW w:w="1413" w:type="dxa"/>
          </w:tcPr>
          <w:p w14:paraId="1B37CB0F"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4675B5DC"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0404C02" w14:textId="77777777" w:rsidTr="00BE4795">
        <w:trPr>
          <w:trHeight w:val="424"/>
        </w:trPr>
        <w:tc>
          <w:tcPr>
            <w:tcW w:w="1413" w:type="dxa"/>
          </w:tcPr>
          <w:p w14:paraId="0ADCF042"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58F9BFCF"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27EA0F27" w14:textId="77777777" w:rsidTr="00AE3589">
        <w:trPr>
          <w:trHeight w:val="436"/>
        </w:trPr>
        <w:tc>
          <w:tcPr>
            <w:tcW w:w="1413" w:type="dxa"/>
          </w:tcPr>
          <w:p w14:paraId="3DB09A1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3B14CC3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19F796B3" w14:textId="77777777" w:rsidTr="005B02A5">
        <w:trPr>
          <w:trHeight w:val="436"/>
        </w:trPr>
        <w:tc>
          <w:tcPr>
            <w:tcW w:w="1413" w:type="dxa"/>
            <w:vAlign w:val="center"/>
          </w:tcPr>
          <w:p w14:paraId="59540A1B"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08149DD5"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7D63DC71" w14:textId="77777777" w:rsidTr="005B02A5">
        <w:trPr>
          <w:trHeight w:val="436"/>
        </w:trPr>
        <w:tc>
          <w:tcPr>
            <w:tcW w:w="1413" w:type="dxa"/>
            <w:vAlign w:val="center"/>
          </w:tcPr>
          <w:p w14:paraId="4A5D0BD9"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E9C4DD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7AE4C318" w14:textId="77777777" w:rsidTr="005B02A5">
        <w:trPr>
          <w:trHeight w:val="436"/>
        </w:trPr>
        <w:tc>
          <w:tcPr>
            <w:tcW w:w="1413" w:type="dxa"/>
            <w:vAlign w:val="center"/>
          </w:tcPr>
          <w:p w14:paraId="7B0CCE10" w14:textId="7777777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354A351F"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644E1477" w14:textId="77777777" w:rsidTr="005B02A5">
        <w:trPr>
          <w:trHeight w:val="436"/>
        </w:trPr>
        <w:tc>
          <w:tcPr>
            <w:tcW w:w="1413" w:type="dxa"/>
            <w:vAlign w:val="center"/>
          </w:tcPr>
          <w:p w14:paraId="351D71F2"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45A91F10"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041993F7"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83B8048" w14:textId="77777777" w:rsidTr="00996935">
        <w:trPr>
          <w:trHeight w:val="436"/>
        </w:trPr>
        <w:tc>
          <w:tcPr>
            <w:tcW w:w="1413" w:type="dxa"/>
          </w:tcPr>
          <w:p w14:paraId="2273F9B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6409FB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CFE7757" w14:textId="77777777" w:rsidTr="00870B7E">
        <w:trPr>
          <w:trHeight w:val="436"/>
        </w:trPr>
        <w:tc>
          <w:tcPr>
            <w:tcW w:w="1413" w:type="dxa"/>
            <w:vAlign w:val="center"/>
          </w:tcPr>
          <w:p w14:paraId="6DB4ECF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50F4DE3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159BB6C1" w14:textId="77777777" w:rsidTr="008332E1">
        <w:trPr>
          <w:trHeight w:val="424"/>
        </w:trPr>
        <w:tc>
          <w:tcPr>
            <w:tcW w:w="1413" w:type="dxa"/>
          </w:tcPr>
          <w:p w14:paraId="293532C0"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8E8CA09"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4DA1B030" w14:textId="77777777" w:rsidTr="008332E1">
        <w:trPr>
          <w:trHeight w:val="424"/>
        </w:trPr>
        <w:tc>
          <w:tcPr>
            <w:tcW w:w="1413" w:type="dxa"/>
          </w:tcPr>
          <w:p w14:paraId="11BECAC8"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F7604C4"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581C5D54" w14:textId="77777777" w:rsidTr="008332E1">
        <w:trPr>
          <w:trHeight w:val="424"/>
        </w:trPr>
        <w:tc>
          <w:tcPr>
            <w:tcW w:w="1413" w:type="dxa"/>
          </w:tcPr>
          <w:p w14:paraId="4EF10B3C"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1048E8EC"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5335572D" w14:textId="77777777" w:rsidR="00D84E70" w:rsidRDefault="00D84E70" w:rsidP="00D84E70">
      <w:pPr>
        <w:snapToGrid w:val="0"/>
        <w:jc w:val="both"/>
        <w:rPr>
          <w:rFonts w:ascii="Times New Roman" w:hAnsi="Times New Roman"/>
          <w:b/>
          <w:sz w:val="20"/>
          <w:szCs w:val="20"/>
          <w:lang w:val="en-GB"/>
        </w:rPr>
      </w:pPr>
    </w:p>
    <w:p w14:paraId="405E3642"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5464CE"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35AC2314"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CA9401" w14:textId="77777777" w:rsidR="00D84E70"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19CA6C2" w14:textId="77777777" w:rsidR="00D84E70" w:rsidRPr="00543369" w:rsidRDefault="00D84E70"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11B62364" w14:textId="77777777"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3786EAD"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E3A90EF"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7D6C922"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F4ABAC4" w14:textId="77777777" w:rsidTr="007D3F67">
        <w:trPr>
          <w:trHeight w:val="424"/>
        </w:trPr>
        <w:tc>
          <w:tcPr>
            <w:tcW w:w="2078" w:type="dxa"/>
            <w:vAlign w:val="center"/>
          </w:tcPr>
          <w:p w14:paraId="05EF12EB"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FB574B3"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77DA541E" w14:textId="77777777" w:rsidTr="007D3F67">
        <w:trPr>
          <w:trHeight w:val="436"/>
        </w:trPr>
        <w:tc>
          <w:tcPr>
            <w:tcW w:w="2078" w:type="dxa"/>
            <w:vAlign w:val="center"/>
          </w:tcPr>
          <w:p w14:paraId="60EBAC78"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C446B6F"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A42605D" w14:textId="77777777" w:rsidTr="007D3F67">
        <w:trPr>
          <w:trHeight w:val="436"/>
        </w:trPr>
        <w:tc>
          <w:tcPr>
            <w:tcW w:w="2078" w:type="dxa"/>
            <w:vAlign w:val="center"/>
          </w:tcPr>
          <w:p w14:paraId="0DD9F817"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E0F4120"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56D2BF7C" w14:textId="77777777" w:rsidTr="007D3F67">
        <w:trPr>
          <w:trHeight w:val="436"/>
        </w:trPr>
        <w:tc>
          <w:tcPr>
            <w:tcW w:w="2078" w:type="dxa"/>
            <w:vAlign w:val="center"/>
          </w:tcPr>
          <w:p w14:paraId="4F778D7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387A616D"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49F8549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01FA5EF3" w14:textId="77777777" w:rsidTr="007D3F67">
        <w:trPr>
          <w:trHeight w:val="436"/>
        </w:trPr>
        <w:tc>
          <w:tcPr>
            <w:tcW w:w="2078" w:type="dxa"/>
            <w:vAlign w:val="center"/>
          </w:tcPr>
          <w:p w14:paraId="6E08D794"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443394E"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2DDB3361" w14:textId="77777777" w:rsidTr="007D3F67">
        <w:trPr>
          <w:trHeight w:val="436"/>
        </w:trPr>
        <w:tc>
          <w:tcPr>
            <w:tcW w:w="2078" w:type="dxa"/>
            <w:vAlign w:val="center"/>
          </w:tcPr>
          <w:p w14:paraId="7D193C2F"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4C26C1D9" w14:textId="77777777" w:rsidR="006D064D" w:rsidRPr="00543369" w:rsidRDefault="006D064D" w:rsidP="006D06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5E78C75"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1F042A31"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DD34A6D"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73C52663" w14:textId="77777777" w:rsidTr="007D3F67">
        <w:trPr>
          <w:trHeight w:val="436"/>
        </w:trPr>
        <w:tc>
          <w:tcPr>
            <w:tcW w:w="2078" w:type="dxa"/>
            <w:vAlign w:val="center"/>
          </w:tcPr>
          <w:p w14:paraId="6C989117" w14:textId="668F993C"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34030AE1" w14:textId="622B3574" w:rsidR="00925489" w:rsidRPr="00925489" w:rsidRDefault="00925489" w:rsidP="006D064D">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5909DA3B" w14:textId="77777777" w:rsidTr="007D3F67">
        <w:trPr>
          <w:trHeight w:val="357"/>
        </w:trPr>
        <w:tc>
          <w:tcPr>
            <w:tcW w:w="2078" w:type="dxa"/>
          </w:tcPr>
          <w:p w14:paraId="41697F00"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tcPr>
          <w:p w14:paraId="073A0CCD" w14:textId="0D996CD3"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4D4EECC6" w14:textId="77777777" w:rsidR="00D84E70" w:rsidRPr="00AE3589"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7DE4E48" w14:textId="77777777" w:rsidR="00320370" w:rsidRPr="00543369" w:rsidRDefault="001A17D6"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proofErr w:type="gramStart"/>
      <w:r w:rsidRPr="00543369">
        <w:rPr>
          <w:rFonts w:ascii="Arial" w:hAnsi="Arial" w:cs="Arial"/>
          <w:sz w:val="24"/>
          <w:szCs w:val="24"/>
        </w:rPr>
        <w:t>Other</w:t>
      </w:r>
      <w:proofErr w:type="gramEnd"/>
      <w:r w:rsidRPr="00543369">
        <w:rPr>
          <w:rFonts w:ascii="Arial" w:hAnsi="Arial" w:cs="Arial"/>
          <w:sz w:val="24"/>
          <w:szCs w:val="24"/>
        </w:rPr>
        <w:t xml:space="preserve">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190DBE50" w14:textId="77777777" w:rsidTr="00230665">
        <w:trPr>
          <w:trHeight w:val="600"/>
        </w:trPr>
        <w:tc>
          <w:tcPr>
            <w:tcW w:w="1413" w:type="dxa"/>
          </w:tcPr>
          <w:p w14:paraId="566DFEA4"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54CEB54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16698E1" w14:textId="77777777" w:rsidTr="00230665">
        <w:trPr>
          <w:trHeight w:val="609"/>
        </w:trPr>
        <w:tc>
          <w:tcPr>
            <w:tcW w:w="1413" w:type="dxa"/>
          </w:tcPr>
          <w:p w14:paraId="3F4AC227"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320729C3"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C53108"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C53108"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C53108"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6567418E" w14:textId="77777777" w:rsidTr="0084633B">
              <w:trPr>
                <w:trHeight w:val="20"/>
                <w:jc w:val="center"/>
              </w:trPr>
              <w:tc>
                <w:tcPr>
                  <w:tcW w:w="3959" w:type="dxa"/>
                  <w:shd w:val="clear" w:color="auto" w:fill="auto"/>
                  <w:vAlign w:val="center"/>
                  <w:hideMark/>
                </w:tcPr>
                <w:p w14:paraId="57D9DE4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5C312BB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6AE36FCE" w14:textId="77777777" w:rsidTr="0084633B">
              <w:trPr>
                <w:trHeight w:val="20"/>
                <w:jc w:val="center"/>
              </w:trPr>
              <w:tc>
                <w:tcPr>
                  <w:tcW w:w="3959" w:type="dxa"/>
                  <w:shd w:val="clear" w:color="auto" w:fill="auto"/>
                  <w:vAlign w:val="center"/>
                </w:tcPr>
                <w:p w14:paraId="454AC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1B15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0199CB23" w14:textId="77777777" w:rsidTr="0084633B">
              <w:trPr>
                <w:trHeight w:val="20"/>
                <w:jc w:val="center"/>
              </w:trPr>
              <w:tc>
                <w:tcPr>
                  <w:tcW w:w="3959" w:type="dxa"/>
                  <w:shd w:val="clear" w:color="auto" w:fill="auto"/>
                  <w:vAlign w:val="center"/>
                </w:tcPr>
                <w:p w14:paraId="324523E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17E33E6"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5EB8F52E" w14:textId="77777777" w:rsidTr="0084633B">
              <w:trPr>
                <w:trHeight w:val="20"/>
                <w:jc w:val="center"/>
              </w:trPr>
              <w:tc>
                <w:tcPr>
                  <w:tcW w:w="3959" w:type="dxa"/>
                  <w:shd w:val="clear" w:color="auto" w:fill="auto"/>
                  <w:vAlign w:val="center"/>
                </w:tcPr>
                <w:p w14:paraId="0412A34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5A0DCE8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174EB20D" w14:textId="77777777" w:rsidTr="0084633B">
              <w:trPr>
                <w:trHeight w:val="20"/>
                <w:jc w:val="center"/>
              </w:trPr>
              <w:tc>
                <w:tcPr>
                  <w:tcW w:w="3959" w:type="dxa"/>
                  <w:shd w:val="clear" w:color="auto" w:fill="auto"/>
                  <w:vAlign w:val="center"/>
                </w:tcPr>
                <w:p w14:paraId="78A2C20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6FA31A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411157EB"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4951F457" w14:textId="77777777" w:rsidTr="00230665">
        <w:trPr>
          <w:trHeight w:val="577"/>
        </w:trPr>
        <w:tc>
          <w:tcPr>
            <w:tcW w:w="1413" w:type="dxa"/>
          </w:tcPr>
          <w:p w14:paraId="6803C6A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3E8E97A"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C76E573" w14:textId="77777777" w:rsidTr="005E4DF6">
        <w:trPr>
          <w:trHeight w:val="273"/>
        </w:trPr>
        <w:tc>
          <w:tcPr>
            <w:tcW w:w="1413" w:type="dxa"/>
          </w:tcPr>
          <w:p w14:paraId="681793BB"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NEC [9] </w:t>
            </w:r>
          </w:p>
        </w:tc>
        <w:tc>
          <w:tcPr>
            <w:tcW w:w="7937" w:type="dxa"/>
          </w:tcPr>
          <w:p w14:paraId="6B8B5CE0"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7AA9CE0" w14:textId="77777777" w:rsidTr="005E4DF6">
        <w:trPr>
          <w:trHeight w:val="689"/>
        </w:trPr>
        <w:tc>
          <w:tcPr>
            <w:tcW w:w="1413" w:type="dxa"/>
          </w:tcPr>
          <w:p w14:paraId="584D522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06FD4BEA"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955992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53E15817"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3E56168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310C696" w14:textId="77777777" w:rsidTr="00230665">
        <w:trPr>
          <w:trHeight w:val="541"/>
        </w:trPr>
        <w:tc>
          <w:tcPr>
            <w:tcW w:w="1413" w:type="dxa"/>
          </w:tcPr>
          <w:p w14:paraId="3750E576"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57FC08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0109BAA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6D4AA10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26964094" w14:textId="77777777" w:rsidTr="00230665">
        <w:trPr>
          <w:trHeight w:val="541"/>
        </w:trPr>
        <w:tc>
          <w:tcPr>
            <w:tcW w:w="1413" w:type="dxa"/>
          </w:tcPr>
          <w:p w14:paraId="159F58AA"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D19220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xml:space="preserve">: Sidelink PRS and other sidelink communications cannot be FDMed with each other, </w:t>
            </w:r>
            <w:proofErr w:type="gramStart"/>
            <w:r w:rsidRPr="00543369">
              <w:rPr>
                <w:b w:val="0"/>
                <w:sz w:val="18"/>
                <w:szCs w:val="18"/>
              </w:rPr>
              <w:t>i.e.</w:t>
            </w:r>
            <w:proofErr w:type="gramEnd"/>
            <w:r w:rsidRPr="00543369">
              <w:rPr>
                <w:b w:val="0"/>
                <w:sz w:val="18"/>
                <w:szCs w:val="18"/>
              </w:rPr>
              <w:t xml:space="preserve"> they can only be TDMed.</w:t>
            </w:r>
          </w:p>
          <w:p w14:paraId="683AA60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xml:space="preserve">: As baseline for absolute positioning, there is no uncertainty in the sidelink </w:t>
            </w:r>
            <w:proofErr w:type="gramStart"/>
            <w:r w:rsidRPr="00543369">
              <w:rPr>
                <w:b w:val="0"/>
                <w:sz w:val="18"/>
                <w:szCs w:val="18"/>
              </w:rPr>
              <w:t>anchors</w:t>
            </w:r>
            <w:proofErr w:type="gramEnd"/>
            <w:r w:rsidRPr="00543369">
              <w:rPr>
                <w:b w:val="0"/>
                <w:sz w:val="18"/>
                <w:szCs w:val="18"/>
              </w:rPr>
              <w:t xml:space="preserve"> location coordinates.</w:t>
            </w:r>
          </w:p>
          <w:p w14:paraId="2D004BB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14:paraId="7F645D0D"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852ABD1"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w:t>
            </w:r>
            <w:proofErr w:type="gramStart"/>
            <w:r w:rsidRPr="00543369">
              <w:rPr>
                <w:b w:val="0"/>
                <w:sz w:val="18"/>
                <w:szCs w:val="18"/>
              </w:rPr>
              <w:t>e.g.</w:t>
            </w:r>
            <w:proofErr w:type="gramEnd"/>
            <w:r w:rsidRPr="00543369">
              <w:rPr>
                <w:b w:val="0"/>
                <w:sz w:val="18"/>
                <w:szCs w:val="18"/>
              </w:rPr>
              <w:t xml:space="preserve"> for </w:t>
            </w:r>
            <w:proofErr w:type="spellStart"/>
            <w:r w:rsidRPr="00543369">
              <w:rPr>
                <w:b w:val="0"/>
                <w:sz w:val="18"/>
                <w:szCs w:val="18"/>
              </w:rPr>
              <w:t>TDoA</w:t>
            </w:r>
            <w:proofErr w:type="spellEnd"/>
            <w:r w:rsidRPr="00543369">
              <w:rPr>
                <w:b w:val="0"/>
                <w:sz w:val="18"/>
                <w:szCs w:val="18"/>
              </w:rPr>
              <w:t xml:space="preserve"> evaluations.</w:t>
            </w:r>
          </w:p>
        </w:tc>
      </w:tr>
    </w:tbl>
    <w:p w14:paraId="6D382476" w14:textId="77777777" w:rsidR="00FE4ABE" w:rsidRPr="00543369" w:rsidRDefault="00FE4ABE" w:rsidP="005A1F89">
      <w:pPr>
        <w:snapToGrid w:val="0"/>
        <w:rPr>
          <w:rFonts w:ascii="Times New Roman" w:hAnsi="Times New Roman"/>
          <w:sz w:val="20"/>
          <w:szCs w:val="20"/>
        </w:rPr>
      </w:pPr>
    </w:p>
    <w:p w14:paraId="1DDBB3A3"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8735EE" w14:textId="77777777"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E2CAA67" w14:textId="77777777"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w:t>
      </w:r>
      <w:proofErr w:type="gramStart"/>
      <w:r w:rsidR="003A1375" w:rsidRPr="00543369">
        <w:rPr>
          <w:rFonts w:ascii="Times New Roman" w:hAnsi="Times New Roman"/>
          <w:sz w:val="20"/>
          <w:szCs w:val="20"/>
          <w:lang w:val="en-GB"/>
        </w:rPr>
        <w:t>anchors</w:t>
      </w:r>
      <w:proofErr w:type="gramEnd"/>
      <w:r w:rsidR="003A1375" w:rsidRPr="00543369">
        <w:rPr>
          <w:rFonts w:ascii="Times New Roman" w:hAnsi="Times New Roman"/>
          <w:sz w:val="20"/>
          <w:szCs w:val="20"/>
          <w:lang w:val="en-GB"/>
        </w:rPr>
        <w:t xml:space="preserve">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291FB1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3559D095" w14:textId="77777777" w:rsidR="00E069A1" w:rsidRPr="00543369" w:rsidRDefault="00E069A1" w:rsidP="005A1F89">
      <w:pPr>
        <w:snapToGrid w:val="0"/>
        <w:jc w:val="both"/>
        <w:rPr>
          <w:b/>
          <w:bCs/>
        </w:rPr>
      </w:pPr>
    </w:p>
    <w:p w14:paraId="51A3C550" w14:textId="77777777" w:rsidR="00282169" w:rsidRPr="00543369" w:rsidRDefault="0028216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2D56F19" w14:textId="77777777"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2113CE2D"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D961C0"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2187CE94"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20CD6B5"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 </w:t>
      </w:r>
    </w:p>
    <w:p w14:paraId="7195E0E0"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DE0ECC9"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8E894CA"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3DC28D30" w14:textId="77777777" w:rsidTr="00207D26">
        <w:trPr>
          <w:trHeight w:val="424"/>
        </w:trPr>
        <w:tc>
          <w:tcPr>
            <w:tcW w:w="1413" w:type="dxa"/>
            <w:vAlign w:val="center"/>
          </w:tcPr>
          <w:p w14:paraId="6DA0E4F1"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507BF067"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017FCC3" w14:textId="77777777" w:rsidTr="00207D26">
        <w:trPr>
          <w:trHeight w:val="436"/>
        </w:trPr>
        <w:tc>
          <w:tcPr>
            <w:tcW w:w="1413" w:type="dxa"/>
            <w:vAlign w:val="center"/>
          </w:tcPr>
          <w:p w14:paraId="6BAF483F"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3E73829C"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70667FE6" w14:textId="77777777"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2745839B"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0D69E43"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348238B9"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02C6D685"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21206078"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72219F41"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EE7724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7477D602" w14:textId="77777777" w:rsidTr="00207D26">
        <w:trPr>
          <w:trHeight w:val="424"/>
        </w:trPr>
        <w:tc>
          <w:tcPr>
            <w:tcW w:w="1413" w:type="dxa"/>
            <w:vAlign w:val="center"/>
          </w:tcPr>
          <w:p w14:paraId="13489F0E"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640AAA3C"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0831AAF3"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042B4473" w14:textId="77777777" w:rsidTr="00207D26">
        <w:trPr>
          <w:trHeight w:val="424"/>
        </w:trPr>
        <w:tc>
          <w:tcPr>
            <w:tcW w:w="1413" w:type="dxa"/>
            <w:vAlign w:val="center"/>
          </w:tcPr>
          <w:p w14:paraId="345A1199"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7E61F29F"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0EA5A8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59737F3D" w14:textId="77777777" w:rsidTr="00207D26">
        <w:trPr>
          <w:trHeight w:val="424"/>
        </w:trPr>
        <w:tc>
          <w:tcPr>
            <w:tcW w:w="1413" w:type="dxa"/>
            <w:vAlign w:val="center"/>
          </w:tcPr>
          <w:p w14:paraId="0AED9C97"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589CF1CB"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17F4E7A5" w14:textId="77777777" w:rsidR="00473CC6" w:rsidRDefault="00473CC6" w:rsidP="00473CC6">
            <w:pPr>
              <w:snapToGrid w:val="0"/>
              <w:spacing w:after="0" w:line="240" w:lineRule="auto"/>
              <w:rPr>
                <w:rFonts w:ascii="Times New Roman" w:hAnsi="Times New Roman"/>
                <w:iCs/>
                <w:sz w:val="18"/>
                <w:szCs w:val="18"/>
              </w:rPr>
            </w:pPr>
          </w:p>
          <w:p w14:paraId="296751D3" w14:textId="77777777"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7BBADDEC"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AE09182"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243AFBEC"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5DF6275"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65D0CE2F"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sidelink </w:t>
            </w:r>
            <w:proofErr w:type="gramStart"/>
            <w:r w:rsidRPr="00473CC6">
              <w:rPr>
                <w:rFonts w:ascii="Times New Roman" w:eastAsia="Malgun Gothic" w:hAnsi="Times New Roman"/>
                <w:iCs/>
                <w:color w:val="FF0000"/>
                <w:sz w:val="18"/>
                <w:szCs w:val="18"/>
                <w:lang w:eastAsia="ko-KR"/>
              </w:rPr>
              <w:t>anchors</w:t>
            </w:r>
            <w:proofErr w:type="gramEnd"/>
            <w:r w:rsidRPr="00473CC6">
              <w:rPr>
                <w:rFonts w:ascii="Times New Roman" w:eastAsia="Malgun Gothic" w:hAnsi="Times New Roman"/>
                <w:iCs/>
                <w:color w:val="FF0000"/>
                <w:sz w:val="18"/>
                <w:szCs w:val="18"/>
                <w:lang w:eastAsia="ko-KR"/>
              </w:rPr>
              <w:t xml:space="preserve"> location coordinates can be considered by companies</w:t>
            </w:r>
          </w:p>
          <w:p w14:paraId="1682DD4F"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3570D952"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454DEC6A"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63E1C6CA" w14:textId="77777777" w:rsidTr="00207D26">
        <w:trPr>
          <w:trHeight w:val="424"/>
        </w:trPr>
        <w:tc>
          <w:tcPr>
            <w:tcW w:w="1413" w:type="dxa"/>
            <w:vAlign w:val="center"/>
          </w:tcPr>
          <w:p w14:paraId="3EE5341B"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7A0CCDB1"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583BEFFE"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0E72C44F"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C8821CB" w14:textId="77777777" w:rsidTr="005203A0">
        <w:trPr>
          <w:trHeight w:val="424"/>
        </w:trPr>
        <w:tc>
          <w:tcPr>
            <w:tcW w:w="1413" w:type="dxa"/>
          </w:tcPr>
          <w:p w14:paraId="6794272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39AEA8A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5E5483D0" w14:textId="77777777" w:rsidTr="00D9163A">
        <w:trPr>
          <w:trHeight w:val="424"/>
        </w:trPr>
        <w:tc>
          <w:tcPr>
            <w:tcW w:w="1413" w:type="dxa"/>
          </w:tcPr>
          <w:p w14:paraId="0D856BE0"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52881F0E"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4B1C3C25" w14:textId="77777777" w:rsidR="00D9163A" w:rsidRDefault="00D9163A" w:rsidP="005B02A5">
            <w:pPr>
              <w:snapToGrid w:val="0"/>
              <w:spacing w:after="0" w:line="240" w:lineRule="auto"/>
              <w:rPr>
                <w:rFonts w:ascii="Times New Roman" w:hAnsi="Times New Roman"/>
                <w:iCs/>
                <w:sz w:val="18"/>
                <w:szCs w:val="18"/>
              </w:rPr>
            </w:pPr>
          </w:p>
          <w:p w14:paraId="153C2C0A"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407231E2"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7F0720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5606A165" w14:textId="77777777" w:rsidTr="00D9163A">
        <w:trPr>
          <w:trHeight w:val="424"/>
        </w:trPr>
        <w:tc>
          <w:tcPr>
            <w:tcW w:w="1413" w:type="dxa"/>
          </w:tcPr>
          <w:p w14:paraId="6B519ECC"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3545E8F4"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2F2861C6" w14:textId="77777777" w:rsidTr="00AE3589">
        <w:trPr>
          <w:trHeight w:val="436"/>
        </w:trPr>
        <w:tc>
          <w:tcPr>
            <w:tcW w:w="1413" w:type="dxa"/>
          </w:tcPr>
          <w:p w14:paraId="576A87D7"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CEA2F61"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22EA430B" w14:textId="77777777" w:rsidTr="005B02A5">
        <w:trPr>
          <w:trHeight w:val="436"/>
        </w:trPr>
        <w:tc>
          <w:tcPr>
            <w:tcW w:w="1413" w:type="dxa"/>
            <w:vAlign w:val="center"/>
          </w:tcPr>
          <w:p w14:paraId="3B3BB1FC"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27EE3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269D03C" w14:textId="77777777" w:rsidTr="005B02A5">
        <w:trPr>
          <w:trHeight w:val="436"/>
        </w:trPr>
        <w:tc>
          <w:tcPr>
            <w:tcW w:w="1413" w:type="dxa"/>
            <w:vAlign w:val="center"/>
          </w:tcPr>
          <w:p w14:paraId="101AC41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DE201B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11D71468" w14:textId="77777777" w:rsidTr="00870B7E">
        <w:trPr>
          <w:trHeight w:val="436"/>
        </w:trPr>
        <w:tc>
          <w:tcPr>
            <w:tcW w:w="1413" w:type="dxa"/>
            <w:vAlign w:val="center"/>
          </w:tcPr>
          <w:p w14:paraId="00664B2B" w14:textId="77777777"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lastRenderedPageBreak/>
              <w:t>InterDigital</w:t>
            </w:r>
          </w:p>
        </w:tc>
        <w:tc>
          <w:tcPr>
            <w:tcW w:w="7880" w:type="dxa"/>
          </w:tcPr>
          <w:p w14:paraId="6F5E5B07"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F5A1F5B" w14:textId="77777777" w:rsidTr="00870B7E">
        <w:trPr>
          <w:trHeight w:val="436"/>
        </w:trPr>
        <w:tc>
          <w:tcPr>
            <w:tcW w:w="1413" w:type="dxa"/>
            <w:vAlign w:val="center"/>
          </w:tcPr>
          <w:p w14:paraId="03369B33"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0EC9698"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0435AC16" w14:textId="77777777" w:rsidTr="00996935">
        <w:trPr>
          <w:trHeight w:val="436"/>
        </w:trPr>
        <w:tc>
          <w:tcPr>
            <w:tcW w:w="1413" w:type="dxa"/>
          </w:tcPr>
          <w:p w14:paraId="6F71EA9B"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0042229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26B1025E" w14:textId="77777777" w:rsidTr="00870B7E">
        <w:trPr>
          <w:trHeight w:val="436"/>
        </w:trPr>
        <w:tc>
          <w:tcPr>
            <w:tcW w:w="1413" w:type="dxa"/>
            <w:vAlign w:val="center"/>
          </w:tcPr>
          <w:p w14:paraId="1A17886F"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13D9D44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073F8F6D" w14:textId="77777777" w:rsidTr="00361038">
        <w:trPr>
          <w:trHeight w:val="424"/>
        </w:trPr>
        <w:tc>
          <w:tcPr>
            <w:tcW w:w="1413" w:type="dxa"/>
          </w:tcPr>
          <w:p w14:paraId="6FB4A12E"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F985FC6"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39F337B" w14:textId="77777777" w:rsidR="00E92FF3" w:rsidRDefault="00E92FF3" w:rsidP="00870B7E">
            <w:pPr>
              <w:snapToGrid w:val="0"/>
              <w:spacing w:after="0" w:line="240" w:lineRule="auto"/>
              <w:rPr>
                <w:rFonts w:ascii="Times New Roman" w:hAnsi="Times New Roman"/>
                <w:iCs/>
                <w:sz w:val="18"/>
                <w:szCs w:val="18"/>
              </w:rPr>
            </w:pPr>
          </w:p>
          <w:p w14:paraId="5D86B599"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13F1861A"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33B24CEB" w14:textId="77777777" w:rsidR="00225C96" w:rsidRDefault="00225C96" w:rsidP="00870B7E">
            <w:pPr>
              <w:snapToGrid w:val="0"/>
              <w:spacing w:after="0" w:line="240" w:lineRule="auto"/>
              <w:rPr>
                <w:rFonts w:ascii="Times New Roman" w:hAnsi="Times New Roman"/>
                <w:iCs/>
                <w:sz w:val="18"/>
                <w:szCs w:val="18"/>
              </w:rPr>
            </w:pPr>
          </w:p>
          <w:p w14:paraId="5A3D930F"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65D9D601" w14:textId="77777777" w:rsidTr="00361038">
        <w:trPr>
          <w:trHeight w:val="424"/>
        </w:trPr>
        <w:tc>
          <w:tcPr>
            <w:tcW w:w="1413" w:type="dxa"/>
          </w:tcPr>
          <w:p w14:paraId="2C6E0E6F"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52C76E4"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6144EAC" w14:textId="77777777" w:rsidTr="00361038">
        <w:trPr>
          <w:trHeight w:val="424"/>
        </w:trPr>
        <w:tc>
          <w:tcPr>
            <w:tcW w:w="1413" w:type="dxa"/>
          </w:tcPr>
          <w:p w14:paraId="70F3C1A5"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5258DC9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41AFBF1" w14:textId="77777777" w:rsidR="00282169" w:rsidRDefault="00282169" w:rsidP="005A1F89">
      <w:pPr>
        <w:snapToGrid w:val="0"/>
        <w:rPr>
          <w:rFonts w:ascii="Times New Roman" w:hAnsi="Times New Roman"/>
          <w:sz w:val="20"/>
          <w:szCs w:val="20"/>
        </w:rPr>
      </w:pPr>
    </w:p>
    <w:p w14:paraId="5A403620"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6940D7"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1CE9626E"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4071E636"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Nokia, </w:t>
      </w:r>
      <w:proofErr w:type="gramStart"/>
      <w:r>
        <w:rPr>
          <w:rFonts w:ascii="Times New Roman" w:eastAsia="SimSun" w:hAnsi="Times New Roman"/>
          <w:kern w:val="2"/>
          <w:sz w:val="20"/>
          <w:szCs w:val="20"/>
        </w:rPr>
        <w:t>Could</w:t>
      </w:r>
      <w:proofErr w:type="gramEnd"/>
      <w:r>
        <w:rPr>
          <w:rFonts w:ascii="Times New Roman" w:eastAsia="SimSun" w:hAnsi="Times New Roman"/>
          <w:kern w:val="2"/>
          <w:sz w:val="20"/>
          <w:szCs w:val="20"/>
        </w:rPr>
        <w:t xml:space="preserve"> you clarify what kind of UE-2-UE synchronization error should be modeled? Or can we further discuss it.</w:t>
      </w:r>
    </w:p>
    <w:p w14:paraId="6C996DB2" w14:textId="77777777" w:rsidR="00096FAC" w:rsidRPr="006A025A"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55123BD3"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78DF8BA"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5C8BC0B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786C77A7"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74373FB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06937D96"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345A8F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26F5ABB"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sidelink </w:t>
      </w:r>
      <w:proofErr w:type="gramStart"/>
      <w:r w:rsidRPr="002379DD">
        <w:rPr>
          <w:rFonts w:ascii="Times New Roman" w:eastAsia="Malgun Gothic" w:hAnsi="Times New Roman"/>
          <w:iCs/>
          <w:color w:val="FF0000"/>
          <w:sz w:val="20"/>
          <w:szCs w:val="20"/>
          <w:lang w:eastAsia="ko-KR"/>
        </w:rPr>
        <w:t>anchors</w:t>
      </w:r>
      <w:proofErr w:type="gramEnd"/>
      <w:r w:rsidRPr="002379DD">
        <w:rPr>
          <w:rFonts w:ascii="Times New Roman" w:eastAsia="Malgun Gothic" w:hAnsi="Times New Roman"/>
          <w:iCs/>
          <w:color w:val="FF0000"/>
          <w:sz w:val="20"/>
          <w:szCs w:val="20"/>
          <w:lang w:eastAsia="ko-KR"/>
        </w:rPr>
        <w:t xml:space="preserve"> location coordinates can be considered by companies</w:t>
      </w:r>
    </w:p>
    <w:p w14:paraId="04F8735B"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4A6E1F1C"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7DAC56B7" w14:textId="77777777" w:rsidR="00096FAC" w:rsidRDefault="00096FAC"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787AE6E" w14:textId="77777777" w:rsidR="00096FAC" w:rsidRPr="00543369" w:rsidRDefault="00096FA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B3B86DC"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B151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lastRenderedPageBreak/>
        <w:t>For SL positioning evaluation,</w:t>
      </w:r>
    </w:p>
    <w:p w14:paraId="7E975D0B"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0FD9713A"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3D965D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6256DB4"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4EE88D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E04F3B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6F06186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57E41E3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567C6F8"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2D61EC47" w14:textId="77777777" w:rsidTr="006A24F2">
        <w:trPr>
          <w:trHeight w:val="424"/>
        </w:trPr>
        <w:tc>
          <w:tcPr>
            <w:tcW w:w="2078" w:type="dxa"/>
            <w:vAlign w:val="center"/>
          </w:tcPr>
          <w:p w14:paraId="594911A0"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3618CA"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57FA00B1" w14:textId="77777777" w:rsidTr="006A24F2">
        <w:trPr>
          <w:trHeight w:val="436"/>
        </w:trPr>
        <w:tc>
          <w:tcPr>
            <w:tcW w:w="2078" w:type="dxa"/>
            <w:vAlign w:val="center"/>
          </w:tcPr>
          <w:p w14:paraId="20B2330A"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F5CD8E7"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5DE9B21B" w14:textId="77777777" w:rsidTr="006A24F2">
        <w:trPr>
          <w:trHeight w:val="436"/>
        </w:trPr>
        <w:tc>
          <w:tcPr>
            <w:tcW w:w="2078" w:type="dxa"/>
            <w:vAlign w:val="center"/>
          </w:tcPr>
          <w:p w14:paraId="2CF959F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4FE615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5CD161E5" w14:textId="77777777" w:rsidTr="006A24F2">
        <w:trPr>
          <w:trHeight w:val="436"/>
        </w:trPr>
        <w:tc>
          <w:tcPr>
            <w:tcW w:w="2078" w:type="dxa"/>
            <w:vAlign w:val="center"/>
          </w:tcPr>
          <w:p w14:paraId="69628BC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982BB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2B1006" w14:textId="77777777" w:rsidTr="006A24F2">
        <w:trPr>
          <w:trHeight w:val="436"/>
        </w:trPr>
        <w:tc>
          <w:tcPr>
            <w:tcW w:w="2078" w:type="dxa"/>
            <w:vAlign w:val="center"/>
          </w:tcPr>
          <w:p w14:paraId="67A56F4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0ABA008"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327428C" w14:textId="77777777" w:rsidR="006A24F2" w:rsidRDefault="006A24F2" w:rsidP="006A24F2">
            <w:pPr>
              <w:snapToGrid w:val="0"/>
              <w:spacing w:after="0" w:line="240" w:lineRule="auto"/>
              <w:rPr>
                <w:rFonts w:ascii="Times New Roman" w:hAnsi="Times New Roman"/>
                <w:sz w:val="20"/>
                <w:szCs w:val="20"/>
              </w:rPr>
            </w:pPr>
          </w:p>
          <w:p w14:paraId="7430E76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4515B3DE" w14:textId="77777777" w:rsidTr="006A24F2">
        <w:trPr>
          <w:trHeight w:val="436"/>
        </w:trPr>
        <w:tc>
          <w:tcPr>
            <w:tcW w:w="2078" w:type="dxa"/>
            <w:vAlign w:val="center"/>
          </w:tcPr>
          <w:p w14:paraId="76127E55"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3E858002" w14:textId="77777777" w:rsidR="006A24F2" w:rsidRDefault="006A24F2" w:rsidP="006A24F2">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228CB3C1" w14:textId="77777777" w:rsidR="006A24F2" w:rsidRPr="006A24F2" w:rsidRDefault="006A24F2"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0AD8C397" w14:textId="77777777" w:rsidR="006A24F2" w:rsidRPr="00543369" w:rsidRDefault="006A24F2" w:rsidP="006A24F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38D42E7B"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F07E81F"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D60B305"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1C0A4C6"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067E379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32778D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C53B9E8"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030FBF0B"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20C099"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895885"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324AEB4C" w14:textId="77777777" w:rsidTr="006A24F2">
        <w:trPr>
          <w:trHeight w:val="436"/>
        </w:trPr>
        <w:tc>
          <w:tcPr>
            <w:tcW w:w="2078" w:type="dxa"/>
            <w:vAlign w:val="center"/>
          </w:tcPr>
          <w:p w14:paraId="6A927A86" w14:textId="1AC02D2B"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10734C83" w14:textId="1A53E465" w:rsidR="00730F8F" w:rsidRPr="006A24F2" w:rsidRDefault="00730F8F"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23FD5E82" w14:textId="77777777" w:rsidTr="007D3F67">
        <w:trPr>
          <w:trHeight w:val="357"/>
        </w:trPr>
        <w:tc>
          <w:tcPr>
            <w:tcW w:w="2078" w:type="dxa"/>
          </w:tcPr>
          <w:p w14:paraId="2AE4986E"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lastRenderedPageBreak/>
              <w:t>Nokia, NSB</w:t>
            </w:r>
          </w:p>
        </w:tc>
        <w:tc>
          <w:tcPr>
            <w:tcW w:w="7215" w:type="dxa"/>
          </w:tcPr>
          <w:p w14:paraId="1EB86B69" w14:textId="2823CFA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bl>
    <w:p w14:paraId="6CA22569" w14:textId="77777777" w:rsidR="00096FAC" w:rsidRDefault="00096FAC" w:rsidP="00096FAC">
      <w:pPr>
        <w:snapToGrid w:val="0"/>
        <w:rPr>
          <w:rFonts w:ascii="Times New Roman" w:hAnsi="Times New Roman"/>
          <w:sz w:val="20"/>
          <w:szCs w:val="20"/>
        </w:rPr>
      </w:pPr>
    </w:p>
    <w:p w14:paraId="23821E37" w14:textId="77777777" w:rsidR="00096FAC" w:rsidRPr="00AE3589" w:rsidRDefault="00096FAC" w:rsidP="005A1F89">
      <w:pPr>
        <w:snapToGrid w:val="0"/>
        <w:rPr>
          <w:rFonts w:ascii="Times New Roman" w:hAnsi="Times New Roman"/>
          <w:sz w:val="20"/>
          <w:szCs w:val="20"/>
        </w:rPr>
      </w:pPr>
    </w:p>
    <w:p w14:paraId="51CDDB34" w14:textId="77777777" w:rsidR="007B3A5C"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15F2EB5" w14:textId="77777777" w:rsidR="00DE7F48" w:rsidRPr="00543369" w:rsidRDefault="00DE7F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1B8FC746"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DC8305"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79B58AB"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DA569B9"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1DD58A4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E7A5E0A"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26250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66682F1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45E3C7F2"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F312D7F"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7767847"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26F1230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0BDA426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3F9E20B7"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2CAB4C1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4291BD0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6C0CBC3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C252C62"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059DA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230BD1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22D40D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D9BC1F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79248C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0A312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1A760B4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3FD90653"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1B6C0CE6"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1B379EEF"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03D46D48"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7710F71"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176A22F1"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2EBB3ACB" wp14:editId="5FCB526A">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DCB369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57F9294C"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0CB2338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16259017" wp14:editId="3A158531">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2B6FC9F7"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7AA3CF3C" w14:textId="77777777" w:rsidR="002E20BE" w:rsidRPr="00543369" w:rsidRDefault="002E20BE" w:rsidP="005A1F89">
      <w:pPr>
        <w:snapToGrid w:val="0"/>
        <w:jc w:val="both"/>
        <w:rPr>
          <w:rFonts w:ascii="Times New Roman" w:hAnsi="Times New Roman"/>
          <w:b/>
          <w:sz w:val="20"/>
          <w:szCs w:val="20"/>
        </w:rPr>
      </w:pPr>
    </w:p>
    <w:p w14:paraId="79522E13" w14:textId="77777777" w:rsidR="00200D8F" w:rsidRPr="00543369" w:rsidRDefault="00200D8F"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0BE83B7" w14:textId="77777777"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07CFE437" w14:textId="77777777"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4D72D890" w14:textId="77777777"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08216298" w14:textId="77777777" w:rsidTr="00F72A74">
        <w:trPr>
          <w:trHeight w:val="424"/>
        </w:trPr>
        <w:tc>
          <w:tcPr>
            <w:tcW w:w="2078" w:type="dxa"/>
            <w:vAlign w:val="center"/>
          </w:tcPr>
          <w:p w14:paraId="49EAEA33"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542770DB"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67EBC80E" w14:textId="77777777" w:rsidTr="00F72A74">
        <w:trPr>
          <w:trHeight w:val="436"/>
        </w:trPr>
        <w:tc>
          <w:tcPr>
            <w:tcW w:w="2078" w:type="dxa"/>
            <w:vAlign w:val="center"/>
          </w:tcPr>
          <w:p w14:paraId="03D01D51"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62015376"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D1DE408" w14:textId="77777777" w:rsidTr="00F72A74">
        <w:trPr>
          <w:trHeight w:val="424"/>
        </w:trPr>
        <w:tc>
          <w:tcPr>
            <w:tcW w:w="2078" w:type="dxa"/>
            <w:vAlign w:val="center"/>
          </w:tcPr>
          <w:p w14:paraId="5B66BA65"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0F099175"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6FB3333" w14:textId="77777777" w:rsidTr="00F72A74">
        <w:trPr>
          <w:trHeight w:val="424"/>
        </w:trPr>
        <w:tc>
          <w:tcPr>
            <w:tcW w:w="2078" w:type="dxa"/>
            <w:vAlign w:val="center"/>
          </w:tcPr>
          <w:p w14:paraId="7EC1FF63"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36F7C29"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75AAE8A7" w14:textId="77777777" w:rsidTr="00F72A74">
        <w:trPr>
          <w:trHeight w:val="424"/>
        </w:trPr>
        <w:tc>
          <w:tcPr>
            <w:tcW w:w="2078" w:type="dxa"/>
            <w:vAlign w:val="center"/>
          </w:tcPr>
          <w:p w14:paraId="3DE7DA3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2AB03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325CC316" w14:textId="77777777" w:rsidTr="00F72A74">
        <w:trPr>
          <w:trHeight w:val="424"/>
        </w:trPr>
        <w:tc>
          <w:tcPr>
            <w:tcW w:w="2078" w:type="dxa"/>
            <w:vAlign w:val="center"/>
          </w:tcPr>
          <w:p w14:paraId="38AC51A5"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45C504FA"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9A986A5" w14:textId="77777777" w:rsidTr="00F72A74">
        <w:trPr>
          <w:trHeight w:val="424"/>
        </w:trPr>
        <w:tc>
          <w:tcPr>
            <w:tcW w:w="2078" w:type="dxa"/>
            <w:vAlign w:val="center"/>
          </w:tcPr>
          <w:p w14:paraId="2BB4FBC9"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592C0ADC"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35C4C982" w14:textId="77777777" w:rsidTr="005203A0">
        <w:trPr>
          <w:trHeight w:val="424"/>
        </w:trPr>
        <w:tc>
          <w:tcPr>
            <w:tcW w:w="2078" w:type="dxa"/>
          </w:tcPr>
          <w:p w14:paraId="479F30E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4124A46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7C29ED35" w14:textId="77777777" w:rsidTr="00D9163A">
        <w:trPr>
          <w:trHeight w:val="424"/>
        </w:trPr>
        <w:tc>
          <w:tcPr>
            <w:tcW w:w="2078" w:type="dxa"/>
          </w:tcPr>
          <w:p w14:paraId="597346E2"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367330F5"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0595EAC6" w14:textId="77777777" w:rsidTr="00D9163A">
        <w:trPr>
          <w:trHeight w:val="424"/>
        </w:trPr>
        <w:tc>
          <w:tcPr>
            <w:tcW w:w="2078" w:type="dxa"/>
          </w:tcPr>
          <w:p w14:paraId="6F7E1205"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52864F1D"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08E44514" w14:textId="77777777" w:rsidTr="00AE3589">
        <w:trPr>
          <w:trHeight w:val="436"/>
        </w:trPr>
        <w:tc>
          <w:tcPr>
            <w:tcW w:w="2078" w:type="dxa"/>
          </w:tcPr>
          <w:p w14:paraId="635C5C3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94B4D6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A8A79BE" w14:textId="77777777" w:rsidTr="00AE3589">
        <w:trPr>
          <w:trHeight w:val="436"/>
        </w:trPr>
        <w:tc>
          <w:tcPr>
            <w:tcW w:w="2078" w:type="dxa"/>
          </w:tcPr>
          <w:p w14:paraId="383AC4A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196A02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4171D6C8" w14:textId="77777777" w:rsidTr="00AE3589">
        <w:trPr>
          <w:trHeight w:val="436"/>
        </w:trPr>
        <w:tc>
          <w:tcPr>
            <w:tcW w:w="2078" w:type="dxa"/>
          </w:tcPr>
          <w:p w14:paraId="3D6D40BF" w14:textId="77777777"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2359A73F"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1390F47E" w14:textId="77777777" w:rsidTr="00AE3589">
        <w:trPr>
          <w:trHeight w:val="436"/>
        </w:trPr>
        <w:tc>
          <w:tcPr>
            <w:tcW w:w="2078" w:type="dxa"/>
          </w:tcPr>
          <w:p w14:paraId="474987A7"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6AE5F911"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67099182" w14:textId="77777777" w:rsidTr="00996935">
        <w:trPr>
          <w:trHeight w:val="436"/>
        </w:trPr>
        <w:tc>
          <w:tcPr>
            <w:tcW w:w="2078" w:type="dxa"/>
          </w:tcPr>
          <w:p w14:paraId="3B004E3B"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5C5F9B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FF52321" w14:textId="77777777" w:rsidTr="00996935">
        <w:trPr>
          <w:trHeight w:val="436"/>
        </w:trPr>
        <w:tc>
          <w:tcPr>
            <w:tcW w:w="2078" w:type="dxa"/>
          </w:tcPr>
          <w:p w14:paraId="7520129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A775B44"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09AA2D17" w14:textId="77777777" w:rsidTr="0020365B">
        <w:trPr>
          <w:trHeight w:val="424"/>
        </w:trPr>
        <w:tc>
          <w:tcPr>
            <w:tcW w:w="2078" w:type="dxa"/>
          </w:tcPr>
          <w:p w14:paraId="7A51AA9C"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A0B2C2B"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For the sake of reducing the simulation load, we could focus on urban grid. In highway scenarios, we can expect other solution (</w:t>
            </w:r>
            <w:proofErr w:type="gramStart"/>
            <w:r>
              <w:rPr>
                <w:rFonts w:ascii="Times New Roman" w:hAnsi="Times New Roman"/>
                <w:iCs/>
                <w:sz w:val="18"/>
                <w:szCs w:val="18"/>
              </w:rPr>
              <w:t>e.g.</w:t>
            </w:r>
            <w:proofErr w:type="gramEnd"/>
            <w:r>
              <w:rPr>
                <w:rFonts w:ascii="Times New Roman" w:hAnsi="Times New Roman"/>
                <w:iCs/>
                <w:sz w:val="18"/>
                <w:szCs w:val="18"/>
              </w:rPr>
              <w:t xml:space="preserve"> GNSS) to work well enough. </w:t>
            </w:r>
          </w:p>
        </w:tc>
      </w:tr>
      <w:tr w:rsidR="007A3117" w:rsidRPr="002C0747" w14:paraId="73A88987" w14:textId="77777777" w:rsidTr="0020365B">
        <w:trPr>
          <w:trHeight w:val="424"/>
        </w:trPr>
        <w:tc>
          <w:tcPr>
            <w:tcW w:w="2078" w:type="dxa"/>
          </w:tcPr>
          <w:p w14:paraId="6090790F"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1812D03"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634C8C45" w14:textId="77777777" w:rsidTr="0060538E">
        <w:trPr>
          <w:trHeight w:val="424"/>
        </w:trPr>
        <w:tc>
          <w:tcPr>
            <w:tcW w:w="2078" w:type="dxa"/>
            <w:tcBorders>
              <w:bottom w:val="single" w:sz="4" w:space="0" w:color="000000"/>
            </w:tcBorders>
          </w:tcPr>
          <w:p w14:paraId="23B0FE2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5812C641"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1F2B7CFB" w14:textId="77777777" w:rsidTr="0060538E">
        <w:trPr>
          <w:trHeight w:val="424"/>
        </w:trPr>
        <w:tc>
          <w:tcPr>
            <w:tcW w:w="2078" w:type="dxa"/>
            <w:shd w:val="clear" w:color="auto" w:fill="C4BC96" w:themeFill="background2" w:themeFillShade="BF"/>
          </w:tcPr>
          <w:p w14:paraId="0AAE190C"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4039D00" w14:textId="77777777" w:rsidR="0060538E" w:rsidRDefault="0060538E"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29AAF952"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bl>
    <w:p w14:paraId="626679E1" w14:textId="77777777" w:rsidR="00C40002" w:rsidRDefault="00C40002"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05E9EA2" w14:textId="77777777" w:rsidR="0060538E" w:rsidRPr="00543369" w:rsidRDefault="0060538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F863ED"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lastRenderedPageBreak/>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51D3C6F9" w14:textId="77777777" w:rsidTr="007C2000">
        <w:trPr>
          <w:trHeight w:val="600"/>
        </w:trPr>
        <w:tc>
          <w:tcPr>
            <w:tcW w:w="1271" w:type="dxa"/>
          </w:tcPr>
          <w:p w14:paraId="0C1E41F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7FD60D9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9E0B7DC" w14:textId="77777777" w:rsidTr="00D91547">
        <w:trPr>
          <w:trHeight w:val="569"/>
        </w:trPr>
        <w:tc>
          <w:tcPr>
            <w:tcW w:w="1271" w:type="dxa"/>
          </w:tcPr>
          <w:p w14:paraId="448520F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24F5E4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66DC3CFC" w14:textId="77777777" w:rsidTr="00D91547">
        <w:trPr>
          <w:trHeight w:val="2109"/>
        </w:trPr>
        <w:tc>
          <w:tcPr>
            <w:tcW w:w="1271" w:type="dxa"/>
          </w:tcPr>
          <w:p w14:paraId="3CFA6C9B"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E254F8C"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869948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57339BB"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607ABA76"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F5020B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0035915"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3B7D3D3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4EA3395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46E91815" w14:textId="77777777" w:rsidTr="007C2000">
        <w:trPr>
          <w:trHeight w:val="558"/>
        </w:trPr>
        <w:tc>
          <w:tcPr>
            <w:tcW w:w="1271" w:type="dxa"/>
          </w:tcPr>
          <w:p w14:paraId="2A1C831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2DDC048"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026431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6B7637F7" w14:textId="77777777" w:rsidTr="007C2000">
        <w:trPr>
          <w:trHeight w:val="795"/>
        </w:trPr>
        <w:tc>
          <w:tcPr>
            <w:tcW w:w="1271" w:type="dxa"/>
          </w:tcPr>
          <w:p w14:paraId="774DBD16"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C5BDE90" w14:textId="77777777" w:rsidR="00624587" w:rsidRPr="00543369" w:rsidRDefault="00624587" w:rsidP="005A1F89">
            <w:pPr>
              <w:pStyle w:val="Caption"/>
              <w:snapToGrid w:val="0"/>
              <w:spacing w:before="0" w:after="0"/>
              <w:rPr>
                <w:b w:val="0"/>
                <w:sz w:val="18"/>
                <w:szCs w:val="18"/>
                <w:lang w:eastAsia="zh-CN"/>
              </w:rPr>
            </w:pPr>
            <w:bookmarkStart w:id="37"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6C3944F" w14:textId="77777777" w:rsidTr="007C2000">
        <w:trPr>
          <w:trHeight w:val="253"/>
        </w:trPr>
        <w:tc>
          <w:tcPr>
            <w:tcW w:w="1271" w:type="dxa"/>
          </w:tcPr>
          <w:p w14:paraId="314DF019"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701B5002" w14:textId="77777777" w:rsidTr="007C2000">
              <w:trPr>
                <w:trHeight w:val="193"/>
              </w:trPr>
              <w:tc>
                <w:tcPr>
                  <w:tcW w:w="2783" w:type="dxa"/>
                  <w:vAlign w:val="center"/>
                </w:tcPr>
                <w:p w14:paraId="1600C22E"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3626230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62D955F5"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B175217" w14:textId="77777777" w:rsidTr="007C2000">
        <w:trPr>
          <w:trHeight w:val="795"/>
        </w:trPr>
        <w:tc>
          <w:tcPr>
            <w:tcW w:w="1271" w:type="dxa"/>
          </w:tcPr>
          <w:p w14:paraId="581D81A6"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F03AD2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1A60ED84" w14:textId="77777777" w:rsidTr="00D91547">
        <w:trPr>
          <w:trHeight w:val="601"/>
        </w:trPr>
        <w:tc>
          <w:tcPr>
            <w:tcW w:w="1271" w:type="dxa"/>
          </w:tcPr>
          <w:p w14:paraId="58B525C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146095D6"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387732F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E9ED6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C44E4C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5A088845"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5860F341"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68632C9F" w14:textId="77777777" w:rsidTr="007C2000">
        <w:trPr>
          <w:trHeight w:val="54"/>
        </w:trPr>
        <w:tc>
          <w:tcPr>
            <w:tcW w:w="1271" w:type="dxa"/>
          </w:tcPr>
          <w:p w14:paraId="13849FD2" w14:textId="77777777" w:rsidR="00046BB7" w:rsidRPr="00543369" w:rsidRDefault="00046BB7"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61F3FDF9"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14:paraId="3FB3B092" w14:textId="77777777" w:rsidR="00B33A0C" w:rsidRPr="00543369" w:rsidRDefault="0082532D"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B899E96"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1995E09F" w14:textId="77777777" w:rsidR="00C52151" w:rsidRPr="00543369" w:rsidRDefault="00C52151" w:rsidP="005A1F89">
      <w:pPr>
        <w:snapToGrid w:val="0"/>
        <w:jc w:val="both"/>
        <w:rPr>
          <w:rFonts w:ascii="Times New Roman" w:hAnsi="Times New Roman"/>
          <w:sz w:val="20"/>
          <w:szCs w:val="20"/>
          <w:lang w:val="en-GB"/>
        </w:rPr>
      </w:pPr>
    </w:p>
    <w:p w14:paraId="25D6FE9E" w14:textId="77777777" w:rsidR="005D013E" w:rsidRPr="00543369" w:rsidRDefault="005D013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3F2B87B" w14:textId="77777777"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19C32A8"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050270D"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DF71DA0"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385F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9AF3D4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2CE225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9070AEB"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E3A8128"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5579C6AE"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BC7D17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7BBB63F2"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speed is 60 km/h in all the lanes.</w:t>
      </w:r>
    </w:p>
    <w:p w14:paraId="5EF63113"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25C590FA"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6FF38F3" w14:textId="77777777" w:rsidTr="005A77B8">
        <w:trPr>
          <w:trHeight w:val="424"/>
        </w:trPr>
        <w:tc>
          <w:tcPr>
            <w:tcW w:w="2078" w:type="dxa"/>
            <w:vAlign w:val="center"/>
          </w:tcPr>
          <w:p w14:paraId="27578FF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3A41E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E418554" w14:textId="77777777" w:rsidTr="005A77B8">
        <w:trPr>
          <w:trHeight w:val="436"/>
        </w:trPr>
        <w:tc>
          <w:tcPr>
            <w:tcW w:w="2078" w:type="dxa"/>
            <w:vAlign w:val="center"/>
          </w:tcPr>
          <w:p w14:paraId="083889B0"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C06DC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22D0A3B0" w14:textId="77777777" w:rsidTr="005A77B8">
        <w:trPr>
          <w:trHeight w:val="424"/>
        </w:trPr>
        <w:tc>
          <w:tcPr>
            <w:tcW w:w="2078" w:type="dxa"/>
            <w:vAlign w:val="center"/>
          </w:tcPr>
          <w:p w14:paraId="22A4A662"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18FC04A"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24EDB3EF" w14:textId="77777777" w:rsidTr="005A77B8">
        <w:trPr>
          <w:trHeight w:val="424"/>
        </w:trPr>
        <w:tc>
          <w:tcPr>
            <w:tcW w:w="2078" w:type="dxa"/>
            <w:vAlign w:val="center"/>
          </w:tcPr>
          <w:p w14:paraId="3924516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152EA27"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35CCFF70" w14:textId="77777777" w:rsidTr="005A77B8">
        <w:trPr>
          <w:trHeight w:val="424"/>
        </w:trPr>
        <w:tc>
          <w:tcPr>
            <w:tcW w:w="2078" w:type="dxa"/>
            <w:vAlign w:val="center"/>
          </w:tcPr>
          <w:p w14:paraId="4E1CA28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B93F28E"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0B407C4A" w14:textId="77777777" w:rsidTr="005A77B8">
        <w:trPr>
          <w:trHeight w:val="424"/>
        </w:trPr>
        <w:tc>
          <w:tcPr>
            <w:tcW w:w="2078" w:type="dxa"/>
            <w:vAlign w:val="center"/>
          </w:tcPr>
          <w:p w14:paraId="14703AF7"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3092CFF3"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64CA9D2D" w14:textId="77777777" w:rsidTr="005203A0">
        <w:trPr>
          <w:trHeight w:val="424"/>
        </w:trPr>
        <w:tc>
          <w:tcPr>
            <w:tcW w:w="2078" w:type="dxa"/>
          </w:tcPr>
          <w:p w14:paraId="43ECE2A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BFC3E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B5B3EBA" w14:textId="77777777" w:rsidTr="00D9163A">
        <w:trPr>
          <w:trHeight w:val="424"/>
        </w:trPr>
        <w:tc>
          <w:tcPr>
            <w:tcW w:w="2078" w:type="dxa"/>
          </w:tcPr>
          <w:p w14:paraId="4BFCACBA"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377B2C32"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08C0AE0A" w14:textId="77777777" w:rsidTr="00D9163A">
        <w:trPr>
          <w:trHeight w:val="424"/>
        </w:trPr>
        <w:tc>
          <w:tcPr>
            <w:tcW w:w="2078" w:type="dxa"/>
          </w:tcPr>
          <w:p w14:paraId="468220C3"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92FC5B7"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6FD18409" w14:textId="77777777" w:rsidTr="00AE3589">
        <w:trPr>
          <w:trHeight w:val="436"/>
        </w:trPr>
        <w:tc>
          <w:tcPr>
            <w:tcW w:w="2078" w:type="dxa"/>
          </w:tcPr>
          <w:p w14:paraId="62E15DB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AD53C7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17EE07A"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5B768A66"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6DA86257"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7CC09A6E" w14:textId="77777777" w:rsidTr="00AE3589">
        <w:trPr>
          <w:trHeight w:val="436"/>
        </w:trPr>
        <w:tc>
          <w:tcPr>
            <w:tcW w:w="2078" w:type="dxa"/>
          </w:tcPr>
          <w:p w14:paraId="53C344C7"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5327BB6"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6F9AF01D" w14:textId="77777777" w:rsidTr="00AE3589">
        <w:trPr>
          <w:trHeight w:val="436"/>
        </w:trPr>
        <w:tc>
          <w:tcPr>
            <w:tcW w:w="2078" w:type="dxa"/>
          </w:tcPr>
          <w:p w14:paraId="03F15956" w14:textId="77777777"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5CFCF6F5"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42E8D923" w14:textId="77777777" w:rsidTr="00AE3589">
        <w:trPr>
          <w:trHeight w:val="436"/>
        </w:trPr>
        <w:tc>
          <w:tcPr>
            <w:tcW w:w="2078" w:type="dxa"/>
          </w:tcPr>
          <w:p w14:paraId="25FA83F2"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6A494B0"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5D3D7555" w14:textId="77777777" w:rsidTr="00996935">
        <w:trPr>
          <w:trHeight w:val="436"/>
        </w:trPr>
        <w:tc>
          <w:tcPr>
            <w:tcW w:w="2078" w:type="dxa"/>
          </w:tcPr>
          <w:p w14:paraId="79DEEC34"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8187495"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42CBDF0A" w14:textId="77777777" w:rsidTr="00996935">
        <w:trPr>
          <w:trHeight w:val="436"/>
        </w:trPr>
        <w:tc>
          <w:tcPr>
            <w:tcW w:w="2078" w:type="dxa"/>
          </w:tcPr>
          <w:p w14:paraId="19CB2BCD"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25C1CDC"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05EA1547" w14:textId="77777777" w:rsidTr="000B6285">
        <w:trPr>
          <w:trHeight w:val="424"/>
        </w:trPr>
        <w:tc>
          <w:tcPr>
            <w:tcW w:w="2078" w:type="dxa"/>
          </w:tcPr>
          <w:p w14:paraId="2238688A"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90F2ACE"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0B0080F7" w14:textId="77777777" w:rsidTr="000B6285">
        <w:trPr>
          <w:trHeight w:val="424"/>
        </w:trPr>
        <w:tc>
          <w:tcPr>
            <w:tcW w:w="2078" w:type="dxa"/>
          </w:tcPr>
          <w:p w14:paraId="003F029D"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C53EEE5"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480727C1" w14:textId="77777777" w:rsidTr="006000D7">
        <w:trPr>
          <w:trHeight w:val="424"/>
        </w:trPr>
        <w:tc>
          <w:tcPr>
            <w:tcW w:w="2078" w:type="dxa"/>
            <w:tcBorders>
              <w:bottom w:val="single" w:sz="4" w:space="0" w:color="000000"/>
            </w:tcBorders>
          </w:tcPr>
          <w:p w14:paraId="2D60474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19C6623"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217B6089" w14:textId="77777777" w:rsidTr="006000D7">
        <w:trPr>
          <w:trHeight w:val="424"/>
        </w:trPr>
        <w:tc>
          <w:tcPr>
            <w:tcW w:w="2078" w:type="dxa"/>
            <w:shd w:val="clear" w:color="auto" w:fill="C4BC96" w:themeFill="background2" w:themeFillShade="BF"/>
          </w:tcPr>
          <w:p w14:paraId="558CE530"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1941469F" w14:textId="77777777" w:rsidR="006000D7" w:rsidRDefault="006000D7"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83EEF9D"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w:t>
            </w:r>
            <w:proofErr w:type="gramStart"/>
            <w:r>
              <w:rPr>
                <w:rFonts w:ascii="Times New Roman" w:eastAsia="SimHei" w:hAnsi="Times New Roman"/>
                <w:bCs/>
                <w:kern w:val="2"/>
                <w:sz w:val="20"/>
                <w:szCs w:val="20"/>
              </w:rPr>
              <w:t>proposal ?</w:t>
            </w:r>
            <w:proofErr w:type="gramEnd"/>
            <w:r>
              <w:rPr>
                <w:rFonts w:ascii="Times New Roman" w:eastAsia="SimHei" w:hAnsi="Times New Roman"/>
                <w:bCs/>
                <w:kern w:val="2"/>
                <w:sz w:val="20"/>
                <w:szCs w:val="20"/>
              </w:rPr>
              <w:t xml:space="preserve"> </w:t>
            </w:r>
          </w:p>
        </w:tc>
      </w:tr>
    </w:tbl>
    <w:p w14:paraId="15331D0C" w14:textId="77777777" w:rsidR="005D013E" w:rsidRPr="00AE3589" w:rsidRDefault="005D013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EE0E74"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205"/>
        <w:gridCol w:w="8037"/>
      </w:tblGrid>
      <w:tr w:rsidR="00543369" w:rsidRPr="00543369" w14:paraId="0D7816FE" w14:textId="77777777" w:rsidTr="00C43308">
        <w:trPr>
          <w:trHeight w:val="600"/>
        </w:trPr>
        <w:tc>
          <w:tcPr>
            <w:tcW w:w="1205" w:type="dxa"/>
          </w:tcPr>
          <w:p w14:paraId="1BAD61B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658A80B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C89A31" w14:textId="77777777" w:rsidTr="00D96289">
        <w:trPr>
          <w:trHeight w:val="2959"/>
        </w:trPr>
        <w:tc>
          <w:tcPr>
            <w:tcW w:w="1437" w:type="dxa"/>
          </w:tcPr>
          <w:p w14:paraId="5316B815"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0E51B" w14:textId="0C8FC67A" w:rsidR="00222F63" w:rsidRPr="00543369" w:rsidRDefault="00B6332D"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66A38389" wp14:editId="5174E55B">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F11C3D3" w14:textId="77777777" w:rsidR="00870B7E" w:rsidRDefault="00870B7E"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66A38389"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" filled="f" stroked="f">
                      <v:textbox style="mso-fit-shape-to-text:t">
                        <w:txbxContent>
                          <w:p w14:paraId="3F11C3D3"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29FA1DB3" wp14:editId="7B51E8FB">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505CF2B" w14:textId="77777777" w:rsidR="00870B7E" w:rsidRDefault="00870B7E"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FA1DB3"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" filled="f" stroked="f">
                      <v:textbox style="mso-fit-shape-to-text:t">
                        <w:txbxContent>
                          <w:p w14:paraId="3505CF2B"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7B522A53" wp14:editId="638F1458">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28A59D90" w14:textId="77777777" w:rsidR="00870B7E" w:rsidRDefault="00870B7E"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522A53"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" filled="f" stroked="f">
                      <v:textbox style="mso-fit-shape-to-text:t">
                        <w:txbxContent>
                          <w:p w14:paraId="28A59D90"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1A2EAB3D" wp14:editId="367E7C16">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5FBB1FD0" w14:textId="77777777" w:rsidR="00870B7E" w:rsidRDefault="00870B7E"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A2EAB3D"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" filled="f" stroked="f">
                      <v:textbox style="mso-fit-shape-to-text:t">
                        <w:txbxContent>
                          <w:p w14:paraId="5FBB1FD0" w14:textId="77777777" w:rsidR="00870B7E" w:rsidRDefault="00870B7E"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0B6C0B05" wp14:editId="59BE2F4C">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7383EAA4" w14:textId="77777777" w:rsidR="00870B7E" w:rsidRDefault="00870B7E" w:rsidP="00222F63">
                                    <w:pPr>
                                      <w:pStyle w:val="NormalWeb"/>
                                      <w:jc w:val="center"/>
                                      <w:textAlignment w:val="baseline"/>
                                    </w:pPr>
                                    <w:r>
                                      <w:rPr>
                                        <w:rFonts w:asciiTheme="minorHAnsi" w:hAnsi="Calibri" w:cs="Arial"/>
                                        <w:color w:val="000000"/>
                                        <w:sz w:val="18"/>
                                        <w:szCs w:val="18"/>
                                      </w:rPr>
                                      <w:t xml:space="preserve">Lane width: </w:t>
                                    </w:r>
                                  </w:p>
                                  <w:p w14:paraId="26CD7A0F" w14:textId="77777777" w:rsidR="00870B7E" w:rsidRDefault="00870B7E"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5B49A33B" w14:textId="77777777" w:rsidR="00870B7E" w:rsidRDefault="00870B7E"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0B6C0B05"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383EAA4" w14:textId="77777777" w:rsidR="00870B7E" w:rsidRDefault="00870B7E" w:rsidP="00222F63">
                              <w:pPr>
                                <w:pStyle w:val="af9"/>
                                <w:jc w:val="center"/>
                                <w:textAlignment w:val="baseline"/>
                              </w:pPr>
                              <w:r>
                                <w:rPr>
                                  <w:rFonts w:asciiTheme="minorHAnsi" w:hAnsi="Calibri" w:cs="Arial"/>
                                  <w:color w:val="000000"/>
                                  <w:sz w:val="18"/>
                                  <w:szCs w:val="18"/>
                                </w:rPr>
                                <w:t xml:space="preserve">Lane width: </w:t>
                              </w:r>
                            </w:p>
                            <w:p w14:paraId="26CD7A0F" w14:textId="77777777" w:rsidR="00870B7E" w:rsidRDefault="00870B7E"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5B49A33B" w14:textId="77777777" w:rsidR="00870B7E" w:rsidRDefault="00870B7E"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4AEF79B6" wp14:editId="61BB4960">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E8F11B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601D0C1D" wp14:editId="6F5E8513">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8B7A0C9"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1C8210BB" w14:textId="77777777" w:rsidR="009E2428" w:rsidRPr="00543369" w:rsidRDefault="00222F63" w:rsidP="005A1F89">
            <w:pPr>
              <w:pStyle w:val="Caption"/>
              <w:snapToGrid w:val="0"/>
              <w:spacing w:before="0" w:after="0"/>
              <w:jc w:val="center"/>
              <w:rPr>
                <w:b w:val="0"/>
                <w:sz w:val="18"/>
                <w:szCs w:val="18"/>
              </w:rPr>
            </w:pPr>
            <w:bookmarkStart w:id="38"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12A9DD66" w14:textId="77777777" w:rsidTr="00C43308">
        <w:trPr>
          <w:trHeight w:val="2033"/>
        </w:trPr>
        <w:tc>
          <w:tcPr>
            <w:tcW w:w="1205" w:type="dxa"/>
          </w:tcPr>
          <w:p w14:paraId="5ED035D9"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74AE9CD2"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9C32012"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14C2E640" w14:textId="77777777" w:rsidTr="00D96289">
              <w:trPr>
                <w:trHeight w:val="273"/>
                <w:jc w:val="center"/>
              </w:trPr>
              <w:tc>
                <w:tcPr>
                  <w:tcW w:w="2620" w:type="dxa"/>
                  <w:shd w:val="clear" w:color="auto" w:fill="D9D9D9"/>
                </w:tcPr>
                <w:p w14:paraId="7DB22F12"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37C4D241"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6CD9E204" w14:textId="77777777" w:rsidTr="00D96289">
              <w:trPr>
                <w:trHeight w:val="453"/>
                <w:jc w:val="center"/>
              </w:trPr>
              <w:tc>
                <w:tcPr>
                  <w:tcW w:w="2620" w:type="dxa"/>
                  <w:shd w:val="clear" w:color="auto" w:fill="auto"/>
                </w:tcPr>
                <w:p w14:paraId="1407E88A"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0E70ADF5"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3CE4FD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37072D1" w14:textId="77777777" w:rsidTr="00D96289">
              <w:trPr>
                <w:trHeight w:val="453"/>
                <w:jc w:val="center"/>
              </w:trPr>
              <w:tc>
                <w:tcPr>
                  <w:tcW w:w="2620" w:type="dxa"/>
                  <w:shd w:val="clear" w:color="auto" w:fill="auto"/>
                </w:tcPr>
                <w:p w14:paraId="7DC0976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07D569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2D71EC1" w14:textId="77777777" w:rsidTr="00D96289">
              <w:trPr>
                <w:trHeight w:val="453"/>
                <w:jc w:val="center"/>
              </w:trPr>
              <w:tc>
                <w:tcPr>
                  <w:tcW w:w="2620" w:type="dxa"/>
                  <w:shd w:val="clear" w:color="auto" w:fill="auto"/>
                </w:tcPr>
                <w:p w14:paraId="4BF1951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DF173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11C3769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0F65F3EE" w14:textId="77777777" w:rsidTr="00C43308">
        <w:trPr>
          <w:trHeight w:val="2033"/>
        </w:trPr>
        <w:tc>
          <w:tcPr>
            <w:tcW w:w="1205" w:type="dxa"/>
          </w:tcPr>
          <w:p w14:paraId="199F484E"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6DBB6EC2" w14:textId="77777777" w:rsidTr="00D96289">
              <w:trPr>
                <w:trHeight w:val="193"/>
              </w:trPr>
              <w:tc>
                <w:tcPr>
                  <w:tcW w:w="1909" w:type="dxa"/>
                  <w:vAlign w:val="center"/>
                </w:tcPr>
                <w:p w14:paraId="0EA59F4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02DCDA9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61FC7068" w14:textId="77777777" w:rsidTr="00D96289">
              <w:trPr>
                <w:trHeight w:val="193"/>
              </w:trPr>
              <w:tc>
                <w:tcPr>
                  <w:tcW w:w="1909" w:type="dxa"/>
                  <w:vAlign w:val="center"/>
                </w:tcPr>
                <w:p w14:paraId="4A94EB6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E16F68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2C713E0B"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55669BEF" wp14:editId="5C791323">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ADDA852" w14:textId="77777777" w:rsidTr="006B76AD">
        <w:trPr>
          <w:trHeight w:val="675"/>
        </w:trPr>
        <w:tc>
          <w:tcPr>
            <w:tcW w:w="1205" w:type="dxa"/>
          </w:tcPr>
          <w:p w14:paraId="554BB352"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542B4407"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956153B" w14:textId="77777777" w:rsidTr="00C43308">
        <w:trPr>
          <w:trHeight w:val="54"/>
        </w:trPr>
        <w:tc>
          <w:tcPr>
            <w:tcW w:w="1205" w:type="dxa"/>
          </w:tcPr>
          <w:p w14:paraId="448F1B38"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41140D7C"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36794157" w14:textId="77777777" w:rsidR="009E2428"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CC7654" w14:textId="77777777" w:rsidR="007373CA" w:rsidRPr="00543369" w:rsidRDefault="0038047D"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12E4588C" w14:textId="77777777" w:rsidR="009A2B27" w:rsidRPr="00543369" w:rsidRDefault="009A2B27"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D25B924" w14:textId="77777777"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0B3C8275" w14:textId="77777777" w:rsidR="00F223BE" w:rsidRPr="00543369" w:rsidRDefault="007373CA" w:rsidP="00245673">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2B6576F5" w14:textId="77777777"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E914E2C" w14:textId="77777777"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5770DE87" w14:textId="77777777" w:rsidR="009A2B27" w:rsidRPr="00543369" w:rsidRDefault="009A2B27" w:rsidP="00245673">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2015B44A" w14:textId="77777777" w:rsidR="007373CA"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7BB24D27" w14:textId="77777777"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0246BBF2"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EA4E03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463BA69B" w14:textId="77777777" w:rsidR="006F36FA" w:rsidRPr="00543369" w:rsidRDefault="00F35E36"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7973716E" w14:textId="77777777" w:rsidR="006F36FA" w:rsidRPr="00543369" w:rsidRDefault="006F36FA"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proofErr w:type="gramStart"/>
      <w:r w:rsidRPr="00543369">
        <w:rPr>
          <w:rFonts w:hint="eastAsia"/>
          <w:kern w:val="2"/>
          <w:sz w:val="20"/>
        </w:rPr>
        <w:t xml:space="preserve">macro </w:t>
      </w:r>
      <w:r w:rsidR="008B2081">
        <w:rPr>
          <w:kern w:val="2"/>
          <w:sz w:val="20"/>
        </w:rPr>
        <w:t>BS</w:t>
      </w:r>
      <w:r w:rsidRPr="00543369">
        <w:rPr>
          <w:rFonts w:hint="eastAsia"/>
          <w:kern w:val="2"/>
          <w:sz w:val="20"/>
        </w:rPr>
        <w:t>s</w:t>
      </w:r>
      <w:proofErr w:type="gramEnd"/>
      <w:r w:rsidRPr="00543369">
        <w:rPr>
          <w:rFonts w:hint="eastAsia"/>
          <w:kern w:val="2"/>
          <w:sz w:val="20"/>
        </w:rPr>
        <w:t xml:space="preserve">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5CD38318" w14:textId="77777777" w:rsidR="00F35E36" w:rsidRPr="00543369" w:rsidRDefault="008611DB"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9590C8E" w14:textId="77777777" w:rsidR="00DB3D61" w:rsidRPr="00543369" w:rsidRDefault="00DB3D61" w:rsidP="005A1F89">
      <w:pPr>
        <w:snapToGrid w:val="0"/>
        <w:jc w:val="both"/>
        <w:rPr>
          <w:rFonts w:ascii="Times New Roman" w:eastAsia="SimSun" w:hAnsi="Times New Roman"/>
          <w:kern w:val="2"/>
          <w:sz w:val="20"/>
          <w:szCs w:val="20"/>
        </w:rPr>
      </w:pPr>
    </w:p>
    <w:p w14:paraId="28437F73" w14:textId="77777777"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07D2CC7"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1D2BAB82" w14:textId="77777777" w:rsidR="00F4484D" w:rsidRPr="00543369" w:rsidRDefault="009E2428" w:rsidP="00245673">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F5F4C35" w14:textId="77777777" w:rsidR="009D32DD" w:rsidRPr="00543369" w:rsidRDefault="007C1159"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5FB46A5" w14:textId="77777777" w:rsidR="00F4484D" w:rsidRPr="00543369" w:rsidRDefault="00C03270"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3D22D64" w14:textId="77777777" w:rsidR="00EB5991" w:rsidRPr="00543369" w:rsidRDefault="00EB5991"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1241C22" w14:textId="77777777" w:rsidR="007D706E" w:rsidRDefault="007D706E" w:rsidP="00245673">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1583725" w14:textId="77777777" w:rsidR="00F91503" w:rsidRDefault="00F91503" w:rsidP="00245673">
      <w:pPr>
        <w:widowControl w:val="0"/>
        <w:snapToGrid w:val="0"/>
        <w:spacing w:beforeLines="50" w:before="180" w:afterLines="50" w:after="180" w:line="240" w:lineRule="auto"/>
        <w:jc w:val="both"/>
        <w:rPr>
          <w:sz w:val="20"/>
        </w:rPr>
      </w:pPr>
    </w:p>
    <w:p w14:paraId="00484469" w14:textId="77777777"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5342E00A" w14:textId="77777777" w:rsidTr="00DD2F74">
        <w:trPr>
          <w:trHeight w:val="424"/>
        </w:trPr>
        <w:tc>
          <w:tcPr>
            <w:tcW w:w="1980" w:type="dxa"/>
            <w:vAlign w:val="center"/>
          </w:tcPr>
          <w:p w14:paraId="6F752BE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7D236E14"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772E96D7" w14:textId="77777777" w:rsidTr="00DD2F74">
        <w:trPr>
          <w:trHeight w:val="436"/>
        </w:trPr>
        <w:tc>
          <w:tcPr>
            <w:tcW w:w="1980" w:type="dxa"/>
            <w:vAlign w:val="center"/>
          </w:tcPr>
          <w:p w14:paraId="4799B354"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6E81733B"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11A76176" w14:textId="77777777" w:rsidTr="00DD2F74">
        <w:trPr>
          <w:trHeight w:val="424"/>
        </w:trPr>
        <w:tc>
          <w:tcPr>
            <w:tcW w:w="1980" w:type="dxa"/>
            <w:vAlign w:val="center"/>
          </w:tcPr>
          <w:p w14:paraId="515DB269"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2924D2D"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D8D0060" w14:textId="77777777" w:rsidTr="00DD2F74">
        <w:trPr>
          <w:trHeight w:val="424"/>
        </w:trPr>
        <w:tc>
          <w:tcPr>
            <w:tcW w:w="1980" w:type="dxa"/>
            <w:vAlign w:val="center"/>
          </w:tcPr>
          <w:p w14:paraId="5D52A27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46307F35"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7675138A" w14:textId="77777777" w:rsidTr="00DD2F74">
        <w:trPr>
          <w:trHeight w:val="424"/>
        </w:trPr>
        <w:tc>
          <w:tcPr>
            <w:tcW w:w="1980" w:type="dxa"/>
            <w:vAlign w:val="center"/>
          </w:tcPr>
          <w:p w14:paraId="355440D6"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7C482309"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624BCE25" w14:textId="77777777" w:rsidTr="00D9163A">
        <w:trPr>
          <w:trHeight w:val="436"/>
        </w:trPr>
        <w:tc>
          <w:tcPr>
            <w:tcW w:w="1980" w:type="dxa"/>
          </w:tcPr>
          <w:p w14:paraId="047B9E55"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1575C679"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127491C4" w14:textId="77777777" w:rsidTr="00D9163A">
        <w:trPr>
          <w:trHeight w:val="436"/>
        </w:trPr>
        <w:tc>
          <w:tcPr>
            <w:tcW w:w="1980" w:type="dxa"/>
          </w:tcPr>
          <w:p w14:paraId="11305881"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06C01865"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757D9C4B" w14:textId="77777777" w:rsidTr="00AE3589">
        <w:trPr>
          <w:trHeight w:val="436"/>
        </w:trPr>
        <w:tc>
          <w:tcPr>
            <w:tcW w:w="1980" w:type="dxa"/>
          </w:tcPr>
          <w:p w14:paraId="1D08D31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7696C66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1145A42D"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37B80E8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2B11B253"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60F2E1DB"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60CF883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4AA8BC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6DC09E7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D1BC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D6F1FDE" w14:textId="77777777" w:rsidR="00AE3589" w:rsidRDefault="00AE3589" w:rsidP="005B02A5">
            <w:pPr>
              <w:snapToGrid w:val="0"/>
              <w:spacing w:after="0" w:line="240" w:lineRule="auto"/>
              <w:rPr>
                <w:b/>
                <w:iCs/>
                <w:sz w:val="18"/>
                <w:szCs w:val="18"/>
              </w:rPr>
            </w:pPr>
          </w:p>
          <w:p w14:paraId="5B26768A"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2BE01476" wp14:editId="4E7DB82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6D9E85BD" w14:textId="77777777" w:rsidR="00AE3589" w:rsidRPr="00010B89" w:rsidRDefault="00AE3589" w:rsidP="005B02A5">
            <w:pPr>
              <w:snapToGrid w:val="0"/>
              <w:spacing w:after="0" w:line="240" w:lineRule="auto"/>
              <w:rPr>
                <w:b/>
                <w:iCs/>
                <w:sz w:val="18"/>
                <w:szCs w:val="18"/>
              </w:rPr>
            </w:pPr>
          </w:p>
        </w:tc>
      </w:tr>
      <w:tr w:rsidR="00C40666" w:rsidRPr="00010B89" w14:paraId="4441262A" w14:textId="77777777" w:rsidTr="00AE3589">
        <w:trPr>
          <w:trHeight w:val="436"/>
        </w:trPr>
        <w:tc>
          <w:tcPr>
            <w:tcW w:w="1980" w:type="dxa"/>
          </w:tcPr>
          <w:p w14:paraId="6EE1D42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68955740"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E5132E3" w14:textId="77777777" w:rsidTr="00870B7E">
        <w:trPr>
          <w:trHeight w:val="436"/>
        </w:trPr>
        <w:tc>
          <w:tcPr>
            <w:tcW w:w="1980" w:type="dxa"/>
          </w:tcPr>
          <w:p w14:paraId="1261F306" w14:textId="77777777"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52B4F7E2"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0396769E"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49D05588" w14:textId="77777777" w:rsidTr="00870B7E">
        <w:trPr>
          <w:trHeight w:val="436"/>
        </w:trPr>
        <w:tc>
          <w:tcPr>
            <w:tcW w:w="1980" w:type="dxa"/>
            <w:vAlign w:val="center"/>
          </w:tcPr>
          <w:p w14:paraId="4C19FDBD"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C281C3F"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02401369" w14:textId="77777777" w:rsidTr="00996935">
        <w:trPr>
          <w:trHeight w:val="436"/>
        </w:trPr>
        <w:tc>
          <w:tcPr>
            <w:tcW w:w="1980" w:type="dxa"/>
          </w:tcPr>
          <w:p w14:paraId="586E288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1515D95A"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2B5F52FD" w14:textId="77777777" w:rsidTr="00870B7E">
        <w:trPr>
          <w:trHeight w:val="436"/>
        </w:trPr>
        <w:tc>
          <w:tcPr>
            <w:tcW w:w="1980" w:type="dxa"/>
          </w:tcPr>
          <w:p w14:paraId="6F35621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6E00AFA6"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64547F08" w14:textId="77777777" w:rsidTr="00EF48CE">
        <w:trPr>
          <w:trHeight w:val="424"/>
        </w:trPr>
        <w:tc>
          <w:tcPr>
            <w:tcW w:w="1980" w:type="dxa"/>
          </w:tcPr>
          <w:p w14:paraId="02FF8C1B"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0AE9345"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6E326C3E" w14:textId="77777777" w:rsidTr="00EF48CE">
        <w:trPr>
          <w:trHeight w:val="424"/>
        </w:trPr>
        <w:tc>
          <w:tcPr>
            <w:tcW w:w="1980" w:type="dxa"/>
          </w:tcPr>
          <w:p w14:paraId="189A32E5"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6E9F3EA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10CB0AA" w14:textId="77777777" w:rsidTr="00EF48CE">
        <w:trPr>
          <w:trHeight w:val="424"/>
        </w:trPr>
        <w:tc>
          <w:tcPr>
            <w:tcW w:w="1980" w:type="dxa"/>
          </w:tcPr>
          <w:p w14:paraId="1F6F8AED"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1581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EE2227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44518F6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Uu/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07F7C155"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w:t>
      </w:r>
      <w:proofErr w:type="gramStart"/>
      <w:r>
        <w:rPr>
          <w:rFonts w:ascii="Times New Roman" w:eastAsia="SimHei" w:hAnsi="Times New Roman"/>
          <w:bCs/>
          <w:kern w:val="2"/>
          <w:sz w:val="20"/>
          <w:szCs w:val="20"/>
        </w:rPr>
        <w:t>So</w:t>
      </w:r>
      <w:proofErr w:type="gramEnd"/>
      <w:r>
        <w:rPr>
          <w:rFonts w:ascii="Times New Roman" w:eastAsia="SimHei" w:hAnsi="Times New Roman"/>
          <w:bCs/>
          <w:kern w:val="2"/>
          <w:sz w:val="20"/>
          <w:szCs w:val="20"/>
        </w:rPr>
        <w:t xml:space="preserve">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46C09BF7"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62C3483"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48E76101" w14:textId="77777777" w:rsidR="00B822CA" w:rsidRDefault="00B822CA" w:rsidP="00245673">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w:t>
      </w:r>
      <w:proofErr w:type="gramStart"/>
      <w:r>
        <w:rPr>
          <w:rFonts w:ascii="Times New Roman" w:eastAsia="SimHei" w:hAnsi="Times New Roman"/>
          <w:bCs/>
          <w:kern w:val="2"/>
          <w:sz w:val="20"/>
          <w:szCs w:val="20"/>
        </w:rPr>
        <w:t>clearer ,</w:t>
      </w:r>
      <w:proofErr w:type="gramEnd"/>
      <w:r>
        <w:rPr>
          <w:rFonts w:ascii="Times New Roman" w:eastAsia="SimHei" w:hAnsi="Times New Roman"/>
          <w:bCs/>
          <w:kern w:val="2"/>
          <w:sz w:val="20"/>
          <w:szCs w:val="20"/>
        </w:rPr>
        <w:t xml:space="preserve"> one note is added.  </w:t>
      </w:r>
    </w:p>
    <w:p w14:paraId="6F812DEA" w14:textId="77777777"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49CB5FF2"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1A2C9D29" w14:textId="77777777" w:rsidR="00B822CA" w:rsidRPr="00543369"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3C95E3FE" w14:textId="77777777"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5D5866A8" w14:textId="77777777"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23671DA4" w14:textId="77777777" w:rsidR="00B822CA" w:rsidRPr="0022497A" w:rsidRDefault="00B822CA" w:rsidP="00245673">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45E8D18D" w14:textId="77777777" w:rsidR="00B822CA"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0FBBF82D" w14:textId="77777777" w:rsidR="00B822CA" w:rsidRPr="00FC4956" w:rsidRDefault="00B822CA" w:rsidP="00245673">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xml:space="preserve">, </w:t>
      </w:r>
      <w:proofErr w:type="gramStart"/>
      <w:r w:rsidRPr="00FC4956">
        <w:rPr>
          <w:color w:val="C00000"/>
          <w:sz w:val="20"/>
        </w:rPr>
        <w:t>e.g.</w:t>
      </w:r>
      <w:proofErr w:type="gramEnd"/>
      <w:r w:rsidRPr="00FC4956">
        <w:rPr>
          <w:color w:val="C00000"/>
          <w:sz w:val="20"/>
        </w:rPr>
        <w:t xml:space="preserve"> additional RSUs are added to RSU deployment in TR 36.885</w:t>
      </w:r>
    </w:p>
    <w:p w14:paraId="392C83AE" w14:textId="77777777" w:rsidR="00B822CA" w:rsidRPr="00FC4956" w:rsidRDefault="00B822CA" w:rsidP="00245673">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Uu/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BC47FED" w14:textId="77777777" w:rsidR="00B822CA" w:rsidRPr="00890378"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C6C9F82" w14:textId="77777777" w:rsidR="00B822CA" w:rsidRPr="00543369" w:rsidRDefault="00B822CA"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2E30142C"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829C94" w14:textId="77777777"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EBD7CE7"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66DB163"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93B0C63" w14:textId="77777777"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6957219B"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xml:space="preserve">, </w:t>
      </w:r>
      <w:proofErr w:type="gramStart"/>
      <w:r w:rsidRPr="00BF6668">
        <w:rPr>
          <w:sz w:val="20"/>
        </w:rPr>
        <w:t>e.g.</w:t>
      </w:r>
      <w:proofErr w:type="gramEnd"/>
      <w:r w:rsidRPr="00BF6668">
        <w:rPr>
          <w:sz w:val="20"/>
        </w:rPr>
        <w:t xml:space="preserve"> additional RSUs are added to RSU deployment in TR 36.885</w:t>
      </w:r>
    </w:p>
    <w:p w14:paraId="4EB12A06" w14:textId="77777777" w:rsidR="00B822CA" w:rsidRPr="0083109E"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665244BC" w14:textId="77777777" w:rsidTr="000F1A3E">
        <w:trPr>
          <w:trHeight w:val="424"/>
        </w:trPr>
        <w:tc>
          <w:tcPr>
            <w:tcW w:w="2078" w:type="dxa"/>
            <w:vAlign w:val="center"/>
          </w:tcPr>
          <w:p w14:paraId="7DA60589"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2F6568"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0C001884" w14:textId="77777777" w:rsidTr="000F1A3E">
        <w:trPr>
          <w:trHeight w:val="436"/>
        </w:trPr>
        <w:tc>
          <w:tcPr>
            <w:tcW w:w="2078" w:type="dxa"/>
            <w:vAlign w:val="center"/>
          </w:tcPr>
          <w:p w14:paraId="7D23C718"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099EC0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376537A0" w14:textId="77777777" w:rsidTr="000F1A3E">
        <w:trPr>
          <w:trHeight w:val="436"/>
        </w:trPr>
        <w:tc>
          <w:tcPr>
            <w:tcW w:w="2078" w:type="dxa"/>
            <w:vAlign w:val="center"/>
          </w:tcPr>
          <w:p w14:paraId="7AB9493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313B4F0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4B52828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710FB24D" w14:textId="77777777" w:rsidTr="000F1A3E">
        <w:trPr>
          <w:trHeight w:val="436"/>
        </w:trPr>
        <w:tc>
          <w:tcPr>
            <w:tcW w:w="2078" w:type="dxa"/>
            <w:vAlign w:val="center"/>
          </w:tcPr>
          <w:p w14:paraId="4113C7C5"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EE3B7D2"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6538DCA8" w14:textId="77777777" w:rsidTr="000F1A3E">
        <w:trPr>
          <w:trHeight w:val="436"/>
        </w:trPr>
        <w:tc>
          <w:tcPr>
            <w:tcW w:w="2078" w:type="dxa"/>
            <w:vAlign w:val="center"/>
          </w:tcPr>
          <w:p w14:paraId="02382AF6"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3FD4E3ED"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64D3F53C" w14:textId="77777777" w:rsidTr="000F1A3E">
        <w:trPr>
          <w:trHeight w:val="436"/>
        </w:trPr>
        <w:tc>
          <w:tcPr>
            <w:tcW w:w="2078" w:type="dxa"/>
            <w:vAlign w:val="center"/>
          </w:tcPr>
          <w:p w14:paraId="6144562F" w14:textId="0150D61B"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15AB39C5" w14:textId="27B0554C"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776413A0" w14:textId="77777777" w:rsidTr="007D3F67">
        <w:trPr>
          <w:trHeight w:val="357"/>
        </w:trPr>
        <w:tc>
          <w:tcPr>
            <w:tcW w:w="2078" w:type="dxa"/>
          </w:tcPr>
          <w:p w14:paraId="52D4BCBE"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tcPr>
          <w:p w14:paraId="4659A036" w14:textId="7777777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5175F68B" w14:textId="77777777" w:rsidR="009E2428" w:rsidRPr="00245673" w:rsidRDefault="009E2428"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5800059"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TableGrid"/>
        <w:tblW w:w="9242" w:type="dxa"/>
        <w:tblLook w:val="04A0" w:firstRow="1" w:lastRow="0" w:firstColumn="1" w:lastColumn="0" w:noHBand="0" w:noVBand="1"/>
      </w:tblPr>
      <w:tblGrid>
        <w:gridCol w:w="1437"/>
        <w:gridCol w:w="7805"/>
      </w:tblGrid>
      <w:tr w:rsidR="00543369" w:rsidRPr="00543369" w14:paraId="0E8088D7" w14:textId="77777777" w:rsidTr="00D96289">
        <w:trPr>
          <w:trHeight w:val="600"/>
        </w:trPr>
        <w:tc>
          <w:tcPr>
            <w:tcW w:w="1437" w:type="dxa"/>
          </w:tcPr>
          <w:p w14:paraId="0A9A259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6A18BE4"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8796681" w14:textId="77777777" w:rsidTr="00F146FC">
        <w:trPr>
          <w:trHeight w:val="757"/>
        </w:trPr>
        <w:tc>
          <w:tcPr>
            <w:tcW w:w="1437" w:type="dxa"/>
          </w:tcPr>
          <w:p w14:paraId="740E5FDE"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6680B797"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 xml:space="preserve">s of </w:t>
            </w:r>
            <w:proofErr w:type="gramStart"/>
            <w:r w:rsidRPr="00543369">
              <w:rPr>
                <w:rFonts w:ascii="Times New Roman" w:hAnsi="Times New Roman"/>
                <w:sz w:val="18"/>
                <w:szCs w:val="18"/>
              </w:rPr>
              <w:t>macro BS</w:t>
            </w:r>
            <w:proofErr w:type="gramEnd"/>
            <w:r w:rsidRPr="00543369">
              <w:rPr>
                <w:rFonts w:ascii="Times New Roman" w:hAnsi="Times New Roman"/>
                <w:sz w:val="18"/>
                <w:szCs w:val="18"/>
              </w:rPr>
              <w:t>, RSU and vehicle UE could reuse the definitions in TR 37.885[4].</w:t>
            </w:r>
          </w:p>
          <w:p w14:paraId="73100414"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5381A75" w14:textId="77777777" w:rsidTr="00624587">
        <w:trPr>
          <w:trHeight w:val="1466"/>
        </w:trPr>
        <w:tc>
          <w:tcPr>
            <w:tcW w:w="1437" w:type="dxa"/>
          </w:tcPr>
          <w:p w14:paraId="745E4AC9"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067FEBF"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10A4DDCD"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1FDDB0FB"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16DB46CE"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617FF3CC" w14:textId="77777777" w:rsidTr="00F146FC">
        <w:trPr>
          <w:trHeight w:val="222"/>
        </w:trPr>
        <w:tc>
          <w:tcPr>
            <w:tcW w:w="1437" w:type="dxa"/>
          </w:tcPr>
          <w:p w14:paraId="045C019B" w14:textId="77777777" w:rsidR="00EC0C46" w:rsidRPr="00543369" w:rsidRDefault="00EC0C46"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58B6379A"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5A06DD55" w14:textId="77777777" w:rsidTr="00CE2578">
        <w:trPr>
          <w:trHeight w:val="503"/>
        </w:trPr>
        <w:tc>
          <w:tcPr>
            <w:tcW w:w="1437" w:type="dxa"/>
          </w:tcPr>
          <w:p w14:paraId="04B8C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F84859E"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67CB6A94" w14:textId="77777777" w:rsidTr="00CE2578">
        <w:trPr>
          <w:trHeight w:val="503"/>
        </w:trPr>
        <w:tc>
          <w:tcPr>
            <w:tcW w:w="1437" w:type="dxa"/>
          </w:tcPr>
          <w:p w14:paraId="5465E509"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4107E55"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01C49898" w14:textId="77777777" w:rsidR="0000350F"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E1EB71D" w14:textId="77777777" w:rsidR="0000350F" w:rsidRPr="00543369" w:rsidRDefault="0037401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proofErr w:type="gramStart"/>
      <w:r w:rsidR="0000350F" w:rsidRPr="00543369">
        <w:rPr>
          <w:rFonts w:ascii="Times New Roman" w:eastAsia="SimSun" w:hAnsi="Times New Roman"/>
          <w:kern w:val="2"/>
          <w:sz w:val="20"/>
          <w:szCs w:val="20"/>
        </w:rPr>
        <w:t>3][</w:t>
      </w:r>
      <w:proofErr w:type="gramEnd"/>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2B63C0B6" w14:textId="77777777" w:rsidR="009E2428" w:rsidRPr="00543369" w:rsidRDefault="009E2428" w:rsidP="005A1F89">
      <w:pPr>
        <w:snapToGrid w:val="0"/>
        <w:jc w:val="both"/>
        <w:rPr>
          <w:rFonts w:ascii="Times New Roman" w:hAnsi="Times New Roman"/>
          <w:b/>
          <w:sz w:val="20"/>
          <w:szCs w:val="20"/>
          <w:lang w:val="en-GB"/>
        </w:rPr>
      </w:pPr>
    </w:p>
    <w:p w14:paraId="2CE4C32F" w14:textId="77777777"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F20BD56"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060C6F3A" w14:textId="77777777"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2613B586" w14:textId="77777777" w:rsidR="00223F02" w:rsidRPr="00543369" w:rsidRDefault="009B50C9"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5D27AB06" w14:textId="77777777" w:rsidR="001D023B" w:rsidRPr="00543369" w:rsidRDefault="00D206A2"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49CFC508" w14:textId="77777777" w:rsidTr="00207D26">
        <w:trPr>
          <w:trHeight w:val="424"/>
        </w:trPr>
        <w:tc>
          <w:tcPr>
            <w:tcW w:w="2078" w:type="dxa"/>
            <w:vAlign w:val="center"/>
          </w:tcPr>
          <w:p w14:paraId="55D8DABF"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4CBBD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494C2FD" w14:textId="77777777" w:rsidTr="00207D26">
        <w:trPr>
          <w:trHeight w:val="436"/>
        </w:trPr>
        <w:tc>
          <w:tcPr>
            <w:tcW w:w="2078" w:type="dxa"/>
            <w:vAlign w:val="center"/>
          </w:tcPr>
          <w:p w14:paraId="42C6A324"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596D70BF"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568B32F7"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52F16EE" w14:textId="77777777"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6A8F8332" w14:textId="77777777"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EA91418" w14:textId="77777777" w:rsid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5774AB05" w14:textId="77777777" w:rsidR="00A54E51" w:rsidRP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31D1B18A"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6127BBCC" w14:textId="77777777" w:rsidTr="00207D26">
        <w:trPr>
          <w:trHeight w:val="424"/>
        </w:trPr>
        <w:tc>
          <w:tcPr>
            <w:tcW w:w="2078" w:type="dxa"/>
            <w:vAlign w:val="center"/>
          </w:tcPr>
          <w:p w14:paraId="6A09452A"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00AF539F"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0B06CBB5" w14:textId="77777777" w:rsidTr="00207D26">
        <w:trPr>
          <w:trHeight w:val="424"/>
        </w:trPr>
        <w:tc>
          <w:tcPr>
            <w:tcW w:w="2078" w:type="dxa"/>
            <w:vAlign w:val="center"/>
          </w:tcPr>
          <w:p w14:paraId="4C5C746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11EB4D72"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03C22F9F" w14:textId="77777777" w:rsidTr="00207D26">
        <w:trPr>
          <w:trHeight w:val="424"/>
        </w:trPr>
        <w:tc>
          <w:tcPr>
            <w:tcW w:w="2078" w:type="dxa"/>
            <w:vAlign w:val="center"/>
          </w:tcPr>
          <w:p w14:paraId="1EC1A89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66C4C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4178BBF" w14:textId="77777777" w:rsidTr="00207D26">
        <w:trPr>
          <w:trHeight w:val="424"/>
        </w:trPr>
        <w:tc>
          <w:tcPr>
            <w:tcW w:w="2078" w:type="dxa"/>
            <w:vAlign w:val="center"/>
          </w:tcPr>
          <w:p w14:paraId="4BA98B2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4D21D4"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0D00348" w14:textId="77777777" w:rsidTr="005203A0">
        <w:trPr>
          <w:trHeight w:val="424"/>
        </w:trPr>
        <w:tc>
          <w:tcPr>
            <w:tcW w:w="2078" w:type="dxa"/>
          </w:tcPr>
          <w:p w14:paraId="3658EE0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CB0AC5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7F1CCF7F" w14:textId="77777777" w:rsidTr="00D9163A">
        <w:trPr>
          <w:trHeight w:val="424"/>
        </w:trPr>
        <w:tc>
          <w:tcPr>
            <w:tcW w:w="2078" w:type="dxa"/>
          </w:tcPr>
          <w:p w14:paraId="771AC927"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9A3E1DD"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191CC58" w14:textId="77777777" w:rsidTr="00D9163A">
        <w:trPr>
          <w:trHeight w:val="424"/>
        </w:trPr>
        <w:tc>
          <w:tcPr>
            <w:tcW w:w="2078" w:type="dxa"/>
          </w:tcPr>
          <w:p w14:paraId="0F5130C7"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C8FCAA"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C349D7A" w14:textId="77777777" w:rsidTr="00AE3589">
        <w:trPr>
          <w:trHeight w:val="436"/>
        </w:trPr>
        <w:tc>
          <w:tcPr>
            <w:tcW w:w="2078" w:type="dxa"/>
          </w:tcPr>
          <w:p w14:paraId="2159037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EE7C31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5DACB061" w14:textId="77777777" w:rsidTr="00AE3589">
        <w:trPr>
          <w:trHeight w:val="436"/>
        </w:trPr>
        <w:tc>
          <w:tcPr>
            <w:tcW w:w="2078" w:type="dxa"/>
          </w:tcPr>
          <w:p w14:paraId="198A33D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5F40690"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072C571D" w14:textId="77777777" w:rsidTr="00AE3589">
        <w:trPr>
          <w:trHeight w:val="436"/>
        </w:trPr>
        <w:tc>
          <w:tcPr>
            <w:tcW w:w="2078" w:type="dxa"/>
          </w:tcPr>
          <w:p w14:paraId="44F772EC"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6400A0F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14B3A1C3" w14:textId="77777777" w:rsidTr="00AE3589">
        <w:trPr>
          <w:trHeight w:val="436"/>
        </w:trPr>
        <w:tc>
          <w:tcPr>
            <w:tcW w:w="2078" w:type="dxa"/>
          </w:tcPr>
          <w:p w14:paraId="4B16A12B"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3E31B9D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3BDC6415" w14:textId="77777777" w:rsidTr="00870B7E">
        <w:trPr>
          <w:trHeight w:val="436"/>
        </w:trPr>
        <w:tc>
          <w:tcPr>
            <w:tcW w:w="2078" w:type="dxa"/>
            <w:vAlign w:val="center"/>
          </w:tcPr>
          <w:p w14:paraId="4A5166D8"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FE33E5E"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44F15115" w14:textId="77777777" w:rsidTr="00996935">
        <w:trPr>
          <w:trHeight w:val="436"/>
        </w:trPr>
        <w:tc>
          <w:tcPr>
            <w:tcW w:w="2078" w:type="dxa"/>
          </w:tcPr>
          <w:p w14:paraId="10F83B7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E0F1DA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449B91D" w14:textId="77777777" w:rsidTr="00996935">
        <w:trPr>
          <w:trHeight w:val="436"/>
        </w:trPr>
        <w:tc>
          <w:tcPr>
            <w:tcW w:w="2078" w:type="dxa"/>
          </w:tcPr>
          <w:p w14:paraId="78C05C0E"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0698859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3C8993CB" w14:textId="77777777" w:rsidTr="009D783F">
        <w:trPr>
          <w:trHeight w:val="424"/>
        </w:trPr>
        <w:tc>
          <w:tcPr>
            <w:tcW w:w="2078" w:type="dxa"/>
          </w:tcPr>
          <w:p w14:paraId="3B4F5D69"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EBF50BF"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1BE86653" w14:textId="77777777" w:rsidTr="009D783F">
        <w:trPr>
          <w:trHeight w:val="424"/>
        </w:trPr>
        <w:tc>
          <w:tcPr>
            <w:tcW w:w="2078" w:type="dxa"/>
          </w:tcPr>
          <w:p w14:paraId="04F79583"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92F700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225064B1" w14:textId="77777777" w:rsidTr="006F5527">
        <w:trPr>
          <w:trHeight w:val="424"/>
        </w:trPr>
        <w:tc>
          <w:tcPr>
            <w:tcW w:w="2078" w:type="dxa"/>
            <w:tcBorders>
              <w:bottom w:val="single" w:sz="4" w:space="0" w:color="000000"/>
            </w:tcBorders>
          </w:tcPr>
          <w:p w14:paraId="3DAA4C14"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49357182"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4606B2FE" w14:textId="77777777" w:rsidTr="006F5527">
        <w:trPr>
          <w:trHeight w:val="424"/>
        </w:trPr>
        <w:tc>
          <w:tcPr>
            <w:tcW w:w="2078" w:type="dxa"/>
            <w:shd w:val="clear" w:color="auto" w:fill="C4BC96" w:themeFill="background2" w:themeFillShade="BF"/>
          </w:tcPr>
          <w:p w14:paraId="01339353"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2A7936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61CE6507"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0A0D9C95" w14:textId="77777777" w:rsidR="001D023B" w:rsidRPr="00AE3589" w:rsidRDefault="001D023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3CBF98"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0320F613" w14:textId="77777777" w:rsidTr="005A77B8">
        <w:trPr>
          <w:trHeight w:val="600"/>
        </w:trPr>
        <w:tc>
          <w:tcPr>
            <w:tcW w:w="1437" w:type="dxa"/>
          </w:tcPr>
          <w:p w14:paraId="008EFE4B"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8BE2F1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663050" w14:textId="77777777" w:rsidTr="00ED00A7">
        <w:trPr>
          <w:trHeight w:val="346"/>
        </w:trPr>
        <w:tc>
          <w:tcPr>
            <w:tcW w:w="1437" w:type="dxa"/>
          </w:tcPr>
          <w:p w14:paraId="228CF3C9"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4711CAF"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1B1B6A55" w14:textId="77777777" w:rsidTr="000A4A52">
        <w:trPr>
          <w:trHeight w:val="1324"/>
        </w:trPr>
        <w:tc>
          <w:tcPr>
            <w:tcW w:w="1437" w:type="dxa"/>
          </w:tcPr>
          <w:p w14:paraId="3558613D"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1A97402C"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378597C0"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C523F57" w14:textId="77777777" w:rsidTr="00F052A3">
        <w:trPr>
          <w:trHeight w:val="891"/>
        </w:trPr>
        <w:tc>
          <w:tcPr>
            <w:tcW w:w="1437" w:type="dxa"/>
          </w:tcPr>
          <w:p w14:paraId="05CB0098"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781F95E6" w14:textId="77777777" w:rsidTr="007F6CAF">
              <w:tc>
                <w:tcPr>
                  <w:tcW w:w="2278" w:type="dxa"/>
                  <w:vAlign w:val="center"/>
                </w:tcPr>
                <w:p w14:paraId="57E2862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28419C8D"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683F206C" w14:textId="77777777" w:rsidTr="007F6CAF">
              <w:tc>
                <w:tcPr>
                  <w:tcW w:w="2278" w:type="dxa"/>
                  <w:vAlign w:val="center"/>
                </w:tcPr>
                <w:p w14:paraId="6EC6A019"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54F8CF8C"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58CBC505" w14:textId="77777777" w:rsidR="007F6CAF" w:rsidRPr="00543369" w:rsidRDefault="007F6CAF" w:rsidP="005A1F89">
            <w:pPr>
              <w:pStyle w:val="BodyText"/>
              <w:snapToGrid w:val="0"/>
              <w:rPr>
                <w:color w:val="auto"/>
                <w:sz w:val="18"/>
                <w:szCs w:val="18"/>
              </w:rPr>
            </w:pPr>
          </w:p>
        </w:tc>
      </w:tr>
      <w:tr w:rsidR="00543369" w:rsidRPr="00543369" w14:paraId="2BD9C8D9" w14:textId="77777777" w:rsidTr="00ED00A7">
        <w:trPr>
          <w:trHeight w:val="439"/>
        </w:trPr>
        <w:tc>
          <w:tcPr>
            <w:tcW w:w="1437" w:type="dxa"/>
          </w:tcPr>
          <w:p w14:paraId="1A549D03"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B183C9B"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CFAEBB2" w14:textId="77777777" w:rsidR="0027205E" w:rsidRPr="00543369" w:rsidRDefault="0027205E" w:rsidP="005A1F89">
      <w:pPr>
        <w:snapToGrid w:val="0"/>
        <w:jc w:val="both"/>
        <w:rPr>
          <w:rFonts w:ascii="Times New Roman" w:hAnsi="Times New Roman"/>
          <w:b/>
          <w:sz w:val="20"/>
          <w:szCs w:val="20"/>
          <w:lang w:val="en-GB"/>
        </w:rPr>
      </w:pPr>
    </w:p>
    <w:p w14:paraId="2130F4B7" w14:textId="77777777" w:rsidR="0027205E" w:rsidRPr="00543369" w:rsidRDefault="0027205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E28DD48" w14:textId="77777777"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30BDF3F7"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2451849"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58BB833" w14:textId="77777777" w:rsidTr="00207D26">
        <w:trPr>
          <w:trHeight w:val="424"/>
        </w:trPr>
        <w:tc>
          <w:tcPr>
            <w:tcW w:w="2078" w:type="dxa"/>
            <w:vAlign w:val="center"/>
          </w:tcPr>
          <w:p w14:paraId="2FC15BEC"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F037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55D4F6D" w14:textId="77777777" w:rsidTr="00207D26">
        <w:trPr>
          <w:trHeight w:val="436"/>
        </w:trPr>
        <w:tc>
          <w:tcPr>
            <w:tcW w:w="2078" w:type="dxa"/>
            <w:vAlign w:val="center"/>
          </w:tcPr>
          <w:p w14:paraId="1C2667A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086427F3"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5F87C0D7" w14:textId="77777777" w:rsidTr="00207D26">
        <w:trPr>
          <w:trHeight w:val="424"/>
        </w:trPr>
        <w:tc>
          <w:tcPr>
            <w:tcW w:w="2078" w:type="dxa"/>
            <w:vAlign w:val="center"/>
          </w:tcPr>
          <w:p w14:paraId="67BCBA46"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E42F9AD"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7A71516A" w14:textId="77777777"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684D3B1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75E14E5A"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DDF5D29" w14:textId="77777777" w:rsidTr="00207D26">
        <w:trPr>
          <w:trHeight w:val="424"/>
        </w:trPr>
        <w:tc>
          <w:tcPr>
            <w:tcW w:w="2078" w:type="dxa"/>
            <w:vAlign w:val="center"/>
          </w:tcPr>
          <w:p w14:paraId="75FDD28A"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583018E"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6DCBC1C6" w14:textId="77777777" w:rsidTr="00207D26">
        <w:trPr>
          <w:trHeight w:val="424"/>
        </w:trPr>
        <w:tc>
          <w:tcPr>
            <w:tcW w:w="2078" w:type="dxa"/>
            <w:vAlign w:val="center"/>
          </w:tcPr>
          <w:p w14:paraId="6D05A6B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CD8A201"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4EFC83" w14:textId="77777777" w:rsidTr="00207D26">
        <w:trPr>
          <w:trHeight w:val="424"/>
        </w:trPr>
        <w:tc>
          <w:tcPr>
            <w:tcW w:w="2078" w:type="dxa"/>
            <w:vAlign w:val="center"/>
          </w:tcPr>
          <w:p w14:paraId="3CD5B8B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E1C6B58"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329B8C0" w14:textId="77777777" w:rsidTr="005203A0">
        <w:trPr>
          <w:trHeight w:val="424"/>
        </w:trPr>
        <w:tc>
          <w:tcPr>
            <w:tcW w:w="2078" w:type="dxa"/>
          </w:tcPr>
          <w:p w14:paraId="183A1D0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877B364"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5658E2E5" w14:textId="77777777" w:rsidTr="00D9163A">
        <w:trPr>
          <w:trHeight w:val="424"/>
        </w:trPr>
        <w:tc>
          <w:tcPr>
            <w:tcW w:w="2078" w:type="dxa"/>
          </w:tcPr>
          <w:p w14:paraId="22A18B26"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A63EBC6"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08EC660" w14:textId="77777777" w:rsidTr="00D9163A">
        <w:trPr>
          <w:trHeight w:val="424"/>
        </w:trPr>
        <w:tc>
          <w:tcPr>
            <w:tcW w:w="2078" w:type="dxa"/>
          </w:tcPr>
          <w:p w14:paraId="2B054E79"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5A04549"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25B96B5E" w14:textId="77777777" w:rsidTr="00AE3589">
        <w:trPr>
          <w:trHeight w:val="436"/>
        </w:trPr>
        <w:tc>
          <w:tcPr>
            <w:tcW w:w="2078" w:type="dxa"/>
          </w:tcPr>
          <w:p w14:paraId="305D4E4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691E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15CB7B8" w14:textId="77777777" w:rsidTr="00AE3589">
        <w:trPr>
          <w:trHeight w:val="436"/>
        </w:trPr>
        <w:tc>
          <w:tcPr>
            <w:tcW w:w="2078" w:type="dxa"/>
          </w:tcPr>
          <w:p w14:paraId="5558AD45"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5FC0BC7"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1CF8512" w14:textId="77777777" w:rsidTr="00AE3589">
        <w:trPr>
          <w:trHeight w:val="436"/>
        </w:trPr>
        <w:tc>
          <w:tcPr>
            <w:tcW w:w="2078" w:type="dxa"/>
          </w:tcPr>
          <w:p w14:paraId="0D00F34D"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882825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3901FB09" w14:textId="77777777" w:rsidTr="00AE3589">
        <w:trPr>
          <w:trHeight w:val="436"/>
        </w:trPr>
        <w:tc>
          <w:tcPr>
            <w:tcW w:w="2078" w:type="dxa"/>
          </w:tcPr>
          <w:p w14:paraId="5130DD61"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AA9A3E9"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031A23CF" w14:textId="77777777" w:rsidTr="00870B7E">
        <w:trPr>
          <w:trHeight w:val="436"/>
        </w:trPr>
        <w:tc>
          <w:tcPr>
            <w:tcW w:w="2078" w:type="dxa"/>
            <w:vAlign w:val="center"/>
          </w:tcPr>
          <w:p w14:paraId="1C08567F"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6EB11E5"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6E48ED6E" w14:textId="77777777" w:rsidTr="00277CAE">
        <w:trPr>
          <w:trHeight w:val="436"/>
        </w:trPr>
        <w:tc>
          <w:tcPr>
            <w:tcW w:w="2078" w:type="dxa"/>
          </w:tcPr>
          <w:p w14:paraId="1CDC76B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0C3455D"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561C0390" w14:textId="77777777" w:rsidTr="00277CAE">
        <w:trPr>
          <w:trHeight w:val="436"/>
        </w:trPr>
        <w:tc>
          <w:tcPr>
            <w:tcW w:w="2078" w:type="dxa"/>
          </w:tcPr>
          <w:p w14:paraId="7EC97D5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2DA2722"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6EF7F035" w14:textId="77777777" w:rsidTr="002714A2">
        <w:trPr>
          <w:trHeight w:val="424"/>
        </w:trPr>
        <w:tc>
          <w:tcPr>
            <w:tcW w:w="2078" w:type="dxa"/>
          </w:tcPr>
          <w:p w14:paraId="0BC19EB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1DF22EBE"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508DD14" w14:textId="77777777" w:rsidTr="002714A2">
        <w:trPr>
          <w:trHeight w:val="424"/>
        </w:trPr>
        <w:tc>
          <w:tcPr>
            <w:tcW w:w="2078" w:type="dxa"/>
          </w:tcPr>
          <w:p w14:paraId="38C72282"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839571"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9065A62" w14:textId="77777777" w:rsidTr="002714A2">
        <w:trPr>
          <w:trHeight w:val="424"/>
        </w:trPr>
        <w:tc>
          <w:tcPr>
            <w:tcW w:w="2078" w:type="dxa"/>
          </w:tcPr>
          <w:p w14:paraId="3016179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94C996"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23C621BE" w14:textId="77777777" w:rsidR="002D2457" w:rsidRPr="00543369" w:rsidRDefault="002D2457" w:rsidP="005A1F89">
      <w:pPr>
        <w:snapToGrid w:val="0"/>
      </w:pPr>
    </w:p>
    <w:p w14:paraId="03093C16"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434D463" w14:textId="77777777" w:rsidTr="00C05918">
        <w:trPr>
          <w:trHeight w:val="299"/>
        </w:trPr>
        <w:tc>
          <w:tcPr>
            <w:tcW w:w="1437" w:type="dxa"/>
          </w:tcPr>
          <w:p w14:paraId="1452C51A"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660374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17BE33A" w14:textId="77777777" w:rsidTr="006F7B71">
        <w:trPr>
          <w:trHeight w:val="1873"/>
        </w:trPr>
        <w:tc>
          <w:tcPr>
            <w:tcW w:w="1437" w:type="dxa"/>
          </w:tcPr>
          <w:p w14:paraId="29C4CC02"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DD32DE2"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9942A0B"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341DB40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291183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435AA004"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06B98F8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7C4BC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3815A6A1" w14:textId="77777777" w:rsidTr="00CF1233">
        <w:trPr>
          <w:trHeight w:val="190"/>
        </w:trPr>
        <w:tc>
          <w:tcPr>
            <w:tcW w:w="1437" w:type="dxa"/>
          </w:tcPr>
          <w:p w14:paraId="38C909ED"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138EABA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35B13D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253B039A" w14:textId="77777777" w:rsidTr="00CF1233">
        <w:trPr>
          <w:trHeight w:val="190"/>
        </w:trPr>
        <w:tc>
          <w:tcPr>
            <w:tcW w:w="1437" w:type="dxa"/>
          </w:tcPr>
          <w:p w14:paraId="31A641C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377B70" w14:textId="77777777" w:rsidR="00E4489C" w:rsidRPr="00543369" w:rsidRDefault="00E4489C" w:rsidP="005A1F89">
            <w:pPr>
              <w:pStyle w:val="Caption"/>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35875E57"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3BEB71D5" w14:textId="77777777" w:rsidTr="00CF1233">
        <w:trPr>
          <w:trHeight w:val="190"/>
        </w:trPr>
        <w:tc>
          <w:tcPr>
            <w:tcW w:w="1437" w:type="dxa"/>
          </w:tcPr>
          <w:p w14:paraId="6405F62C"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7E4708D6" w14:textId="77777777" w:rsidTr="00D96289">
              <w:tc>
                <w:tcPr>
                  <w:tcW w:w="2783" w:type="dxa"/>
                  <w:vAlign w:val="center"/>
                </w:tcPr>
                <w:p w14:paraId="53C1DDE9"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4F6B0B03"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589243F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062B0856"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7BCA7170" w14:textId="77777777" w:rsidTr="006F7B71">
        <w:trPr>
          <w:trHeight w:val="661"/>
        </w:trPr>
        <w:tc>
          <w:tcPr>
            <w:tcW w:w="1437" w:type="dxa"/>
          </w:tcPr>
          <w:p w14:paraId="527AC0C2"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41BE26"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57289251"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4A82177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47A130C9" w14:textId="77777777" w:rsidTr="00CF1233">
        <w:trPr>
          <w:trHeight w:val="190"/>
        </w:trPr>
        <w:tc>
          <w:tcPr>
            <w:tcW w:w="1437" w:type="dxa"/>
          </w:tcPr>
          <w:p w14:paraId="206ECDA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55D42BCD"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0DD97CA5" w14:textId="77777777" w:rsidR="00B47DE1" w:rsidRPr="00543369" w:rsidRDefault="00B47DE1" w:rsidP="005A1F89">
      <w:pPr>
        <w:snapToGrid w:val="0"/>
        <w:jc w:val="both"/>
        <w:rPr>
          <w:rFonts w:ascii="Times New Roman" w:hAnsi="Times New Roman"/>
          <w:b/>
          <w:sz w:val="20"/>
          <w:szCs w:val="20"/>
          <w:lang w:val="en-GB"/>
        </w:rPr>
      </w:pPr>
    </w:p>
    <w:p w14:paraId="6B8F6F73"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8B380B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195EDD81"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676467AA" w14:textId="77777777" w:rsidR="006F7B71" w:rsidRPr="00543369" w:rsidRDefault="006F7B71" w:rsidP="005A1F89">
      <w:pPr>
        <w:snapToGrid w:val="0"/>
        <w:jc w:val="both"/>
        <w:rPr>
          <w:rFonts w:ascii="Times New Roman" w:hAnsi="Times New Roman"/>
          <w:b/>
          <w:sz w:val="20"/>
          <w:szCs w:val="20"/>
          <w:lang w:val="en-GB"/>
        </w:rPr>
      </w:pPr>
    </w:p>
    <w:p w14:paraId="11E9E1BE" w14:textId="77777777" w:rsidR="00B47DE1" w:rsidRPr="00543369" w:rsidRDefault="00B47DE1"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485E899" w14:textId="77777777"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303926BA"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1B8F6BB0"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682308AA"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231057C6"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573EB9D4" w14:textId="77777777" w:rsidTr="005A77B8">
        <w:trPr>
          <w:trHeight w:val="424"/>
        </w:trPr>
        <w:tc>
          <w:tcPr>
            <w:tcW w:w="2078" w:type="dxa"/>
            <w:vAlign w:val="center"/>
          </w:tcPr>
          <w:p w14:paraId="4503FDA1"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25D3E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1CC6443" w14:textId="77777777" w:rsidTr="005A77B8">
        <w:trPr>
          <w:trHeight w:val="436"/>
        </w:trPr>
        <w:tc>
          <w:tcPr>
            <w:tcW w:w="2078" w:type="dxa"/>
            <w:vAlign w:val="center"/>
          </w:tcPr>
          <w:p w14:paraId="1C6BD85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057C27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1CCB04E9" w14:textId="77777777" w:rsidTr="005A77B8">
        <w:trPr>
          <w:trHeight w:val="424"/>
        </w:trPr>
        <w:tc>
          <w:tcPr>
            <w:tcW w:w="2078" w:type="dxa"/>
            <w:vAlign w:val="center"/>
          </w:tcPr>
          <w:p w14:paraId="492F431E"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352EBB9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5CDEE2E6"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6DB36BFE" w14:textId="77777777"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742D255"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798BBF7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013C7DF1"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8B82E0B"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5266297" w14:textId="77777777" w:rsidTr="005A77B8">
        <w:trPr>
          <w:trHeight w:val="424"/>
        </w:trPr>
        <w:tc>
          <w:tcPr>
            <w:tcW w:w="2078" w:type="dxa"/>
            <w:vAlign w:val="center"/>
          </w:tcPr>
          <w:p w14:paraId="3388245E"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8E7F172"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CF8B3A4" w14:textId="77777777" w:rsidTr="005A77B8">
        <w:trPr>
          <w:trHeight w:val="424"/>
        </w:trPr>
        <w:tc>
          <w:tcPr>
            <w:tcW w:w="2078" w:type="dxa"/>
            <w:vAlign w:val="center"/>
          </w:tcPr>
          <w:p w14:paraId="6CA1179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B126D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519A844D" w14:textId="77777777" w:rsidTr="005A77B8">
        <w:trPr>
          <w:trHeight w:val="424"/>
        </w:trPr>
        <w:tc>
          <w:tcPr>
            <w:tcW w:w="2078" w:type="dxa"/>
            <w:vAlign w:val="center"/>
          </w:tcPr>
          <w:p w14:paraId="3C104DC1"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5883C146"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6BB17456" w14:textId="77777777" w:rsidTr="005A77B8">
        <w:trPr>
          <w:trHeight w:val="424"/>
        </w:trPr>
        <w:tc>
          <w:tcPr>
            <w:tcW w:w="2078" w:type="dxa"/>
            <w:vAlign w:val="center"/>
          </w:tcPr>
          <w:p w14:paraId="2FD27110"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7484CA7"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w:t>
            </w:r>
            <w:proofErr w:type="gramStart"/>
            <w:r>
              <w:rPr>
                <w:rFonts w:ascii="Times New Roman" w:hAnsi="Times New Roman"/>
                <w:iCs/>
                <w:sz w:val="18"/>
                <w:szCs w:val="18"/>
              </w:rPr>
              <w:t>i.e.</w:t>
            </w:r>
            <w:proofErr w:type="gramEnd"/>
            <w:r>
              <w:rPr>
                <w:rFonts w:ascii="Times New Roman" w:hAnsi="Times New Roman"/>
                <w:iCs/>
                <w:sz w:val="18"/>
                <w:szCs w:val="18"/>
              </w:rPr>
              <w:t xml:space="preserve"> distance accuracy, so ranging can be removed. </w:t>
            </w:r>
          </w:p>
        </w:tc>
      </w:tr>
      <w:tr w:rsidR="005203A0" w:rsidRPr="00337D85" w14:paraId="6994F3E8" w14:textId="77777777" w:rsidTr="005203A0">
        <w:trPr>
          <w:trHeight w:val="424"/>
        </w:trPr>
        <w:tc>
          <w:tcPr>
            <w:tcW w:w="2078" w:type="dxa"/>
          </w:tcPr>
          <w:p w14:paraId="11C9070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81E32E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1C804509" w14:textId="77777777" w:rsidTr="00D9163A">
        <w:trPr>
          <w:trHeight w:val="424"/>
        </w:trPr>
        <w:tc>
          <w:tcPr>
            <w:tcW w:w="2078" w:type="dxa"/>
          </w:tcPr>
          <w:p w14:paraId="125DF981"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3A3984C2"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BA6D779" w14:textId="77777777" w:rsidR="00D9163A" w:rsidRDefault="00D9163A" w:rsidP="005B02A5">
            <w:pPr>
              <w:snapToGrid w:val="0"/>
              <w:spacing w:after="0" w:line="240" w:lineRule="auto"/>
              <w:rPr>
                <w:rFonts w:ascii="Times New Roman" w:hAnsi="Times New Roman"/>
                <w:iCs/>
                <w:sz w:val="18"/>
                <w:szCs w:val="18"/>
              </w:rPr>
            </w:pPr>
          </w:p>
          <w:p w14:paraId="5AA5245B"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0C70AA60"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5944ED41"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444EC249"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5F99435F" w14:textId="77777777" w:rsidTr="00D9163A">
        <w:trPr>
          <w:trHeight w:val="424"/>
        </w:trPr>
        <w:tc>
          <w:tcPr>
            <w:tcW w:w="2078" w:type="dxa"/>
          </w:tcPr>
          <w:p w14:paraId="7FE52D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61FDE21"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05CEFFF" w14:textId="77777777" w:rsidTr="00AE3589">
        <w:trPr>
          <w:trHeight w:val="436"/>
        </w:trPr>
        <w:tc>
          <w:tcPr>
            <w:tcW w:w="2078" w:type="dxa"/>
          </w:tcPr>
          <w:p w14:paraId="15BA73DF"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CFBFC1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5A03D70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depending on the distance. For example, if X=100m, we can divide the distance as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lt;10m, &lt;50m, &lt;100m, and provide a metric (e.g. CDF) for each distance category.</w:t>
            </w:r>
          </w:p>
        </w:tc>
      </w:tr>
      <w:tr w:rsidR="00C40666" w:rsidRPr="00543369" w14:paraId="1FB0237A" w14:textId="77777777" w:rsidTr="00AE3589">
        <w:trPr>
          <w:trHeight w:val="436"/>
        </w:trPr>
        <w:tc>
          <w:tcPr>
            <w:tcW w:w="2078" w:type="dxa"/>
          </w:tcPr>
          <w:p w14:paraId="686FFC46"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B2E0630"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B23A6FB" w14:textId="77777777" w:rsidTr="00AE3589">
        <w:trPr>
          <w:trHeight w:val="436"/>
        </w:trPr>
        <w:tc>
          <w:tcPr>
            <w:tcW w:w="2078" w:type="dxa"/>
          </w:tcPr>
          <w:p w14:paraId="434DB019" w14:textId="77777777"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6699271"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EE33B" w14:textId="77777777" w:rsidTr="00870B7E">
        <w:trPr>
          <w:trHeight w:val="436"/>
        </w:trPr>
        <w:tc>
          <w:tcPr>
            <w:tcW w:w="2078" w:type="dxa"/>
            <w:vAlign w:val="center"/>
          </w:tcPr>
          <w:p w14:paraId="51C9D249"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lastRenderedPageBreak/>
              <w:t>Qualcomm</w:t>
            </w:r>
          </w:p>
        </w:tc>
        <w:tc>
          <w:tcPr>
            <w:tcW w:w="7215" w:type="dxa"/>
            <w:vAlign w:val="center"/>
          </w:tcPr>
          <w:p w14:paraId="469511F6"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5613012B" w14:textId="77777777" w:rsidTr="00277CAE">
        <w:trPr>
          <w:trHeight w:val="436"/>
        </w:trPr>
        <w:tc>
          <w:tcPr>
            <w:tcW w:w="2078" w:type="dxa"/>
          </w:tcPr>
          <w:p w14:paraId="04C0389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D487AE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40A00600"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475978C1" w14:textId="77777777" w:rsidTr="00277CAE">
        <w:trPr>
          <w:trHeight w:val="436"/>
        </w:trPr>
        <w:tc>
          <w:tcPr>
            <w:tcW w:w="2078" w:type="dxa"/>
          </w:tcPr>
          <w:p w14:paraId="3220C04A"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2D7D9F6A"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2689AE7F" w14:textId="77777777" w:rsidTr="00277CAE">
        <w:trPr>
          <w:trHeight w:val="436"/>
        </w:trPr>
        <w:tc>
          <w:tcPr>
            <w:tcW w:w="2078" w:type="dxa"/>
          </w:tcPr>
          <w:p w14:paraId="4E7A5662"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650D860"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0AF80CE4" w14:textId="77777777" w:rsidR="008D3349" w:rsidRPr="00543369" w:rsidRDefault="008D334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91336A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w:t>
      </w:r>
      <w:proofErr w:type="gramStart"/>
      <w:r>
        <w:rPr>
          <w:rFonts w:ascii="Times New Roman" w:hAnsi="Times New Roman"/>
          <w:sz w:val="20"/>
          <w:szCs w:val="20"/>
          <w:lang w:val="en-GB"/>
        </w:rPr>
        <w:t>e.g.</w:t>
      </w:r>
      <w:proofErr w:type="gramEnd"/>
      <w:r>
        <w:rPr>
          <w:rFonts w:ascii="Times New Roman" w:hAnsi="Times New Roman"/>
          <w:sz w:val="20"/>
          <w:szCs w:val="20"/>
          <w:lang w:val="en-GB"/>
        </w:rPr>
        <w:t xml:space="preserve">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2123BA5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2B0A579" w14:textId="77777777"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7DC8F52F"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21731160"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66E48BF"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FE99C0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2014A8AB"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3976AF5"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72EF13BD"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58D53896"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06E8C74F"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2B32DBFF"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592E8540" w14:textId="77777777"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68BACA41"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0EE0FEE"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27E60204"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3DE82427"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DBFB7B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EF7051A"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58B7D54"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4353D2E9"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01CF14DB"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005FD1BB"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4D8CCA0C" w14:textId="77777777" w:rsidTr="009A377F">
        <w:trPr>
          <w:trHeight w:val="424"/>
        </w:trPr>
        <w:tc>
          <w:tcPr>
            <w:tcW w:w="2078" w:type="dxa"/>
            <w:vAlign w:val="center"/>
          </w:tcPr>
          <w:p w14:paraId="76FDA0F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141C4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BBDA899" w14:textId="77777777" w:rsidTr="009A377F">
        <w:trPr>
          <w:trHeight w:val="436"/>
        </w:trPr>
        <w:tc>
          <w:tcPr>
            <w:tcW w:w="2078" w:type="dxa"/>
            <w:vAlign w:val="center"/>
          </w:tcPr>
          <w:p w14:paraId="2D2FFF82"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2569ED34"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2CE3B83" w14:textId="77777777" w:rsidTr="009A377F">
        <w:trPr>
          <w:trHeight w:val="436"/>
        </w:trPr>
        <w:tc>
          <w:tcPr>
            <w:tcW w:w="2078" w:type="dxa"/>
            <w:vAlign w:val="center"/>
          </w:tcPr>
          <w:p w14:paraId="65F9E51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sz w:val="20"/>
                <w:szCs w:val="20"/>
              </w:rPr>
              <w:t>ivo</w:t>
            </w:r>
          </w:p>
        </w:tc>
        <w:tc>
          <w:tcPr>
            <w:tcW w:w="7215" w:type="dxa"/>
            <w:vAlign w:val="center"/>
          </w:tcPr>
          <w:p w14:paraId="3ED5EE88"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302CAF13" w14:textId="77777777" w:rsidR="0052441B" w:rsidRPr="0052441B" w:rsidRDefault="0052441B" w:rsidP="00870B7E">
            <w:pPr>
              <w:snapToGrid w:val="0"/>
              <w:spacing w:after="0" w:line="240" w:lineRule="auto"/>
              <w:rPr>
                <w:rFonts w:ascii="Times New Roman" w:hAnsi="Times New Roman"/>
                <w:iCs/>
                <w:sz w:val="18"/>
                <w:szCs w:val="18"/>
              </w:rPr>
            </w:pPr>
          </w:p>
          <w:p w14:paraId="3D45334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0D22BC0C" w14:textId="77777777" w:rsidTr="009A377F">
        <w:trPr>
          <w:trHeight w:val="436"/>
        </w:trPr>
        <w:tc>
          <w:tcPr>
            <w:tcW w:w="2078" w:type="dxa"/>
            <w:vAlign w:val="center"/>
          </w:tcPr>
          <w:p w14:paraId="5CCDD3F3"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F48F66E"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6D145CE8" w14:textId="77777777" w:rsidTr="009A377F">
        <w:trPr>
          <w:trHeight w:val="436"/>
        </w:trPr>
        <w:tc>
          <w:tcPr>
            <w:tcW w:w="2078" w:type="dxa"/>
            <w:vAlign w:val="center"/>
          </w:tcPr>
          <w:p w14:paraId="0894C2EC"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0691CE"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4EBB9820" w14:textId="77777777" w:rsidTr="009A377F">
        <w:trPr>
          <w:trHeight w:val="436"/>
        </w:trPr>
        <w:tc>
          <w:tcPr>
            <w:tcW w:w="2078" w:type="dxa"/>
            <w:vAlign w:val="center"/>
          </w:tcPr>
          <w:p w14:paraId="413D1EA7" w14:textId="32C4FBD5"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60CDB592" w14:textId="49FDEF33"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7DBF0A4" w14:textId="77777777" w:rsidTr="007D3F67">
        <w:trPr>
          <w:trHeight w:val="357"/>
        </w:trPr>
        <w:tc>
          <w:tcPr>
            <w:tcW w:w="2078" w:type="dxa"/>
          </w:tcPr>
          <w:p w14:paraId="5551E36D"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tcPr>
          <w:p w14:paraId="418EA1A4" w14:textId="7777777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0DC7E7A8" w14:textId="77777777" w:rsidR="00A62139" w:rsidRPr="00AE3589" w:rsidRDefault="00A6213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90EDE50"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5A738B70"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A3CEB74" w14:textId="77777777" w:rsidTr="00207D26">
        <w:trPr>
          <w:trHeight w:val="424"/>
        </w:trPr>
        <w:tc>
          <w:tcPr>
            <w:tcW w:w="2078" w:type="dxa"/>
            <w:vAlign w:val="center"/>
          </w:tcPr>
          <w:p w14:paraId="1DB92281"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26D6808"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45288C6" w14:textId="77777777" w:rsidTr="00207D26">
        <w:trPr>
          <w:trHeight w:val="436"/>
        </w:trPr>
        <w:tc>
          <w:tcPr>
            <w:tcW w:w="2078" w:type="dxa"/>
            <w:vAlign w:val="center"/>
          </w:tcPr>
          <w:p w14:paraId="2E216DE0"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380EEB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11696DB4" w14:textId="77777777" w:rsidTr="00207D26">
        <w:trPr>
          <w:trHeight w:val="424"/>
        </w:trPr>
        <w:tc>
          <w:tcPr>
            <w:tcW w:w="2078" w:type="dxa"/>
            <w:vAlign w:val="center"/>
          </w:tcPr>
          <w:p w14:paraId="3D55C070"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1DC45E7C"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14A23DC7" w14:textId="77777777" w:rsidR="00F6321F" w:rsidRPr="00543369" w:rsidRDefault="00F6321F"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28B54A" w14:textId="77777777" w:rsidR="00F72978"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47BFA1FD" w14:textId="77777777" w:rsidR="00811454" w:rsidRPr="00543369" w:rsidRDefault="00811454"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72A571A1" w14:textId="77777777" w:rsidTr="00D96289">
        <w:trPr>
          <w:trHeight w:val="600"/>
        </w:trPr>
        <w:tc>
          <w:tcPr>
            <w:tcW w:w="1437" w:type="dxa"/>
          </w:tcPr>
          <w:p w14:paraId="1DB6330A"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1D0CF16"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98C688" w14:textId="77777777" w:rsidTr="00762ACB">
        <w:trPr>
          <w:trHeight w:val="417"/>
        </w:trPr>
        <w:tc>
          <w:tcPr>
            <w:tcW w:w="1437" w:type="dxa"/>
          </w:tcPr>
          <w:p w14:paraId="50052A65"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13836BC" w14:textId="77777777"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21D72B0C" w14:textId="77777777" w:rsidTr="00FA427A">
        <w:trPr>
          <w:trHeight w:val="834"/>
        </w:trPr>
        <w:tc>
          <w:tcPr>
            <w:tcW w:w="1437" w:type="dxa"/>
          </w:tcPr>
          <w:p w14:paraId="4405092D"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03DDEEA" w14:textId="77777777"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09D6923" w14:textId="77777777"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5CE0FD4A" w14:textId="77777777" w:rsidTr="00FA427A">
        <w:trPr>
          <w:trHeight w:val="422"/>
        </w:trPr>
        <w:tc>
          <w:tcPr>
            <w:tcW w:w="1437" w:type="dxa"/>
          </w:tcPr>
          <w:p w14:paraId="569B4233" w14:textId="77777777"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D478C60" w14:textId="77777777" w:rsidR="00193CE6" w:rsidRPr="00543369" w:rsidRDefault="00193CE6" w:rsidP="00245673">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proofErr w:type="gramStart"/>
            <w:r w:rsidRPr="008B52E8">
              <w:rPr>
                <w:rFonts w:eastAsia="SimSun"/>
                <w:color w:val="auto"/>
                <w:sz w:val="18"/>
                <w:szCs w:val="18"/>
              </w:rPr>
              <w:t>cases .</w:t>
            </w:r>
            <w:proofErr w:type="gramEnd"/>
          </w:p>
        </w:tc>
      </w:tr>
      <w:tr w:rsidR="00543369" w:rsidRPr="00543369" w14:paraId="2577340D" w14:textId="77777777" w:rsidTr="00FA427A">
        <w:trPr>
          <w:trHeight w:val="981"/>
        </w:trPr>
        <w:tc>
          <w:tcPr>
            <w:tcW w:w="1437" w:type="dxa"/>
          </w:tcPr>
          <w:p w14:paraId="3E61E57C" w14:textId="77777777"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4CADAB93" w14:textId="77777777" w:rsidR="00F24565" w:rsidRPr="00543369" w:rsidRDefault="00F24565" w:rsidP="00245673">
            <w:pPr>
              <w:pStyle w:val="Caption"/>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3D9C04F6" w14:textId="77777777" w:rsidR="00902065" w:rsidRPr="00543369" w:rsidRDefault="00F24565" w:rsidP="00245673">
            <w:pPr>
              <w:pStyle w:val="Caption"/>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491E7390" w14:textId="77777777" w:rsidTr="003941D2">
        <w:trPr>
          <w:trHeight w:val="651"/>
        </w:trPr>
        <w:tc>
          <w:tcPr>
            <w:tcW w:w="1437" w:type="dxa"/>
          </w:tcPr>
          <w:p w14:paraId="691492AA" w14:textId="77777777"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554B6996" w14:textId="77777777" w:rsidR="003941D2" w:rsidRPr="00543369" w:rsidRDefault="003941D2" w:rsidP="00245673">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11AAE2A7" w14:textId="77777777" w:rsidTr="00FA427A">
        <w:trPr>
          <w:trHeight w:val="323"/>
        </w:trPr>
        <w:tc>
          <w:tcPr>
            <w:tcW w:w="1437" w:type="dxa"/>
          </w:tcPr>
          <w:p w14:paraId="30442D83" w14:textId="77777777"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292B808" w14:textId="77777777" w:rsidR="00FA40FA" w:rsidRPr="00543369" w:rsidRDefault="00FA40FA" w:rsidP="00245673">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54548AB9" w14:textId="77777777" w:rsidTr="003941D2">
        <w:trPr>
          <w:trHeight w:val="651"/>
        </w:trPr>
        <w:tc>
          <w:tcPr>
            <w:tcW w:w="1437" w:type="dxa"/>
          </w:tcPr>
          <w:p w14:paraId="63C5C8AE"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35B094E7" w14:textId="77777777"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24D25A7" w14:textId="77777777"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74AA594C" w14:textId="77777777"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630AC73" w14:textId="77777777"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74B69018" w14:textId="77777777" w:rsidTr="003941D2">
        <w:trPr>
          <w:trHeight w:val="651"/>
        </w:trPr>
        <w:tc>
          <w:tcPr>
            <w:tcW w:w="1437" w:type="dxa"/>
          </w:tcPr>
          <w:p w14:paraId="4A5AB7F8" w14:textId="77777777"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55079FE" w14:textId="77777777"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4B64B108"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70E85CBD"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1D3AC0E3"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206929D" w14:textId="77777777"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01337C30"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2F2FE753"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5BCA233C" w14:textId="77777777"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14:paraId="28F9ADAF" w14:textId="77777777" w:rsidTr="003941D2">
        <w:trPr>
          <w:trHeight w:val="651"/>
        </w:trPr>
        <w:tc>
          <w:tcPr>
            <w:tcW w:w="1437" w:type="dxa"/>
          </w:tcPr>
          <w:p w14:paraId="1AC2E268" w14:textId="77777777" w:rsidR="00B24786" w:rsidRPr="00543369" w:rsidRDefault="00B24786" w:rsidP="00245673">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417462A8" w14:textId="77777777"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56499784" w14:textId="77777777" w:rsidTr="003941D2">
        <w:trPr>
          <w:trHeight w:val="651"/>
        </w:trPr>
        <w:tc>
          <w:tcPr>
            <w:tcW w:w="1437" w:type="dxa"/>
          </w:tcPr>
          <w:p w14:paraId="0D88E692" w14:textId="77777777"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8023A44" w14:textId="77777777"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46"/>
          </w:p>
          <w:p w14:paraId="68822AA0"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47"/>
            <w:r w:rsidRPr="00543369">
              <w:rPr>
                <w:rFonts w:ascii="Times New Roman" w:hAnsi="Times New Roman" w:cs="Times New Roman"/>
                <w:b w:val="0"/>
                <w:sz w:val="18"/>
                <w:szCs w:val="18"/>
              </w:rPr>
              <w:t xml:space="preserve"> </w:t>
            </w:r>
          </w:p>
          <w:p w14:paraId="64AA39DA"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0759982E" w14:textId="77777777" w:rsidTr="00D44260">
              <w:tc>
                <w:tcPr>
                  <w:tcW w:w="2513" w:type="dxa"/>
                </w:tcPr>
                <w:p w14:paraId="717A5874"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7DA0486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0907B28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CBC90E9" w14:textId="77777777" w:rsidTr="00D44260">
              <w:tc>
                <w:tcPr>
                  <w:tcW w:w="2513" w:type="dxa"/>
                </w:tcPr>
                <w:p w14:paraId="132FBEBB"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29B4D13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18CC120A"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67DCCD4A" w14:textId="77777777"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5CA13C17" w14:textId="77777777" w:rsidTr="00D44260">
              <w:tc>
                <w:tcPr>
                  <w:tcW w:w="2513" w:type="dxa"/>
                </w:tcPr>
                <w:p w14:paraId="09100C3F"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47B278F2"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24D6AE43"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AE80BB7"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in LOS conditions</w:t>
                  </w:r>
                </w:p>
                <w:p w14:paraId="1316615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14:paraId="3E0ECC60" w14:textId="77777777" w:rsidTr="00D44260">
              <w:tc>
                <w:tcPr>
                  <w:tcW w:w="2513" w:type="dxa"/>
                </w:tcPr>
                <w:p w14:paraId="308B375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6</w:t>
                  </w:r>
                </w:p>
              </w:tc>
              <w:tc>
                <w:tcPr>
                  <w:tcW w:w="2601" w:type="dxa"/>
                </w:tcPr>
                <w:p w14:paraId="67D7D20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DA188A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90418E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w:t>
                  </w:r>
                </w:p>
                <w:p w14:paraId="4D3D270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8C34562" w14:textId="77777777"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85213FE" w14:textId="77777777" w:rsidTr="003941D2">
        <w:trPr>
          <w:trHeight w:val="651"/>
        </w:trPr>
        <w:tc>
          <w:tcPr>
            <w:tcW w:w="1437" w:type="dxa"/>
          </w:tcPr>
          <w:p w14:paraId="604697C4" w14:textId="77777777"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0F391ADD" w14:textId="77777777"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1CC84FE7" w14:textId="77777777"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4BAE0C8F"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6F24BA44" w14:textId="77777777" w:rsidR="00A50D24" w:rsidRPr="00543369" w:rsidRDefault="00A50D24" w:rsidP="00245673">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F0AA741" w14:textId="77777777" w:rsidR="00A50D24" w:rsidRPr="00543369" w:rsidRDefault="00A50D24" w:rsidP="00245673">
            <w:pPr>
              <w:pStyle w:val="Caption"/>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06BF5FD4"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76CBFB30"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0A7062F7"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14916165"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6FD5C8DE" w14:textId="77777777" w:rsidR="00811454" w:rsidRPr="00543369" w:rsidRDefault="00811454"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7787E56E"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3379A5AC"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328444CF" w14:textId="77777777" w:rsidTr="00207D26">
        <w:tc>
          <w:tcPr>
            <w:tcW w:w="1555" w:type="dxa"/>
          </w:tcPr>
          <w:p w14:paraId="5CD582F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060D07A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CEB830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320EC34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B66D1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7362563E" w14:textId="77777777" w:rsidTr="00207D26">
        <w:trPr>
          <w:trHeight w:val="175"/>
        </w:trPr>
        <w:tc>
          <w:tcPr>
            <w:tcW w:w="1555" w:type="dxa"/>
          </w:tcPr>
          <w:p w14:paraId="17508BD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811C4B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CB4AC3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A3FD75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6E349C7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4767D389" w14:textId="77777777" w:rsidTr="00207D26">
        <w:tc>
          <w:tcPr>
            <w:tcW w:w="1555" w:type="dxa"/>
          </w:tcPr>
          <w:p w14:paraId="1E93758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1A113A6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1FB34C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D246D3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97EB64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D24108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7B9A9D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75A39E80"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21049228"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752B01CA"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0DF0861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A45B08B" w14:textId="77777777" w:rsidTr="00207D26">
        <w:tc>
          <w:tcPr>
            <w:tcW w:w="9209" w:type="dxa"/>
          </w:tcPr>
          <w:p w14:paraId="5F55D762"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B34A410"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2D86F55F"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2D80053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35508AB"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03A3B00"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lastRenderedPageBreak/>
              <w:t>Include 40 MHz for commercial use case (optional) and 20 MHz dedicated spectrum for out-of-coverage scenarios (optional)</w:t>
            </w:r>
          </w:p>
          <w:p w14:paraId="24F62F4A"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1380FDE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6986BF7"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3072CAA8"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3ED566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C628F4"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1C1DE093"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413D2944"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6264E294"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3552F8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060DB0EE"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56494E3C"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54B415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31695E0"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5480821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610BDD1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F2E67D2"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251A54D"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213F55CA"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5CADF8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22EF14C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48FC764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8532C4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49D79F5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0091290" w14:textId="77777777" w:rsidR="00F70D8D" w:rsidRPr="00543369" w:rsidRDefault="00F70D8D" w:rsidP="005A1F89">
            <w:pPr>
              <w:snapToGrid w:val="0"/>
              <w:spacing w:after="0" w:line="240" w:lineRule="auto"/>
              <w:rPr>
                <w:rFonts w:ascii="Times New Roman" w:hAnsi="Times New Roman"/>
                <w:sz w:val="20"/>
                <w:szCs w:val="20"/>
                <w:lang w:eastAsia="ko-KR"/>
              </w:rPr>
            </w:pPr>
          </w:p>
          <w:p w14:paraId="271A1A7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F7646A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6782804A"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1480731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ECD36BE"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41B9DFA1"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12C4FDB4"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4E928948" w14:textId="77777777" w:rsidR="00F70D8D" w:rsidRPr="00543369" w:rsidRDefault="00056D07"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6A95F41"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0AB82120"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4DB7A4D"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2EFC63A"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439441E9"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29B1733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79EFC1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w:t>
      </w:r>
      <w:r w:rsidR="00A34762" w:rsidRPr="00543369">
        <w:rPr>
          <w:rFonts w:ascii="Times New Roman" w:eastAsia="SimSun" w:hAnsi="Times New Roman"/>
          <w:kern w:val="2"/>
          <w:sz w:val="20"/>
          <w:szCs w:val="20"/>
        </w:rPr>
        <w:lastRenderedPageBreak/>
        <w:t>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4939239E" w14:textId="77777777" w:rsidR="009E3098" w:rsidRPr="00543369" w:rsidRDefault="009E3098" w:rsidP="005A1F89">
      <w:pPr>
        <w:snapToGrid w:val="0"/>
        <w:jc w:val="both"/>
        <w:rPr>
          <w:rFonts w:ascii="Times New Roman" w:eastAsia="SimSun" w:hAnsi="Times New Roman"/>
          <w:kern w:val="2"/>
          <w:sz w:val="20"/>
          <w:szCs w:val="20"/>
        </w:rPr>
      </w:pPr>
    </w:p>
    <w:p w14:paraId="30183F83" w14:textId="77777777" w:rsidR="00811454" w:rsidRPr="00543369" w:rsidRDefault="00811454"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D4959A3" w14:textId="77777777"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2007BE8" w14:textId="77777777"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79E6E3E" w14:textId="77777777"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3F7F6D9" w14:textId="77777777"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4AC5B0C2" w14:textId="77777777"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1D1AD8B9" w14:textId="77777777"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29F8E74F" w14:textId="77777777"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CCE7AB8" w14:textId="77777777"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45E6DC7C" w14:textId="77777777" w:rsidTr="00D96289">
        <w:trPr>
          <w:trHeight w:val="424"/>
        </w:trPr>
        <w:tc>
          <w:tcPr>
            <w:tcW w:w="2078" w:type="dxa"/>
            <w:vAlign w:val="center"/>
          </w:tcPr>
          <w:p w14:paraId="2846C77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3E5E621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3FDAC4" w14:textId="77777777" w:rsidTr="00D96289">
        <w:trPr>
          <w:trHeight w:val="436"/>
        </w:trPr>
        <w:tc>
          <w:tcPr>
            <w:tcW w:w="2078" w:type="dxa"/>
            <w:vAlign w:val="center"/>
          </w:tcPr>
          <w:p w14:paraId="44A554BE"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15B0D2BF"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B919512"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B10A968"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66E1D9C3" w14:textId="77777777" w:rsidTr="00D96289">
        <w:trPr>
          <w:trHeight w:val="424"/>
        </w:trPr>
        <w:tc>
          <w:tcPr>
            <w:tcW w:w="2078" w:type="dxa"/>
            <w:vAlign w:val="center"/>
          </w:tcPr>
          <w:p w14:paraId="11B85ED5"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91ACBBF"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44074B55"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349E4B58" w14:textId="77777777" w:rsidTr="00D96289">
        <w:trPr>
          <w:trHeight w:val="424"/>
        </w:trPr>
        <w:tc>
          <w:tcPr>
            <w:tcW w:w="2078" w:type="dxa"/>
            <w:vAlign w:val="center"/>
          </w:tcPr>
          <w:p w14:paraId="016BFE8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7108871"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404F1325"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220D319F" w14:textId="77777777" w:rsidTr="00D96289">
        <w:trPr>
          <w:trHeight w:val="424"/>
        </w:trPr>
        <w:tc>
          <w:tcPr>
            <w:tcW w:w="2078" w:type="dxa"/>
            <w:vAlign w:val="center"/>
          </w:tcPr>
          <w:p w14:paraId="37BD497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3B8DDB4"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161E436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0A55B656" w14:textId="77777777" w:rsidTr="00D96289">
        <w:trPr>
          <w:trHeight w:val="424"/>
        </w:trPr>
        <w:tc>
          <w:tcPr>
            <w:tcW w:w="2078" w:type="dxa"/>
            <w:vAlign w:val="center"/>
          </w:tcPr>
          <w:p w14:paraId="6F355AC1"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6CE78E94"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232CA7DE" w14:textId="77777777" w:rsidTr="005203A0">
        <w:trPr>
          <w:trHeight w:val="424"/>
        </w:trPr>
        <w:tc>
          <w:tcPr>
            <w:tcW w:w="2078" w:type="dxa"/>
          </w:tcPr>
          <w:p w14:paraId="1540AA61"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6CD51A5C"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4661346E" w14:textId="77777777"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A25474A" w14:textId="77777777" w:rsidR="005203A0" w:rsidRDefault="005203A0" w:rsidP="005B02A5">
            <w:pPr>
              <w:snapToGrid w:val="0"/>
              <w:spacing w:after="0" w:line="240" w:lineRule="auto"/>
              <w:rPr>
                <w:rFonts w:ascii="Arial" w:hAnsi="Arial" w:cs="Arial"/>
                <w:iCs/>
                <w:sz w:val="16"/>
              </w:rPr>
            </w:pPr>
          </w:p>
        </w:tc>
      </w:tr>
      <w:tr w:rsidR="00D9163A" w:rsidRPr="00543369" w14:paraId="7431687B" w14:textId="77777777" w:rsidTr="00D9163A">
        <w:trPr>
          <w:trHeight w:val="424"/>
        </w:trPr>
        <w:tc>
          <w:tcPr>
            <w:tcW w:w="2078" w:type="dxa"/>
          </w:tcPr>
          <w:p w14:paraId="0330BC27"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FAEE91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CCDA0B0" w14:textId="77777777" w:rsidTr="00D9163A">
        <w:trPr>
          <w:trHeight w:val="424"/>
        </w:trPr>
        <w:tc>
          <w:tcPr>
            <w:tcW w:w="2078" w:type="dxa"/>
          </w:tcPr>
          <w:p w14:paraId="268225F4"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69F6D170" w14:textId="77777777" w:rsidR="00B44E66" w:rsidRPr="00B44E66" w:rsidRDefault="00B44E66" w:rsidP="005B02A5">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4326746A" w14:textId="77777777" w:rsidTr="00870B7E">
        <w:trPr>
          <w:trHeight w:val="424"/>
        </w:trPr>
        <w:tc>
          <w:tcPr>
            <w:tcW w:w="2078" w:type="dxa"/>
            <w:vAlign w:val="center"/>
          </w:tcPr>
          <w:p w14:paraId="379A421A"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33E6A1D5"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31DB3FAC"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w:t>
            </w:r>
            <w:r>
              <w:rPr>
                <w:rFonts w:ascii="Arial" w:eastAsia="Malgun Gothic" w:hAnsi="Arial" w:cs="Arial"/>
                <w:iCs/>
                <w:sz w:val="16"/>
                <w:lang w:eastAsia="ko-KR"/>
              </w:rPr>
              <w:lastRenderedPageBreak/>
              <w:t xml:space="preserve">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4D9D4BDF" w14:textId="77777777" w:rsidTr="00870B7E">
        <w:trPr>
          <w:trHeight w:val="424"/>
        </w:trPr>
        <w:tc>
          <w:tcPr>
            <w:tcW w:w="2078" w:type="dxa"/>
            <w:vAlign w:val="center"/>
          </w:tcPr>
          <w:p w14:paraId="354CD290" w14:textId="77777777" w:rsidR="00D81957" w:rsidRDefault="00D81957" w:rsidP="00D81957">
            <w:pPr>
              <w:snapToGrid w:val="0"/>
              <w:spacing w:after="0" w:line="240" w:lineRule="auto"/>
              <w:rPr>
                <w:rFonts w:ascii="Arial" w:hAnsi="Arial" w:cs="Arial"/>
                <w:iCs/>
                <w:sz w:val="16"/>
              </w:rPr>
            </w:pPr>
            <w:r w:rsidRPr="00D81957">
              <w:rPr>
                <w:rFonts w:ascii="Arial" w:hAnsi="Arial" w:cs="Arial"/>
                <w:iCs/>
                <w:sz w:val="16"/>
              </w:rPr>
              <w:lastRenderedPageBreak/>
              <w:t>InterDigital</w:t>
            </w:r>
          </w:p>
        </w:tc>
        <w:tc>
          <w:tcPr>
            <w:tcW w:w="7215" w:type="dxa"/>
          </w:tcPr>
          <w:p w14:paraId="5F369FCC"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6CB5C1DA" w14:textId="77777777" w:rsidTr="00870B7E">
        <w:trPr>
          <w:trHeight w:val="424"/>
        </w:trPr>
        <w:tc>
          <w:tcPr>
            <w:tcW w:w="2078" w:type="dxa"/>
            <w:vAlign w:val="center"/>
          </w:tcPr>
          <w:p w14:paraId="26748008"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E607A76"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3646EC9D" w14:textId="77777777" w:rsidR="000133A6" w:rsidRDefault="000133A6" w:rsidP="000133A6">
            <w:pPr>
              <w:snapToGrid w:val="0"/>
              <w:spacing w:after="0" w:line="240" w:lineRule="auto"/>
              <w:rPr>
                <w:rFonts w:ascii="Arial" w:hAnsi="Arial" w:cs="Arial"/>
                <w:iCs/>
                <w:sz w:val="16"/>
              </w:rPr>
            </w:pPr>
          </w:p>
          <w:p w14:paraId="59F02484"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5912B114" w14:textId="77777777" w:rsidTr="00277CAE">
        <w:trPr>
          <w:trHeight w:val="436"/>
        </w:trPr>
        <w:tc>
          <w:tcPr>
            <w:tcW w:w="2078" w:type="dxa"/>
          </w:tcPr>
          <w:p w14:paraId="13DAC999"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B74C0BB"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3DB3BF96" w14:textId="77777777" w:rsidTr="005D1FBF">
        <w:trPr>
          <w:trHeight w:val="424"/>
        </w:trPr>
        <w:tc>
          <w:tcPr>
            <w:tcW w:w="2078" w:type="dxa"/>
          </w:tcPr>
          <w:p w14:paraId="3D2042BA"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9ACBA15"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126B694F"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e think SL positioning can also be applicable to public safety for indoor cases, </w:t>
            </w:r>
            <w:proofErr w:type="gramStart"/>
            <w:r>
              <w:rPr>
                <w:rFonts w:ascii="Times New Roman" w:hAnsi="Times New Roman"/>
                <w:iCs/>
                <w:sz w:val="18"/>
                <w:szCs w:val="18"/>
              </w:rPr>
              <w:t>e.g.</w:t>
            </w:r>
            <w:proofErr w:type="gramEnd"/>
            <w:r>
              <w:rPr>
                <w:rFonts w:ascii="Times New Roman" w:hAnsi="Times New Roman"/>
                <w:iCs/>
                <w:sz w:val="18"/>
                <w:szCs w:val="18"/>
              </w:rPr>
              <w:t xml:space="preserve"> device to device communication at a disaster site.</w:t>
            </w:r>
          </w:p>
        </w:tc>
      </w:tr>
      <w:tr w:rsidR="001410DA" w:rsidRPr="002C0747" w14:paraId="3BEA6BE3" w14:textId="77777777" w:rsidTr="005D1FBF">
        <w:trPr>
          <w:trHeight w:val="424"/>
        </w:trPr>
        <w:tc>
          <w:tcPr>
            <w:tcW w:w="2078" w:type="dxa"/>
          </w:tcPr>
          <w:p w14:paraId="33C9A6B3"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A0CE643"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59D51577" w14:textId="77777777" w:rsidTr="005D1FBF">
        <w:trPr>
          <w:trHeight w:val="424"/>
        </w:trPr>
        <w:tc>
          <w:tcPr>
            <w:tcW w:w="2078" w:type="dxa"/>
          </w:tcPr>
          <w:p w14:paraId="2B39AB3F"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E6B6A2C"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EA55D41" w14:textId="77777777" w:rsidR="00811454" w:rsidRDefault="00811454" w:rsidP="005A1F89">
      <w:pPr>
        <w:snapToGrid w:val="0"/>
      </w:pPr>
    </w:p>
    <w:p w14:paraId="08F77D74"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99481C4"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7142FFA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3255FC56"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27BE4D47"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4AA7750F" w14:textId="77777777" w:rsidR="008D3349" w:rsidRPr="00543369" w:rsidRDefault="008D3349" w:rsidP="008D3349">
      <w:pPr>
        <w:snapToGrid w:val="0"/>
        <w:jc w:val="both"/>
        <w:rPr>
          <w:rFonts w:ascii="Times New Roman" w:hAnsi="Times New Roman"/>
          <w:b/>
          <w:sz w:val="20"/>
          <w:szCs w:val="20"/>
          <w:lang w:val="en-GB"/>
        </w:rPr>
      </w:pPr>
    </w:p>
    <w:p w14:paraId="1542993E" w14:textId="77777777"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6FD9C5E"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3A648882"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3DD5AC35"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93C43F2" w14:textId="77777777"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28077AD3" w14:textId="77777777"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1FFB74F"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0A28368E"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3C1ABCB"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7E86C26" w14:textId="77777777"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A89F31B" w14:textId="77777777"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9400BAF" w14:textId="77777777"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10F7F1B4" w14:textId="77777777" w:rsidTr="007D3F67">
        <w:trPr>
          <w:trHeight w:val="192"/>
        </w:trPr>
        <w:tc>
          <w:tcPr>
            <w:tcW w:w="1437" w:type="dxa"/>
          </w:tcPr>
          <w:p w14:paraId="790CE6E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022951"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1784BA97" w14:textId="77777777" w:rsidTr="007D3F67">
        <w:trPr>
          <w:trHeight w:val="266"/>
        </w:trPr>
        <w:tc>
          <w:tcPr>
            <w:tcW w:w="1437" w:type="dxa"/>
          </w:tcPr>
          <w:p w14:paraId="130041D0"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0BE97D9E"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4C4C439C" w14:textId="77777777" w:rsidTr="007D3F67">
        <w:trPr>
          <w:trHeight w:val="266"/>
        </w:trPr>
        <w:tc>
          <w:tcPr>
            <w:tcW w:w="1437" w:type="dxa"/>
            <w:vAlign w:val="center"/>
          </w:tcPr>
          <w:p w14:paraId="59F7026E"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74250C0D"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28A79F9D" w14:textId="77777777" w:rsidTr="007D3F67">
        <w:trPr>
          <w:trHeight w:val="266"/>
        </w:trPr>
        <w:tc>
          <w:tcPr>
            <w:tcW w:w="1437" w:type="dxa"/>
          </w:tcPr>
          <w:p w14:paraId="24CA9F4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0C4E0878"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541C45B4" w14:textId="77777777" w:rsidTr="007D3F67">
        <w:trPr>
          <w:trHeight w:val="266"/>
        </w:trPr>
        <w:tc>
          <w:tcPr>
            <w:tcW w:w="1437" w:type="dxa"/>
          </w:tcPr>
          <w:p w14:paraId="41A31078"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27BB9B8B" w14:textId="77777777" w:rsidR="00295616" w:rsidRPr="00543369" w:rsidRDefault="00295616" w:rsidP="00295616">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34AF611"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DCECA75"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1139D402"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286FA9C"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49211E"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3884BD8"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ED29667"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7FE0CDD9"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6E45F544"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CDF203A" w14:textId="77777777" w:rsidR="00295616" w:rsidRPr="00FC007C"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66E4018C"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62E4882F" w14:textId="77777777" w:rsidTr="007D3F67">
        <w:trPr>
          <w:trHeight w:val="266"/>
        </w:trPr>
        <w:tc>
          <w:tcPr>
            <w:tcW w:w="1437" w:type="dxa"/>
          </w:tcPr>
          <w:p w14:paraId="30B0D996" w14:textId="69C925A5"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0B980AD7" w14:textId="03120148" w:rsidR="00DD7D0E" w:rsidRPr="0033285A" w:rsidRDefault="00DD7D0E" w:rsidP="00295616">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688B6884" w14:textId="77777777" w:rsidTr="007D3F67">
        <w:trPr>
          <w:trHeight w:val="357"/>
        </w:trPr>
        <w:tc>
          <w:tcPr>
            <w:tcW w:w="1437" w:type="dxa"/>
          </w:tcPr>
          <w:p w14:paraId="6BAB71CE"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805" w:type="dxa"/>
          </w:tcPr>
          <w:p w14:paraId="2B39EED0" w14:textId="7777777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5BAAEF2B" w14:textId="77777777" w:rsidR="008D3349" w:rsidRPr="00FC007C" w:rsidRDefault="008D3349" w:rsidP="008D3349">
      <w:pPr>
        <w:snapToGrid w:val="0"/>
      </w:pPr>
    </w:p>
    <w:p w14:paraId="47A62A39" w14:textId="77777777" w:rsidR="008D3349" w:rsidRPr="005203A0" w:rsidRDefault="008D3349" w:rsidP="005A1F89">
      <w:pPr>
        <w:snapToGrid w:val="0"/>
      </w:pPr>
    </w:p>
    <w:p w14:paraId="4CAEB23C"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1F98BBF8" w14:textId="77777777" w:rsidTr="00D96289">
        <w:trPr>
          <w:trHeight w:val="600"/>
        </w:trPr>
        <w:tc>
          <w:tcPr>
            <w:tcW w:w="1437" w:type="dxa"/>
          </w:tcPr>
          <w:p w14:paraId="64F8865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4733BE"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9366AF7" w14:textId="77777777" w:rsidTr="00A62FA4">
        <w:trPr>
          <w:trHeight w:val="988"/>
        </w:trPr>
        <w:tc>
          <w:tcPr>
            <w:tcW w:w="1437" w:type="dxa"/>
          </w:tcPr>
          <w:p w14:paraId="416FD88F"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AD3BA0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27942404"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92D7EE1" w14:textId="77777777" w:rsidTr="00CD0751">
        <w:trPr>
          <w:trHeight w:val="833"/>
        </w:trPr>
        <w:tc>
          <w:tcPr>
            <w:tcW w:w="1437" w:type="dxa"/>
          </w:tcPr>
          <w:p w14:paraId="37B28AC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5783CB17" w14:textId="77777777" w:rsidR="00B4107F" w:rsidRPr="00543369" w:rsidRDefault="00B4107F" w:rsidP="00245673">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6130B6B"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53A9EE7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4DA0D7F6" w14:textId="77777777" w:rsidTr="00A62FA4">
        <w:trPr>
          <w:trHeight w:val="315"/>
        </w:trPr>
        <w:tc>
          <w:tcPr>
            <w:tcW w:w="1437" w:type="dxa"/>
          </w:tcPr>
          <w:p w14:paraId="2169540F"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0CA8084"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3B12337"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tc>
      </w:tr>
    </w:tbl>
    <w:p w14:paraId="2E89D02F" w14:textId="77777777" w:rsidR="00811454" w:rsidRPr="00543369" w:rsidRDefault="00811454" w:rsidP="005A1F89">
      <w:pPr>
        <w:snapToGrid w:val="0"/>
        <w:jc w:val="both"/>
        <w:rPr>
          <w:rFonts w:ascii="Times New Roman" w:hAnsi="Times New Roman"/>
          <w:b/>
          <w:sz w:val="20"/>
          <w:szCs w:val="20"/>
          <w:lang w:val="en-GB"/>
        </w:rPr>
      </w:pPr>
    </w:p>
    <w:p w14:paraId="7804706A"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D598E7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4FBA494F" w14:textId="77777777" w:rsidR="00DD3884" w:rsidRPr="00543369" w:rsidRDefault="00DD3884" w:rsidP="005A1F89">
      <w:pPr>
        <w:snapToGrid w:val="0"/>
        <w:jc w:val="both"/>
        <w:rPr>
          <w:rFonts w:ascii="Times New Roman" w:hAnsi="Times New Roman"/>
          <w:b/>
          <w:sz w:val="20"/>
          <w:szCs w:val="20"/>
        </w:rPr>
      </w:pPr>
    </w:p>
    <w:p w14:paraId="389B47BF" w14:textId="77777777" w:rsidR="0076402C" w:rsidRPr="00543369" w:rsidRDefault="0076402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81C4161" w14:textId="77777777"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F04FBA8" w14:textId="77777777"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6D373891" w14:textId="77777777"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7A81F906" w14:textId="77777777"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proofErr w:type="gramStart"/>
      <w:r w:rsidR="00DF3DA3" w:rsidRPr="00543369">
        <w:rPr>
          <w:rFonts w:ascii="Times New Roman" w:hAnsi="Times New Roman"/>
          <w:sz w:val="20"/>
          <w:szCs w:val="20"/>
        </w:rPr>
        <w:t>e.g</w:t>
      </w:r>
      <w:r w:rsidR="00DD3884" w:rsidRPr="00543369">
        <w:rPr>
          <w:rFonts w:ascii="Times New Roman" w:hAnsi="Times New Roman"/>
          <w:sz w:val="20"/>
          <w:szCs w:val="20"/>
        </w:rPr>
        <w:t>.</w:t>
      </w:r>
      <w:proofErr w:type="gramEnd"/>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73B602D" w14:textId="77777777"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4DB0B88" w14:textId="77777777" w:rsidTr="00207D26">
        <w:trPr>
          <w:trHeight w:val="424"/>
        </w:trPr>
        <w:tc>
          <w:tcPr>
            <w:tcW w:w="2078" w:type="dxa"/>
            <w:vAlign w:val="center"/>
          </w:tcPr>
          <w:p w14:paraId="6BE5881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FA1FFB1"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0F78204" w14:textId="77777777" w:rsidTr="00207D26">
        <w:trPr>
          <w:trHeight w:val="436"/>
        </w:trPr>
        <w:tc>
          <w:tcPr>
            <w:tcW w:w="2078" w:type="dxa"/>
            <w:vAlign w:val="center"/>
          </w:tcPr>
          <w:p w14:paraId="42563F44"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1C5EBE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25FE205C" w14:textId="77777777" w:rsidTr="00207D26">
        <w:trPr>
          <w:trHeight w:val="424"/>
        </w:trPr>
        <w:tc>
          <w:tcPr>
            <w:tcW w:w="2078" w:type="dxa"/>
            <w:vAlign w:val="center"/>
          </w:tcPr>
          <w:p w14:paraId="5243946B"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5A1A9DC"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1B83F8C9" w14:textId="77777777" w:rsidTr="00207D26">
        <w:trPr>
          <w:trHeight w:val="424"/>
        </w:trPr>
        <w:tc>
          <w:tcPr>
            <w:tcW w:w="2078" w:type="dxa"/>
            <w:vAlign w:val="center"/>
          </w:tcPr>
          <w:p w14:paraId="212C2F2F"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371AD5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0437631C" w14:textId="77777777" w:rsidTr="00207D26">
        <w:trPr>
          <w:trHeight w:val="424"/>
        </w:trPr>
        <w:tc>
          <w:tcPr>
            <w:tcW w:w="2078" w:type="dxa"/>
            <w:vAlign w:val="center"/>
          </w:tcPr>
          <w:p w14:paraId="30EBED92"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6605B681"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21AC07BF" w14:textId="77777777" w:rsidTr="00277CAE">
        <w:trPr>
          <w:trHeight w:val="436"/>
        </w:trPr>
        <w:tc>
          <w:tcPr>
            <w:tcW w:w="2078" w:type="dxa"/>
          </w:tcPr>
          <w:p w14:paraId="5BE1E065"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36A5784"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E4C3402" w14:textId="77777777" w:rsidTr="0085676D">
        <w:trPr>
          <w:trHeight w:val="424"/>
        </w:trPr>
        <w:tc>
          <w:tcPr>
            <w:tcW w:w="2078" w:type="dxa"/>
          </w:tcPr>
          <w:p w14:paraId="5FB1E4FB"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46AA4CAC"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5B1D7AB6" w14:textId="77777777" w:rsidTr="0085676D">
        <w:trPr>
          <w:trHeight w:val="424"/>
        </w:trPr>
        <w:tc>
          <w:tcPr>
            <w:tcW w:w="2078" w:type="dxa"/>
          </w:tcPr>
          <w:p w14:paraId="1C73FC2F"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289E472E"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1F680B35" w14:textId="77777777" w:rsidTr="0085676D">
        <w:trPr>
          <w:trHeight w:val="424"/>
        </w:trPr>
        <w:tc>
          <w:tcPr>
            <w:tcW w:w="2078" w:type="dxa"/>
          </w:tcPr>
          <w:p w14:paraId="14F9918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454FBF3B"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7582C2BF"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4761911"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14:paraId="31AC686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71051064" w14:textId="77777777" w:rsidTr="00207D26">
        <w:trPr>
          <w:trHeight w:val="424"/>
        </w:trPr>
        <w:tc>
          <w:tcPr>
            <w:tcW w:w="2078" w:type="dxa"/>
            <w:vAlign w:val="center"/>
          </w:tcPr>
          <w:p w14:paraId="3E2F3A3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4D88222"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69B0535" w14:textId="77777777" w:rsidTr="00207D26">
        <w:trPr>
          <w:trHeight w:val="436"/>
        </w:trPr>
        <w:tc>
          <w:tcPr>
            <w:tcW w:w="2078" w:type="dxa"/>
            <w:vAlign w:val="center"/>
          </w:tcPr>
          <w:p w14:paraId="6A52B57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0207F6FD"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15B1A36A" w14:textId="77777777" w:rsidTr="00207D26">
        <w:trPr>
          <w:trHeight w:val="424"/>
        </w:trPr>
        <w:tc>
          <w:tcPr>
            <w:tcW w:w="2078" w:type="dxa"/>
            <w:vAlign w:val="center"/>
          </w:tcPr>
          <w:p w14:paraId="042365B4"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5D014B46" w14:textId="77777777" w:rsidR="00CD0751" w:rsidRPr="00543369" w:rsidRDefault="00CD0751" w:rsidP="005A1F89">
            <w:pPr>
              <w:snapToGrid w:val="0"/>
              <w:spacing w:after="0" w:line="240" w:lineRule="auto"/>
              <w:rPr>
                <w:rFonts w:ascii="Times New Roman" w:hAnsi="Times New Roman"/>
                <w:iCs/>
                <w:sz w:val="18"/>
                <w:szCs w:val="18"/>
              </w:rPr>
            </w:pPr>
          </w:p>
        </w:tc>
      </w:tr>
    </w:tbl>
    <w:p w14:paraId="5AD6C411" w14:textId="77777777" w:rsidR="00811454" w:rsidRPr="00543369" w:rsidRDefault="00811454"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C2CA09B" w14:textId="77777777" w:rsidR="00A62139" w:rsidRPr="00543369" w:rsidRDefault="00A62139" w:rsidP="00245673">
      <w:pPr>
        <w:widowControl w:val="0"/>
        <w:snapToGrid w:val="0"/>
        <w:spacing w:beforeLines="50" w:before="180" w:afterLines="50" w:after="180" w:line="240" w:lineRule="auto"/>
        <w:jc w:val="both"/>
        <w:rPr>
          <w:rFonts w:ascii="Arial" w:eastAsia="SimHei" w:hAnsi="Arial" w:cs="Arial"/>
          <w:b/>
          <w:bCs/>
          <w:kern w:val="2"/>
          <w:sz w:val="28"/>
          <w:szCs w:val="30"/>
        </w:rPr>
      </w:pPr>
    </w:p>
    <w:p w14:paraId="571A51BE" w14:textId="77777777" w:rsidR="00B61FF2"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27BED48B" w14:textId="77777777" w:rsidR="00902065" w:rsidRPr="00543369" w:rsidRDefault="00902065"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391AE2" w14:textId="77777777" w:rsidTr="005570A8">
        <w:trPr>
          <w:trHeight w:val="440"/>
        </w:trPr>
        <w:tc>
          <w:tcPr>
            <w:tcW w:w="1437" w:type="dxa"/>
          </w:tcPr>
          <w:p w14:paraId="5EECAF43"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90C843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05877F76" w14:textId="77777777" w:rsidTr="00E5151C">
        <w:trPr>
          <w:trHeight w:val="473"/>
        </w:trPr>
        <w:tc>
          <w:tcPr>
            <w:tcW w:w="1437" w:type="dxa"/>
          </w:tcPr>
          <w:p w14:paraId="19C90EF8"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515002C7" w14:textId="77777777" w:rsidR="00902065" w:rsidRPr="00543369" w:rsidRDefault="00851C81" w:rsidP="005A1F89">
            <w:pPr>
              <w:snapToGrid w:val="0"/>
              <w:spacing w:after="0" w:line="240" w:lineRule="auto"/>
              <w:rPr>
                <w:rFonts w:ascii="Times New Roman" w:hAnsi="Times New Roman"/>
                <w:bCs/>
                <w:sz w:val="18"/>
                <w:szCs w:val="18"/>
              </w:rPr>
            </w:pPr>
            <w:bookmarkStart w:id="51" w:name="Proposal664"/>
            <w:bookmarkStart w:id="52"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InF-SL and InF-DL of TR 38.901 and in clause 6.1 of TR 38.857.</w:t>
            </w:r>
            <w:bookmarkEnd w:id="51"/>
            <w:bookmarkEnd w:id="52"/>
          </w:p>
        </w:tc>
      </w:tr>
      <w:tr w:rsidR="00543369" w:rsidRPr="00543369" w14:paraId="5A64AECC" w14:textId="77777777" w:rsidTr="00E5151C">
        <w:trPr>
          <w:trHeight w:val="268"/>
        </w:trPr>
        <w:tc>
          <w:tcPr>
            <w:tcW w:w="1437" w:type="dxa"/>
          </w:tcPr>
          <w:p w14:paraId="3A318C5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9E0A69E"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21755C5" w14:textId="77777777" w:rsidTr="00E5151C">
        <w:trPr>
          <w:trHeight w:val="413"/>
        </w:trPr>
        <w:tc>
          <w:tcPr>
            <w:tcW w:w="1437" w:type="dxa"/>
          </w:tcPr>
          <w:p w14:paraId="6392B92D"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ED6D0DD"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w:t>
            </w:r>
            <w:proofErr w:type="gramStart"/>
            <w:r w:rsidRPr="0032712D">
              <w:rPr>
                <w:rFonts w:eastAsia="SimSun"/>
                <w:color w:val="auto"/>
                <w:sz w:val="18"/>
                <w:szCs w:val="18"/>
              </w:rPr>
              <w:t>cases .</w:t>
            </w:r>
            <w:proofErr w:type="gramEnd"/>
          </w:p>
        </w:tc>
      </w:tr>
      <w:tr w:rsidR="00543369" w:rsidRPr="00543369" w14:paraId="2D095BF8" w14:textId="77777777" w:rsidTr="00E5151C">
        <w:trPr>
          <w:trHeight w:val="561"/>
        </w:trPr>
        <w:tc>
          <w:tcPr>
            <w:tcW w:w="1437" w:type="dxa"/>
          </w:tcPr>
          <w:p w14:paraId="34425C34"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D81778" w14:textId="77777777" w:rsidR="005F1054" w:rsidRPr="00543369" w:rsidRDefault="005F1054" w:rsidP="005A1F89">
            <w:pPr>
              <w:pStyle w:val="Caption"/>
              <w:snapToGrid w:val="0"/>
              <w:spacing w:before="0" w:after="0"/>
              <w:jc w:val="both"/>
              <w:rPr>
                <w:b w:val="0"/>
                <w:bCs w:val="0"/>
                <w:sz w:val="18"/>
                <w:szCs w:val="18"/>
                <w:lang w:eastAsia="zh-CN"/>
              </w:rPr>
            </w:pPr>
            <w:bookmarkStart w:id="53"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53"/>
          </w:p>
        </w:tc>
      </w:tr>
      <w:tr w:rsidR="00543369" w:rsidRPr="00543369" w14:paraId="00E0EB94" w14:textId="77777777" w:rsidTr="00E5151C">
        <w:trPr>
          <w:trHeight w:val="414"/>
        </w:trPr>
        <w:tc>
          <w:tcPr>
            <w:tcW w:w="1437" w:type="dxa"/>
          </w:tcPr>
          <w:p w14:paraId="5B19F8D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0E6CD981"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CD61849" w14:textId="77777777" w:rsidTr="00E5151C">
        <w:trPr>
          <w:trHeight w:val="406"/>
        </w:trPr>
        <w:tc>
          <w:tcPr>
            <w:tcW w:w="1437" w:type="dxa"/>
          </w:tcPr>
          <w:p w14:paraId="4FBA4BB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38F72869"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3254A90" w14:textId="77777777" w:rsidTr="00E27987">
        <w:trPr>
          <w:trHeight w:val="899"/>
        </w:trPr>
        <w:tc>
          <w:tcPr>
            <w:tcW w:w="1437" w:type="dxa"/>
          </w:tcPr>
          <w:p w14:paraId="3C6EA80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7C31B430"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19DAA1DB"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73801151"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ADB7146" w14:textId="77777777" w:rsidTr="00E27987">
        <w:trPr>
          <w:trHeight w:val="899"/>
        </w:trPr>
        <w:tc>
          <w:tcPr>
            <w:tcW w:w="1437" w:type="dxa"/>
          </w:tcPr>
          <w:p w14:paraId="18AA2CC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84F6E1"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2F000A1A"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2F9064A8"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5172595F"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500F6460" w14:textId="77777777" w:rsidTr="00E5151C">
        <w:trPr>
          <w:trHeight w:val="539"/>
        </w:trPr>
        <w:tc>
          <w:tcPr>
            <w:tcW w:w="1437" w:type="dxa"/>
          </w:tcPr>
          <w:p w14:paraId="3F954327"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5C3DF5E6"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1011CCE7" w14:textId="77777777" w:rsidTr="00E27987">
        <w:trPr>
          <w:trHeight w:val="899"/>
        </w:trPr>
        <w:tc>
          <w:tcPr>
            <w:tcW w:w="1437" w:type="dxa"/>
          </w:tcPr>
          <w:p w14:paraId="798A9F52"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560F14EF"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54"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54"/>
          </w:p>
          <w:tbl>
            <w:tblPr>
              <w:tblStyle w:val="TableGrid"/>
              <w:tblW w:w="0" w:type="auto"/>
              <w:tblLook w:val="04A0" w:firstRow="1" w:lastRow="0" w:firstColumn="1" w:lastColumn="0" w:noHBand="0" w:noVBand="1"/>
            </w:tblPr>
            <w:tblGrid>
              <w:gridCol w:w="2516"/>
              <w:gridCol w:w="2522"/>
              <w:gridCol w:w="2541"/>
            </w:tblGrid>
            <w:tr w:rsidR="00543369" w:rsidRPr="00543369" w14:paraId="34CD8055" w14:textId="77777777" w:rsidTr="00586DA2">
              <w:tc>
                <w:tcPr>
                  <w:tcW w:w="2516" w:type="dxa"/>
                </w:tcPr>
                <w:p w14:paraId="1BA2F050"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54E9FE9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FD88B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217D996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w:t>
                  </w:r>
                </w:p>
                <w:p w14:paraId="6A720F9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1A136025" w14:textId="77777777" w:rsidTr="00586DA2">
              <w:tc>
                <w:tcPr>
                  <w:tcW w:w="2516" w:type="dxa"/>
                </w:tcPr>
                <w:p w14:paraId="4AC0FA3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684D13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FF80CE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745C32B2"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C20C859" w14:textId="77777777" w:rsidTr="00E27987">
        <w:trPr>
          <w:trHeight w:val="899"/>
        </w:trPr>
        <w:tc>
          <w:tcPr>
            <w:tcW w:w="1437" w:type="dxa"/>
          </w:tcPr>
          <w:p w14:paraId="15EE85A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7A8AE375"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D4506C0"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30B2B495" w14:textId="77777777" w:rsidR="001D4C72" w:rsidRPr="00543369" w:rsidRDefault="001D4C72" w:rsidP="005A1F89">
      <w:pPr>
        <w:snapToGrid w:val="0"/>
        <w:jc w:val="both"/>
        <w:rPr>
          <w:rFonts w:ascii="Times New Roman" w:hAnsi="Times New Roman"/>
          <w:b/>
          <w:sz w:val="20"/>
          <w:szCs w:val="20"/>
          <w:lang w:val="en-GB"/>
        </w:rPr>
      </w:pPr>
    </w:p>
    <w:p w14:paraId="52C67F16" w14:textId="77777777" w:rsidR="006271D9" w:rsidRPr="00543369" w:rsidRDefault="006271D9" w:rsidP="00245673">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2406495C"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0390426"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4660E259"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0DD8412F"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3C495B2D" w14:textId="77777777" w:rsidR="008F1C7D" w:rsidRPr="00543369" w:rsidRDefault="008F1C7D" w:rsidP="005A1F89">
      <w:pPr>
        <w:snapToGrid w:val="0"/>
        <w:jc w:val="both"/>
        <w:rPr>
          <w:rFonts w:ascii="Times New Roman" w:eastAsia="SimSun" w:hAnsi="Times New Roman"/>
          <w:kern w:val="2"/>
          <w:sz w:val="20"/>
          <w:szCs w:val="20"/>
        </w:rPr>
      </w:pPr>
    </w:p>
    <w:p w14:paraId="653BA28A" w14:textId="77777777"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BD77621"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3DB9C57" w14:textId="77777777"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2B0992F8" w14:textId="77777777"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5366D25B" w14:textId="77777777" w:rsidTr="005431C9">
        <w:trPr>
          <w:trHeight w:val="424"/>
        </w:trPr>
        <w:tc>
          <w:tcPr>
            <w:tcW w:w="2078" w:type="dxa"/>
            <w:vAlign w:val="center"/>
          </w:tcPr>
          <w:p w14:paraId="2957F402"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38C83F"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7DDDF25" w14:textId="77777777" w:rsidTr="005431C9">
        <w:trPr>
          <w:trHeight w:val="436"/>
        </w:trPr>
        <w:tc>
          <w:tcPr>
            <w:tcW w:w="2078" w:type="dxa"/>
            <w:vAlign w:val="center"/>
          </w:tcPr>
          <w:p w14:paraId="2AA0D31D"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CFC225"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1B57F1A4"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2D5ADE1" w14:textId="77777777" w:rsidTr="005431C9">
        <w:trPr>
          <w:trHeight w:val="424"/>
        </w:trPr>
        <w:tc>
          <w:tcPr>
            <w:tcW w:w="2078" w:type="dxa"/>
            <w:vAlign w:val="center"/>
          </w:tcPr>
          <w:p w14:paraId="35C65B9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15B599B0"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101458" w14:textId="77777777" w:rsidTr="005431C9">
        <w:trPr>
          <w:trHeight w:val="424"/>
        </w:trPr>
        <w:tc>
          <w:tcPr>
            <w:tcW w:w="2078" w:type="dxa"/>
            <w:vAlign w:val="center"/>
          </w:tcPr>
          <w:p w14:paraId="0A7C92BE"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68163C31"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2243D3F" w14:textId="77777777" w:rsidTr="005431C9">
        <w:trPr>
          <w:trHeight w:val="424"/>
        </w:trPr>
        <w:tc>
          <w:tcPr>
            <w:tcW w:w="2078" w:type="dxa"/>
            <w:vAlign w:val="center"/>
          </w:tcPr>
          <w:p w14:paraId="5BE94710"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F581B83"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5013438F" w14:textId="77777777" w:rsidTr="005431C9">
        <w:trPr>
          <w:trHeight w:val="424"/>
        </w:trPr>
        <w:tc>
          <w:tcPr>
            <w:tcW w:w="2078" w:type="dxa"/>
            <w:vAlign w:val="center"/>
          </w:tcPr>
          <w:p w14:paraId="134E4666"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3CEF667C"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proofErr w:type="gramStart"/>
            <w:r>
              <w:rPr>
                <w:rFonts w:ascii="Arial" w:hAnsi="Arial" w:cs="Arial"/>
                <w:iCs/>
                <w:sz w:val="16"/>
              </w:rPr>
              <w:t>vivo</w:t>
            </w:r>
            <w:proofErr w:type="gramEnd"/>
            <w:r>
              <w:rPr>
                <w:rFonts w:ascii="Arial" w:hAnsi="Arial" w:cs="Arial"/>
                <w:iCs/>
                <w:sz w:val="16"/>
              </w:rPr>
              <w:t xml:space="preserve">,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473B7C10"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441B57F7" w14:textId="77777777" w:rsidTr="005431C9">
        <w:trPr>
          <w:trHeight w:val="424"/>
        </w:trPr>
        <w:tc>
          <w:tcPr>
            <w:tcW w:w="2078" w:type="dxa"/>
            <w:vAlign w:val="center"/>
          </w:tcPr>
          <w:p w14:paraId="0E13A54F"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22B991CE"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202F0AE0" w14:textId="77777777" w:rsidTr="005431C9">
        <w:trPr>
          <w:trHeight w:val="424"/>
        </w:trPr>
        <w:tc>
          <w:tcPr>
            <w:tcW w:w="2078" w:type="dxa"/>
          </w:tcPr>
          <w:p w14:paraId="680A672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2568B6"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366E93C4" w14:textId="77777777" w:rsidTr="005431C9">
        <w:trPr>
          <w:trHeight w:val="424"/>
        </w:trPr>
        <w:tc>
          <w:tcPr>
            <w:tcW w:w="2078" w:type="dxa"/>
          </w:tcPr>
          <w:p w14:paraId="47C0F77C"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0E32E28"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F53CA0D" w14:textId="77777777" w:rsidTr="005431C9">
        <w:trPr>
          <w:trHeight w:val="424"/>
        </w:trPr>
        <w:tc>
          <w:tcPr>
            <w:tcW w:w="2078" w:type="dxa"/>
          </w:tcPr>
          <w:p w14:paraId="4B279ADF" w14:textId="77777777"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496D4097"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19800A84" w14:textId="77777777" w:rsidTr="005431C9">
        <w:trPr>
          <w:trHeight w:val="424"/>
        </w:trPr>
        <w:tc>
          <w:tcPr>
            <w:tcW w:w="2078" w:type="dxa"/>
            <w:vAlign w:val="center"/>
          </w:tcPr>
          <w:p w14:paraId="4C7B55D3"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298584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0F699AAA" w14:textId="77777777" w:rsidTr="005431C9">
        <w:trPr>
          <w:trHeight w:val="436"/>
        </w:trPr>
        <w:tc>
          <w:tcPr>
            <w:tcW w:w="2078" w:type="dxa"/>
          </w:tcPr>
          <w:p w14:paraId="6020388D"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F2667D1"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401297F9" w14:textId="77777777" w:rsidTr="005431C9">
        <w:trPr>
          <w:trHeight w:val="436"/>
        </w:trPr>
        <w:tc>
          <w:tcPr>
            <w:tcW w:w="2078" w:type="dxa"/>
          </w:tcPr>
          <w:p w14:paraId="615F2826"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A942315"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InF-SL and InF-DL</w:t>
            </w:r>
          </w:p>
        </w:tc>
      </w:tr>
      <w:tr w:rsidR="000056CC" w:rsidRPr="002C0747" w14:paraId="7BAD096A" w14:textId="77777777" w:rsidTr="005431C9">
        <w:trPr>
          <w:trHeight w:val="424"/>
        </w:trPr>
        <w:tc>
          <w:tcPr>
            <w:tcW w:w="2078" w:type="dxa"/>
          </w:tcPr>
          <w:p w14:paraId="245CFFE7"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D20F98"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6042DB19" w14:textId="77777777" w:rsidTr="005431C9">
        <w:trPr>
          <w:trHeight w:val="424"/>
        </w:trPr>
        <w:tc>
          <w:tcPr>
            <w:tcW w:w="2078" w:type="dxa"/>
          </w:tcPr>
          <w:p w14:paraId="384F277C"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4FAAA32D"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7A4E97C6" w14:textId="77777777" w:rsidTr="005431C9">
        <w:trPr>
          <w:trHeight w:val="424"/>
        </w:trPr>
        <w:tc>
          <w:tcPr>
            <w:tcW w:w="2078" w:type="dxa"/>
            <w:tcBorders>
              <w:bottom w:val="single" w:sz="4" w:space="0" w:color="000000"/>
            </w:tcBorders>
          </w:tcPr>
          <w:p w14:paraId="7FDC418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FCB6E2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56DAEBDF" w14:textId="77777777" w:rsidTr="005431C9">
        <w:trPr>
          <w:trHeight w:val="424"/>
        </w:trPr>
        <w:tc>
          <w:tcPr>
            <w:tcW w:w="2078" w:type="dxa"/>
            <w:shd w:val="clear" w:color="auto" w:fill="C4BC96" w:themeFill="background2" w:themeFillShade="BF"/>
          </w:tcPr>
          <w:p w14:paraId="3421888F"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58092B8"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30895C3C"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20A436E6"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04B7170C" w14:textId="77777777" w:rsidTr="005431C9">
        <w:trPr>
          <w:trHeight w:val="424"/>
        </w:trPr>
        <w:tc>
          <w:tcPr>
            <w:tcW w:w="2078" w:type="dxa"/>
            <w:shd w:val="clear" w:color="auto" w:fill="C4BC96" w:themeFill="background2" w:themeFillShade="BF"/>
          </w:tcPr>
          <w:p w14:paraId="2797AD72"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00E5A351"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7EFBD8CF" w14:textId="77777777" w:rsidR="005431C9" w:rsidRPr="005431C9" w:rsidRDefault="005431C9" w:rsidP="005431C9">
      <w:pPr>
        <w:snapToGrid w:val="0"/>
        <w:spacing w:beforeLines="50" w:before="180" w:afterLines="50" w:after="180" w:line="240" w:lineRule="auto"/>
        <w:jc w:val="both"/>
        <w:rPr>
          <w:rFonts w:ascii="Times New Roman" w:eastAsia="SimSun" w:hAnsi="Times New Roman"/>
          <w:b/>
          <w:kern w:val="2"/>
          <w:sz w:val="20"/>
          <w:szCs w:val="20"/>
        </w:rPr>
      </w:pPr>
    </w:p>
    <w:p w14:paraId="1EB98468" w14:textId="77777777" w:rsidR="005431C9" w:rsidRPr="00543369" w:rsidRDefault="005431C9" w:rsidP="005431C9">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4E19401B" w14:textId="77777777" w:rsidR="005431C9" w:rsidRPr="00543369" w:rsidRDefault="005431C9" w:rsidP="005431C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39BD19BC" w14:textId="77777777" w:rsidR="005431C9" w:rsidRPr="00543369" w:rsidRDefault="005431C9" w:rsidP="005431C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7FB4D799" w14:textId="77777777" w:rsidTr="003C02AF">
        <w:trPr>
          <w:trHeight w:val="424"/>
        </w:trPr>
        <w:tc>
          <w:tcPr>
            <w:tcW w:w="2078" w:type="dxa"/>
            <w:vAlign w:val="center"/>
          </w:tcPr>
          <w:p w14:paraId="2691178B" w14:textId="77777777" w:rsidR="005431C9" w:rsidRPr="00543369" w:rsidRDefault="005431C9" w:rsidP="003C02AF">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740E599" w14:textId="77777777" w:rsidR="005431C9" w:rsidRPr="00543369" w:rsidRDefault="005431C9" w:rsidP="003C02AF">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33D3CE5" w14:textId="77777777" w:rsidTr="003C02AF">
        <w:trPr>
          <w:trHeight w:val="436"/>
        </w:trPr>
        <w:tc>
          <w:tcPr>
            <w:tcW w:w="2078" w:type="dxa"/>
            <w:vAlign w:val="center"/>
          </w:tcPr>
          <w:p w14:paraId="57C0118D" w14:textId="6834BCB8"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E6E298F" w14:textId="63C56BFD"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24152984" w14:textId="77777777" w:rsidTr="007D3F67">
        <w:trPr>
          <w:trHeight w:val="357"/>
        </w:trPr>
        <w:tc>
          <w:tcPr>
            <w:tcW w:w="2078" w:type="dxa"/>
          </w:tcPr>
          <w:p w14:paraId="473590AE"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tcPr>
          <w:p w14:paraId="6CFC3F4C" w14:textId="7777777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3F561766" w14:textId="77777777" w:rsidR="00902065" w:rsidRPr="005431C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CC87B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4052A3A3" w14:textId="77777777" w:rsidTr="00D96289">
        <w:trPr>
          <w:trHeight w:val="600"/>
        </w:trPr>
        <w:tc>
          <w:tcPr>
            <w:tcW w:w="1437" w:type="dxa"/>
          </w:tcPr>
          <w:p w14:paraId="157F1AED"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4838A65A"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BC867C5" w14:textId="77777777" w:rsidTr="004077FD">
        <w:trPr>
          <w:trHeight w:val="868"/>
        </w:trPr>
        <w:tc>
          <w:tcPr>
            <w:tcW w:w="1437" w:type="dxa"/>
          </w:tcPr>
          <w:p w14:paraId="3D5C6EFE"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4215A91E" w14:textId="77777777" w:rsidTr="00D96289">
              <w:tc>
                <w:tcPr>
                  <w:tcW w:w="2691" w:type="dxa"/>
                  <w:vAlign w:val="center"/>
                </w:tcPr>
                <w:p w14:paraId="1E1AEAC1"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09ACB7D9"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w:t>
                  </w:r>
                  <w:proofErr w:type="gramStart"/>
                  <w:r w:rsidRPr="00543369">
                    <w:rPr>
                      <w:rFonts w:ascii="Times New Roman" w:eastAsia="SimSun" w:hAnsi="Times New Roman"/>
                      <w:iCs/>
                      <w:kern w:val="2"/>
                      <w:sz w:val="20"/>
                      <w:szCs w:val="20"/>
                    </w:rPr>
                    <w:t>i.e.</w:t>
                  </w:r>
                  <w:proofErr w:type="gramEnd"/>
                  <w:r w:rsidRPr="00543369">
                    <w:rPr>
                      <w:rFonts w:ascii="Times New Roman" w:eastAsia="SimSun" w:hAnsi="Times New Roman"/>
                      <w:iCs/>
                      <w:kern w:val="2"/>
                      <w:sz w:val="20"/>
                      <w:szCs w:val="20"/>
                    </w:rPr>
                    <w:t xml:space="preserv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5405C0F5"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737F6DDD" w14:textId="77777777" w:rsidTr="001E6BC8">
        <w:trPr>
          <w:trHeight w:val="1080"/>
        </w:trPr>
        <w:tc>
          <w:tcPr>
            <w:tcW w:w="1437" w:type="dxa"/>
          </w:tcPr>
          <w:p w14:paraId="5241D891"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431E1103"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 xml:space="preserve">For </w:t>
            </w:r>
            <w:proofErr w:type="gramStart"/>
            <w:r w:rsidRPr="00543369">
              <w:rPr>
                <w:rFonts w:ascii="Times New Roman" w:hAnsi="Times New Roman" w:cs="Times New Roman"/>
                <w:b w:val="0"/>
                <w:sz w:val="20"/>
                <w:szCs w:val="20"/>
                <w:lang w:val="en-GB"/>
              </w:rPr>
              <w:t>UE to UE</w:t>
            </w:r>
            <w:proofErr w:type="gramEnd"/>
            <w:r w:rsidRPr="00543369">
              <w:rPr>
                <w:rFonts w:ascii="Times New Roman" w:hAnsi="Times New Roman" w:cs="Times New Roman"/>
                <w:b w:val="0"/>
                <w:sz w:val="20"/>
                <w:szCs w:val="20"/>
                <w:lang w:val="en-GB"/>
              </w:rPr>
              <w:t xml:space="preserv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7AA6A5F3" w14:textId="77777777"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639666B" w14:textId="77777777" w:rsidR="00902065" w:rsidRPr="0054336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proofErr w:type="gramStart"/>
      <w:r w:rsidR="00DE44F2" w:rsidRPr="00543369">
        <w:rPr>
          <w:rFonts w:ascii="Times New Roman" w:eastAsia="SimSun" w:hAnsi="Times New Roman"/>
          <w:kern w:val="2"/>
          <w:sz w:val="20"/>
          <w:szCs w:val="20"/>
        </w:rPr>
        <w:t>5][</w:t>
      </w:r>
      <w:proofErr w:type="gramEnd"/>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proofErr w:type="gramStart"/>
      <w:r w:rsidR="0026414D">
        <w:rPr>
          <w:rFonts w:ascii="Times New Roman" w:eastAsia="SimSun" w:hAnsi="Times New Roman"/>
          <w:kern w:val="2"/>
          <w:sz w:val="20"/>
          <w:szCs w:val="20"/>
        </w:rPr>
        <w:t>e.g.</w:t>
      </w:r>
      <w:proofErr w:type="gramEnd"/>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431AFC8D" w14:textId="77777777" w:rsidR="00902065" w:rsidRPr="00543369" w:rsidRDefault="00902065" w:rsidP="005A1F89">
      <w:pPr>
        <w:snapToGrid w:val="0"/>
        <w:jc w:val="both"/>
        <w:rPr>
          <w:rFonts w:ascii="Times New Roman" w:hAnsi="Times New Roman"/>
          <w:b/>
          <w:sz w:val="20"/>
          <w:szCs w:val="20"/>
          <w:lang w:val="en-GB"/>
        </w:rPr>
      </w:pPr>
    </w:p>
    <w:p w14:paraId="7D57735A" w14:textId="77777777"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EF14480"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8DD9F45" w14:textId="77777777"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933D974" w14:textId="77777777"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proofErr w:type="gramStart"/>
      <w:r>
        <w:rPr>
          <w:rFonts w:ascii="Times New Roman" w:eastAsia="SimSun" w:hAnsi="Times New Roman"/>
          <w:kern w:val="2"/>
          <w:sz w:val="20"/>
          <w:szCs w:val="20"/>
        </w:rPr>
        <w:t>e.g.</w:t>
      </w:r>
      <w:proofErr w:type="gramEnd"/>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06BBA78F" w14:textId="77777777" w:rsidTr="00207D26">
        <w:trPr>
          <w:trHeight w:val="424"/>
        </w:trPr>
        <w:tc>
          <w:tcPr>
            <w:tcW w:w="2078" w:type="dxa"/>
            <w:vAlign w:val="center"/>
          </w:tcPr>
          <w:p w14:paraId="352A2A9B"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B152A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FD6360" w14:textId="77777777" w:rsidTr="00207D26">
        <w:trPr>
          <w:trHeight w:val="436"/>
        </w:trPr>
        <w:tc>
          <w:tcPr>
            <w:tcW w:w="2078" w:type="dxa"/>
            <w:vAlign w:val="center"/>
          </w:tcPr>
          <w:p w14:paraId="6817CDD9"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440E0CF"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34341902" w14:textId="77777777" w:rsidTr="00207D26">
        <w:trPr>
          <w:trHeight w:val="424"/>
        </w:trPr>
        <w:tc>
          <w:tcPr>
            <w:tcW w:w="2078" w:type="dxa"/>
            <w:vAlign w:val="center"/>
          </w:tcPr>
          <w:p w14:paraId="4EDA559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9120AC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13E93281" w14:textId="77777777" w:rsidTr="00207D26">
        <w:trPr>
          <w:trHeight w:val="424"/>
        </w:trPr>
        <w:tc>
          <w:tcPr>
            <w:tcW w:w="2078" w:type="dxa"/>
            <w:vAlign w:val="center"/>
          </w:tcPr>
          <w:p w14:paraId="4DB03BB7"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CEFBB16"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01E2861A" w14:textId="77777777" w:rsidTr="005203A0">
        <w:trPr>
          <w:trHeight w:val="436"/>
        </w:trPr>
        <w:tc>
          <w:tcPr>
            <w:tcW w:w="2078" w:type="dxa"/>
          </w:tcPr>
          <w:p w14:paraId="74434DE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510D5A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0445887" w14:textId="77777777" w:rsidTr="00D9163A">
        <w:trPr>
          <w:trHeight w:val="424"/>
        </w:trPr>
        <w:tc>
          <w:tcPr>
            <w:tcW w:w="2078" w:type="dxa"/>
          </w:tcPr>
          <w:p w14:paraId="6A3F39A8"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93D44D"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383DD94D" w14:textId="77777777" w:rsidTr="00D9163A">
        <w:trPr>
          <w:trHeight w:val="424"/>
        </w:trPr>
        <w:tc>
          <w:tcPr>
            <w:tcW w:w="2078" w:type="dxa"/>
          </w:tcPr>
          <w:p w14:paraId="1905029F"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70423D7D"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21610C0D" w14:textId="77777777" w:rsidTr="00D9163A">
        <w:trPr>
          <w:trHeight w:val="424"/>
        </w:trPr>
        <w:tc>
          <w:tcPr>
            <w:tcW w:w="2078" w:type="dxa"/>
          </w:tcPr>
          <w:p w14:paraId="37C6203C" w14:textId="77777777"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46CF7FA7"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BF19441" w14:textId="77777777" w:rsidTr="00870B7E">
        <w:trPr>
          <w:trHeight w:val="424"/>
        </w:trPr>
        <w:tc>
          <w:tcPr>
            <w:tcW w:w="2078" w:type="dxa"/>
            <w:vAlign w:val="center"/>
          </w:tcPr>
          <w:p w14:paraId="23181528"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DF06F7A"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77A6554" w14:textId="77777777" w:rsidTr="00277CAE">
        <w:trPr>
          <w:trHeight w:val="436"/>
        </w:trPr>
        <w:tc>
          <w:tcPr>
            <w:tcW w:w="2078" w:type="dxa"/>
          </w:tcPr>
          <w:p w14:paraId="3DD1620C"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4AB376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5755CF29" w14:textId="77777777" w:rsidTr="00277CAE">
        <w:trPr>
          <w:trHeight w:val="436"/>
        </w:trPr>
        <w:tc>
          <w:tcPr>
            <w:tcW w:w="2078" w:type="dxa"/>
          </w:tcPr>
          <w:p w14:paraId="0D8E36B6"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3D5ACE0"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2B222697" w14:textId="77777777" w:rsidTr="007B48BD">
        <w:trPr>
          <w:trHeight w:val="424"/>
        </w:trPr>
        <w:tc>
          <w:tcPr>
            <w:tcW w:w="2078" w:type="dxa"/>
          </w:tcPr>
          <w:p w14:paraId="11F9442B"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8EB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1DA15B0A" w14:textId="77777777" w:rsidTr="007B48BD">
        <w:trPr>
          <w:trHeight w:val="424"/>
        </w:trPr>
        <w:tc>
          <w:tcPr>
            <w:tcW w:w="2078" w:type="dxa"/>
          </w:tcPr>
          <w:p w14:paraId="582F2627"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3D781F5"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522E499A" w14:textId="77777777" w:rsidR="00902065" w:rsidRDefault="00902065" w:rsidP="005A1F89">
      <w:pPr>
        <w:snapToGrid w:val="0"/>
      </w:pPr>
    </w:p>
    <w:p w14:paraId="54CA70E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55A7DEC" w14:textId="77777777" w:rsidR="00483D9B" w:rsidRPr="00445E0E" w:rsidRDefault="00483D9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 xml:space="preserve">both </w:t>
      </w:r>
      <w:proofErr w:type="gramStart"/>
      <w:r>
        <w:rPr>
          <w:rFonts w:ascii="Times New Roman" w:eastAsia="SimSun" w:hAnsi="Times New Roman"/>
          <w:kern w:val="2"/>
          <w:sz w:val="20"/>
          <w:szCs w:val="20"/>
        </w:rPr>
        <w:t>option</w:t>
      </w:r>
      <w:proofErr w:type="gramEnd"/>
      <w:r>
        <w:rPr>
          <w:rFonts w:ascii="Times New Roman" w:eastAsia="SimSun" w:hAnsi="Times New Roman"/>
          <w:kern w:val="2"/>
          <w:sz w:val="20"/>
          <w:szCs w:val="20"/>
        </w:rPr>
        <w:t xml:space="preserve"> can be listed and up to companies for selection.</w:t>
      </w:r>
    </w:p>
    <w:p w14:paraId="2B9DBA6D" w14:textId="77777777"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D05AC75" w14:textId="77777777"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3DB5DB92" w14:textId="77777777"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04B54C6E" w14:textId="77777777"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3A41CA04" w14:textId="77777777"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proofErr w:type="gramStart"/>
      <w:r>
        <w:rPr>
          <w:rFonts w:ascii="Times New Roman" w:eastAsia="SimSun" w:hAnsi="Times New Roman"/>
          <w:kern w:val="2"/>
          <w:sz w:val="20"/>
          <w:szCs w:val="20"/>
        </w:rPr>
        <w:t>e.g.</w:t>
      </w:r>
      <w:proofErr w:type="gramEnd"/>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08EFBBD2" w14:textId="77777777"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50F57933" w14:textId="77777777" w:rsidTr="00EB598B">
        <w:trPr>
          <w:trHeight w:val="424"/>
        </w:trPr>
        <w:tc>
          <w:tcPr>
            <w:tcW w:w="2078" w:type="dxa"/>
            <w:vAlign w:val="center"/>
          </w:tcPr>
          <w:p w14:paraId="70051B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F0BC0F0"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83FE856" w14:textId="77777777" w:rsidTr="00EB598B">
        <w:trPr>
          <w:trHeight w:val="436"/>
        </w:trPr>
        <w:tc>
          <w:tcPr>
            <w:tcW w:w="2078" w:type="dxa"/>
            <w:vAlign w:val="center"/>
          </w:tcPr>
          <w:p w14:paraId="74377456"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E770D24"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448BF69" w14:textId="77777777" w:rsidTr="00EB598B">
        <w:trPr>
          <w:trHeight w:val="436"/>
        </w:trPr>
        <w:tc>
          <w:tcPr>
            <w:tcW w:w="2078" w:type="dxa"/>
            <w:vAlign w:val="center"/>
          </w:tcPr>
          <w:p w14:paraId="16C0DEF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035AA2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25CC8104"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17E45CE"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lastRenderedPageBreak/>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70F24E62" w14:textId="77777777" w:rsidTr="00EB598B">
        <w:trPr>
          <w:trHeight w:val="436"/>
        </w:trPr>
        <w:tc>
          <w:tcPr>
            <w:tcW w:w="2078" w:type="dxa"/>
            <w:vAlign w:val="center"/>
          </w:tcPr>
          <w:p w14:paraId="05E3F53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lastRenderedPageBreak/>
              <w:t>CATT</w:t>
            </w:r>
          </w:p>
        </w:tc>
        <w:tc>
          <w:tcPr>
            <w:tcW w:w="7215" w:type="dxa"/>
          </w:tcPr>
          <w:p w14:paraId="1543F3B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6AE8683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6D144C8" w14:textId="77777777" w:rsidTr="00EB598B">
        <w:trPr>
          <w:trHeight w:val="436"/>
        </w:trPr>
        <w:tc>
          <w:tcPr>
            <w:tcW w:w="2078" w:type="dxa"/>
            <w:vAlign w:val="center"/>
          </w:tcPr>
          <w:p w14:paraId="1AB5E823"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F9734CC"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0C9AD502" w14:textId="77777777" w:rsidTr="00EB598B">
        <w:trPr>
          <w:trHeight w:val="436"/>
        </w:trPr>
        <w:tc>
          <w:tcPr>
            <w:tcW w:w="2078" w:type="dxa"/>
            <w:vAlign w:val="center"/>
          </w:tcPr>
          <w:p w14:paraId="5548A238"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5E841808"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4637942" w14:textId="77777777" w:rsidTr="00EB598B">
        <w:trPr>
          <w:trHeight w:val="436"/>
        </w:trPr>
        <w:tc>
          <w:tcPr>
            <w:tcW w:w="2078" w:type="dxa"/>
            <w:vAlign w:val="center"/>
          </w:tcPr>
          <w:p w14:paraId="22BFF18F" w14:textId="43879604"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38A2B0C0" w14:textId="75820FF6"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3DCB9E62" w14:textId="77777777" w:rsidTr="007D3F67">
        <w:trPr>
          <w:trHeight w:val="357"/>
        </w:trPr>
        <w:tc>
          <w:tcPr>
            <w:tcW w:w="2078" w:type="dxa"/>
          </w:tcPr>
          <w:p w14:paraId="5AE67DCD"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tcPr>
          <w:p w14:paraId="5774FAF0" w14:textId="7777777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2AEA68FF" w14:textId="77777777" w:rsidR="00483D9B" w:rsidRPr="00245673" w:rsidRDefault="00483D9B" w:rsidP="005A1F89">
      <w:pPr>
        <w:snapToGrid w:val="0"/>
      </w:pPr>
    </w:p>
    <w:p w14:paraId="7DCACC1C"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8A3F466" w14:textId="77777777" w:rsidTr="00D96289">
        <w:trPr>
          <w:trHeight w:val="600"/>
        </w:trPr>
        <w:tc>
          <w:tcPr>
            <w:tcW w:w="1437" w:type="dxa"/>
          </w:tcPr>
          <w:p w14:paraId="6805475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8E56C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3094A89" w14:textId="77777777" w:rsidTr="00C97FBE">
        <w:trPr>
          <w:trHeight w:val="878"/>
        </w:trPr>
        <w:tc>
          <w:tcPr>
            <w:tcW w:w="1437" w:type="dxa"/>
          </w:tcPr>
          <w:p w14:paraId="54E3BA4E"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0E27CAB" w14:textId="77777777" w:rsidTr="00D96289">
              <w:trPr>
                <w:trHeight w:val="289"/>
              </w:trPr>
              <w:tc>
                <w:tcPr>
                  <w:tcW w:w="2691" w:type="dxa"/>
                  <w:vAlign w:val="center"/>
                </w:tcPr>
                <w:p w14:paraId="3F6F2697"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6284A0C"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2AD6401"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0BD55ACE"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31A0902C" w14:textId="77777777" w:rsidTr="00C97FBE">
        <w:trPr>
          <w:trHeight w:val="273"/>
        </w:trPr>
        <w:tc>
          <w:tcPr>
            <w:tcW w:w="1437" w:type="dxa"/>
          </w:tcPr>
          <w:p w14:paraId="667D2380"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69C7D0C2"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Uu/SL positioning for commercial scenarios. </w:t>
            </w:r>
          </w:p>
        </w:tc>
      </w:tr>
    </w:tbl>
    <w:p w14:paraId="77C7BED3" w14:textId="77777777" w:rsidR="00902065" w:rsidRPr="00543369" w:rsidRDefault="00902065" w:rsidP="005A1F89">
      <w:pPr>
        <w:snapToGrid w:val="0"/>
        <w:jc w:val="both"/>
        <w:rPr>
          <w:rFonts w:ascii="Times New Roman" w:hAnsi="Times New Roman"/>
          <w:b/>
          <w:sz w:val="20"/>
          <w:szCs w:val="20"/>
          <w:lang w:val="en-GB"/>
        </w:rPr>
      </w:pPr>
    </w:p>
    <w:p w14:paraId="44F0927F"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C30F710"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D83145A" w14:textId="77777777" w:rsidR="00F6188F" w:rsidRPr="00543369" w:rsidRDefault="00F6188F" w:rsidP="005A1F89">
      <w:pPr>
        <w:snapToGrid w:val="0"/>
        <w:jc w:val="both"/>
        <w:rPr>
          <w:rFonts w:ascii="Times New Roman" w:hAnsi="Times New Roman"/>
          <w:b/>
          <w:sz w:val="20"/>
          <w:szCs w:val="20"/>
        </w:rPr>
      </w:pPr>
    </w:p>
    <w:p w14:paraId="08B09DFC" w14:textId="77777777" w:rsidR="00F6188F" w:rsidRPr="00543369" w:rsidRDefault="00F6188F"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A9857D" w14:textId="77777777"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4730E69" w14:textId="77777777"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CFCB1AD"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65392A63"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5D1C116C" w14:textId="77777777"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81A30" w14:textId="77777777" w:rsidTr="00D96289">
        <w:trPr>
          <w:trHeight w:val="424"/>
        </w:trPr>
        <w:tc>
          <w:tcPr>
            <w:tcW w:w="2078" w:type="dxa"/>
            <w:vAlign w:val="center"/>
          </w:tcPr>
          <w:p w14:paraId="18D546EF"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90F0B7A"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FE3755A" w14:textId="77777777" w:rsidTr="00D96289">
        <w:trPr>
          <w:trHeight w:val="436"/>
        </w:trPr>
        <w:tc>
          <w:tcPr>
            <w:tcW w:w="2078" w:type="dxa"/>
            <w:vAlign w:val="center"/>
          </w:tcPr>
          <w:p w14:paraId="40519F98"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664633D"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243FC68C" w14:textId="77777777" w:rsidR="00D006D6" w:rsidRDefault="00D006D6" w:rsidP="00DC41C7">
            <w:pPr>
              <w:snapToGrid w:val="0"/>
              <w:spacing w:after="0" w:line="240" w:lineRule="auto"/>
              <w:rPr>
                <w:rFonts w:ascii="Times New Roman" w:hAnsi="Times New Roman"/>
                <w:iCs/>
                <w:sz w:val="18"/>
                <w:szCs w:val="18"/>
              </w:rPr>
            </w:pPr>
          </w:p>
          <w:p w14:paraId="3DB0A2DB"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3C6475AA" w14:textId="77777777"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7502C6E2" w14:textId="77777777"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0694BAED" w14:textId="77777777"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12D3BC17" w14:textId="77777777"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501E964A" w14:textId="77777777" w:rsidTr="00D96289">
        <w:trPr>
          <w:trHeight w:val="424"/>
        </w:trPr>
        <w:tc>
          <w:tcPr>
            <w:tcW w:w="2078" w:type="dxa"/>
            <w:vAlign w:val="center"/>
          </w:tcPr>
          <w:p w14:paraId="3419E3F9"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04B9EF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4DFE7D4E" w14:textId="77777777" w:rsidTr="00D96289">
        <w:trPr>
          <w:trHeight w:val="424"/>
        </w:trPr>
        <w:tc>
          <w:tcPr>
            <w:tcW w:w="2078" w:type="dxa"/>
            <w:vAlign w:val="center"/>
          </w:tcPr>
          <w:p w14:paraId="40787AEF"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9110BCC"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204EC06" w14:textId="77777777" w:rsidTr="005203A0">
        <w:trPr>
          <w:trHeight w:val="424"/>
        </w:trPr>
        <w:tc>
          <w:tcPr>
            <w:tcW w:w="2078" w:type="dxa"/>
          </w:tcPr>
          <w:p w14:paraId="3719FE4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B3C43E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6DF239B5" w14:textId="77777777" w:rsidTr="00D9163A">
        <w:trPr>
          <w:trHeight w:val="424"/>
        </w:trPr>
        <w:tc>
          <w:tcPr>
            <w:tcW w:w="2078" w:type="dxa"/>
          </w:tcPr>
          <w:p w14:paraId="21DF8191"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7A53EC"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56508874" w14:textId="77777777" w:rsidTr="00D9163A">
        <w:trPr>
          <w:trHeight w:val="424"/>
        </w:trPr>
        <w:tc>
          <w:tcPr>
            <w:tcW w:w="2078" w:type="dxa"/>
          </w:tcPr>
          <w:p w14:paraId="009CBEB5"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184CD33D"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C4F0580" w14:textId="77777777" w:rsidTr="00D9163A">
        <w:trPr>
          <w:trHeight w:val="424"/>
        </w:trPr>
        <w:tc>
          <w:tcPr>
            <w:tcW w:w="2078" w:type="dxa"/>
          </w:tcPr>
          <w:p w14:paraId="6A8F9F72" w14:textId="7777777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22E4BDB8"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7CEC4C6F" w14:textId="77777777" w:rsidTr="00870B7E">
        <w:trPr>
          <w:trHeight w:val="424"/>
        </w:trPr>
        <w:tc>
          <w:tcPr>
            <w:tcW w:w="2078" w:type="dxa"/>
            <w:vAlign w:val="center"/>
          </w:tcPr>
          <w:p w14:paraId="3E92C82E"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0166DE5"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1782B439" w14:textId="77777777" w:rsidR="004D2362" w:rsidRDefault="004D2362" w:rsidP="004D2362">
            <w:pPr>
              <w:snapToGrid w:val="0"/>
              <w:spacing w:after="0" w:line="240" w:lineRule="auto"/>
              <w:rPr>
                <w:rFonts w:ascii="Times New Roman" w:hAnsi="Times New Roman"/>
                <w:iCs/>
                <w:sz w:val="18"/>
                <w:szCs w:val="18"/>
              </w:rPr>
            </w:pPr>
          </w:p>
          <w:p w14:paraId="0C48B3DF" w14:textId="77777777"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C291839" w14:textId="77777777"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2F9334F9" w14:textId="77777777"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D640E5F" w14:textId="77777777"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42882B2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98E2423" w14:textId="77777777" w:rsidTr="00277CAE">
        <w:trPr>
          <w:trHeight w:val="436"/>
        </w:trPr>
        <w:tc>
          <w:tcPr>
            <w:tcW w:w="2078" w:type="dxa"/>
          </w:tcPr>
          <w:p w14:paraId="103D334A"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E56631"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1747F42" w14:textId="77777777" w:rsidTr="00277CAE">
        <w:trPr>
          <w:trHeight w:val="436"/>
        </w:trPr>
        <w:tc>
          <w:tcPr>
            <w:tcW w:w="2078" w:type="dxa"/>
          </w:tcPr>
          <w:p w14:paraId="5D0D57B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63EACAD7"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7281DDF1" w14:textId="77777777" w:rsidTr="007B48BD">
        <w:trPr>
          <w:trHeight w:val="424"/>
        </w:trPr>
        <w:tc>
          <w:tcPr>
            <w:tcW w:w="2078" w:type="dxa"/>
          </w:tcPr>
          <w:p w14:paraId="2D42E90F"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AF3B55E"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4AA79C0A" w14:textId="77777777" w:rsidTr="007B48BD">
        <w:trPr>
          <w:trHeight w:val="424"/>
        </w:trPr>
        <w:tc>
          <w:tcPr>
            <w:tcW w:w="2078" w:type="dxa"/>
          </w:tcPr>
          <w:p w14:paraId="7B2C5E0F"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0215ADC"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02F81200" w14:textId="77777777" w:rsidTr="007B48BD">
        <w:trPr>
          <w:trHeight w:val="424"/>
        </w:trPr>
        <w:tc>
          <w:tcPr>
            <w:tcW w:w="2078" w:type="dxa"/>
          </w:tcPr>
          <w:p w14:paraId="1B19F7B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E3FDC6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1D739A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8CBA997" w14:textId="77777777" w:rsidR="00483D9B"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7835E23C" w14:textId="77777777" w:rsidR="00483D9B" w:rsidRPr="008E5B5E"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46350EEF" w14:textId="77777777"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7C8AB977" w14:textId="77777777"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0FA17D8" w14:textId="77777777"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45719EFF" w14:textId="77777777"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32ED7B46" w14:textId="77777777"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 xml:space="preserve">FFS how to select UE pairs,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B01E8F7" w14:textId="77777777" w:rsidTr="00817284">
        <w:trPr>
          <w:trHeight w:val="424"/>
        </w:trPr>
        <w:tc>
          <w:tcPr>
            <w:tcW w:w="2078" w:type="dxa"/>
            <w:vAlign w:val="center"/>
          </w:tcPr>
          <w:p w14:paraId="5B9EEFB7"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5F1DA9"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FD8C40C" w14:textId="77777777" w:rsidTr="00817284">
        <w:trPr>
          <w:trHeight w:val="436"/>
        </w:trPr>
        <w:tc>
          <w:tcPr>
            <w:tcW w:w="2078" w:type="dxa"/>
            <w:vAlign w:val="center"/>
          </w:tcPr>
          <w:p w14:paraId="6352F5EA"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0B0F5F7"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1FD3F8DC" w14:textId="77777777" w:rsidTr="00817284">
        <w:trPr>
          <w:trHeight w:val="436"/>
        </w:trPr>
        <w:tc>
          <w:tcPr>
            <w:tcW w:w="2078" w:type="dxa"/>
            <w:vAlign w:val="center"/>
          </w:tcPr>
          <w:p w14:paraId="59E5C67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EFCB5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7F16F910" w14:textId="77777777" w:rsidTr="00817284">
        <w:trPr>
          <w:trHeight w:val="436"/>
        </w:trPr>
        <w:tc>
          <w:tcPr>
            <w:tcW w:w="2078" w:type="dxa"/>
            <w:vAlign w:val="center"/>
          </w:tcPr>
          <w:p w14:paraId="21FEDF6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9CE015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6875412F" w14:textId="77777777" w:rsidTr="00817284">
        <w:trPr>
          <w:trHeight w:val="436"/>
        </w:trPr>
        <w:tc>
          <w:tcPr>
            <w:tcW w:w="2078" w:type="dxa"/>
            <w:vAlign w:val="center"/>
          </w:tcPr>
          <w:p w14:paraId="2F5DE86E" w14:textId="6959F7ED"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40AA8320" w14:textId="7DD21A54"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08CE762B" w14:textId="77777777" w:rsidTr="007D3F67">
        <w:trPr>
          <w:trHeight w:val="357"/>
        </w:trPr>
        <w:tc>
          <w:tcPr>
            <w:tcW w:w="2078" w:type="dxa"/>
          </w:tcPr>
          <w:p w14:paraId="4787DD3C" w14:textId="77777777" w:rsidR="007D3F67" w:rsidRPr="00E20DE5" w:rsidRDefault="007D3F67" w:rsidP="00EF14B2">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Nokia, NSB</w:t>
            </w:r>
          </w:p>
        </w:tc>
        <w:tc>
          <w:tcPr>
            <w:tcW w:w="7215" w:type="dxa"/>
          </w:tcPr>
          <w:p w14:paraId="423F1326" w14:textId="77777777" w:rsidR="007D3F67" w:rsidRDefault="007D3F67" w:rsidP="00EF14B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OK</w:t>
            </w:r>
          </w:p>
        </w:tc>
      </w:tr>
    </w:tbl>
    <w:p w14:paraId="75528AC0" w14:textId="77777777" w:rsidR="00902065" w:rsidRPr="00483D9B"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AA1F06A"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1911E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169B537E" w14:textId="77777777" w:rsidTr="00207D26">
        <w:trPr>
          <w:trHeight w:val="424"/>
        </w:trPr>
        <w:tc>
          <w:tcPr>
            <w:tcW w:w="2078" w:type="dxa"/>
            <w:vAlign w:val="center"/>
          </w:tcPr>
          <w:p w14:paraId="27538D2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5BAA26"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581E17A3" w14:textId="77777777" w:rsidTr="00207D26">
        <w:trPr>
          <w:trHeight w:val="436"/>
        </w:trPr>
        <w:tc>
          <w:tcPr>
            <w:tcW w:w="2078" w:type="dxa"/>
            <w:vAlign w:val="center"/>
          </w:tcPr>
          <w:p w14:paraId="5FDEBA86"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EA697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3FAC0D30" w14:textId="77777777" w:rsidTr="00207D26">
        <w:trPr>
          <w:trHeight w:val="424"/>
        </w:trPr>
        <w:tc>
          <w:tcPr>
            <w:tcW w:w="2078" w:type="dxa"/>
            <w:vAlign w:val="center"/>
          </w:tcPr>
          <w:p w14:paraId="157DB457"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7C2535" w14:textId="77777777" w:rsidR="00B02AC3" w:rsidRPr="00543369" w:rsidRDefault="00B02AC3" w:rsidP="00207D26">
            <w:pPr>
              <w:snapToGrid w:val="0"/>
              <w:spacing w:after="0" w:line="240" w:lineRule="auto"/>
              <w:rPr>
                <w:rFonts w:ascii="Times New Roman" w:hAnsi="Times New Roman"/>
                <w:iCs/>
                <w:sz w:val="18"/>
                <w:szCs w:val="18"/>
              </w:rPr>
            </w:pPr>
          </w:p>
        </w:tc>
      </w:tr>
    </w:tbl>
    <w:p w14:paraId="4682C759" w14:textId="77777777" w:rsidR="00B02AC3" w:rsidRPr="00543369" w:rsidRDefault="00B02AC3"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226842A" w14:textId="77777777" w:rsidR="00A62139" w:rsidRPr="00543369" w:rsidRDefault="00724F28" w:rsidP="00245673">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32319BCB" w14:textId="77777777" w:rsidTr="00D96289">
        <w:trPr>
          <w:trHeight w:val="600"/>
        </w:trPr>
        <w:tc>
          <w:tcPr>
            <w:tcW w:w="1437" w:type="dxa"/>
          </w:tcPr>
          <w:p w14:paraId="3AA9092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1D0614E"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FC489BC" w14:textId="77777777" w:rsidTr="00D96289">
        <w:trPr>
          <w:trHeight w:val="2959"/>
        </w:trPr>
        <w:tc>
          <w:tcPr>
            <w:tcW w:w="1437" w:type="dxa"/>
          </w:tcPr>
          <w:p w14:paraId="343285E7"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Samsung [8]</w:t>
            </w:r>
          </w:p>
        </w:tc>
        <w:tc>
          <w:tcPr>
            <w:tcW w:w="7805" w:type="dxa"/>
          </w:tcPr>
          <w:p w14:paraId="1147C085"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08B15A61"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6E4E739"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6687411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DD8B87D"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2E2A88E6"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0D2B23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1E0B35C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2F1AF8A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38C2AF1C"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1C0EB513" w14:textId="77777777" w:rsidTr="00287277">
        <w:trPr>
          <w:trHeight w:val="487"/>
        </w:trPr>
        <w:tc>
          <w:tcPr>
            <w:tcW w:w="1437" w:type="dxa"/>
          </w:tcPr>
          <w:p w14:paraId="51E4AC7D"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4CBA2448"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59450F3B" w14:textId="77777777" w:rsidTr="00290962">
        <w:trPr>
          <w:trHeight w:val="1132"/>
        </w:trPr>
        <w:tc>
          <w:tcPr>
            <w:tcW w:w="1437" w:type="dxa"/>
          </w:tcPr>
          <w:p w14:paraId="7B456859"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30C1255B"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7CC2D3D2"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6632A9" w14:textId="77777777" w:rsidR="00724F28" w:rsidRPr="00543369" w:rsidRDefault="00724F28" w:rsidP="005A1F89">
      <w:pPr>
        <w:snapToGrid w:val="0"/>
      </w:pPr>
    </w:p>
    <w:p w14:paraId="70B24A45"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2D820D9"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7C1BA0BC" w14:textId="77777777" w:rsidTr="00207D26">
        <w:trPr>
          <w:trHeight w:val="424"/>
        </w:trPr>
        <w:tc>
          <w:tcPr>
            <w:tcW w:w="2078" w:type="dxa"/>
            <w:vAlign w:val="center"/>
          </w:tcPr>
          <w:p w14:paraId="3870C7F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B47C9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ED24EA8" w14:textId="77777777" w:rsidTr="00207D26">
        <w:trPr>
          <w:trHeight w:val="436"/>
        </w:trPr>
        <w:tc>
          <w:tcPr>
            <w:tcW w:w="2078" w:type="dxa"/>
            <w:vAlign w:val="center"/>
          </w:tcPr>
          <w:p w14:paraId="4AF2593D"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E56464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49640CF8" w14:textId="77777777" w:rsidTr="00207D26">
        <w:trPr>
          <w:trHeight w:val="424"/>
        </w:trPr>
        <w:tc>
          <w:tcPr>
            <w:tcW w:w="2078" w:type="dxa"/>
            <w:vAlign w:val="center"/>
          </w:tcPr>
          <w:p w14:paraId="45206676"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07079822" w14:textId="77777777" w:rsidR="00290962" w:rsidRPr="00543369" w:rsidRDefault="00290962" w:rsidP="005A1F89">
            <w:pPr>
              <w:snapToGrid w:val="0"/>
              <w:spacing w:after="0" w:line="240" w:lineRule="auto"/>
              <w:rPr>
                <w:rFonts w:ascii="Times New Roman" w:hAnsi="Times New Roman"/>
                <w:iCs/>
                <w:sz w:val="18"/>
                <w:szCs w:val="18"/>
              </w:rPr>
            </w:pPr>
          </w:p>
        </w:tc>
      </w:tr>
    </w:tbl>
    <w:p w14:paraId="1E525DE9" w14:textId="77777777" w:rsidR="00F97B0D" w:rsidRPr="00543369" w:rsidRDefault="00F97B0D" w:rsidP="00245673">
      <w:pPr>
        <w:widowControl w:val="0"/>
        <w:snapToGrid w:val="0"/>
        <w:spacing w:beforeLines="50" w:before="180" w:afterLines="50" w:after="180" w:line="240" w:lineRule="auto"/>
        <w:jc w:val="both"/>
        <w:rPr>
          <w:rFonts w:ascii="Times New Roman" w:eastAsia="SimSun" w:hAnsi="Times New Roman"/>
          <w:iCs/>
          <w:kern w:val="2"/>
          <w:sz w:val="20"/>
          <w:szCs w:val="20"/>
        </w:rPr>
      </w:pPr>
    </w:p>
    <w:p w14:paraId="58E988FD" w14:textId="77777777" w:rsidR="00F55637" w:rsidRPr="00543369" w:rsidRDefault="00510C0D" w:rsidP="00245673">
      <w:pPr>
        <w:pStyle w:val="Heading1"/>
        <w:snapToGrid w:val="0"/>
        <w:spacing w:beforeLines="50" w:before="180" w:afterLines="50" w:after="180"/>
        <w:ind w:left="431" w:hanging="431"/>
        <w:rPr>
          <w:sz w:val="28"/>
          <w:szCs w:val="28"/>
        </w:rPr>
      </w:pPr>
      <w:r w:rsidRPr="00543369">
        <w:rPr>
          <w:sz w:val="28"/>
          <w:szCs w:val="28"/>
        </w:rPr>
        <w:t>Proposals for GTW</w:t>
      </w:r>
    </w:p>
    <w:p w14:paraId="1239277B" w14:textId="77777777"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35AC5DCB" w14:textId="77777777" w:rsidR="00F55637" w:rsidRPr="00543369" w:rsidRDefault="00F55637" w:rsidP="00245673">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09712DB" w14:textId="77777777"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D1C97" w14:textId="77777777" w:rsidR="007D7DCB" w:rsidRDefault="007D7DCB">
      <w:pPr>
        <w:spacing w:after="0" w:line="240" w:lineRule="auto"/>
      </w:pPr>
      <w:r>
        <w:separator/>
      </w:r>
    </w:p>
  </w:endnote>
  <w:endnote w:type="continuationSeparator" w:id="0">
    <w:p w14:paraId="5D749B8A" w14:textId="77777777" w:rsidR="007D7DCB" w:rsidRDefault="007D7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25CE6CA" w14:textId="77777777" w:rsidR="00870B7E" w:rsidRDefault="00870B7E">
        <w:pPr>
          <w:pStyle w:val="Footer"/>
          <w:jc w:val="center"/>
        </w:pPr>
        <w:r>
          <w:fldChar w:fldCharType="begin"/>
        </w:r>
        <w:r>
          <w:instrText xml:space="preserve"> PAGE   \* MERGEFORMAT </w:instrText>
        </w:r>
        <w:r>
          <w:fldChar w:fldCharType="separate"/>
        </w:r>
        <w:r w:rsidR="00817284" w:rsidRPr="00817284">
          <w:rPr>
            <w:noProof/>
            <w:lang w:val="zh-CN"/>
          </w:rPr>
          <w:t>49</w:t>
        </w:r>
        <w:r>
          <w:rPr>
            <w:lang w:val="zh-CN"/>
          </w:rPr>
          <w:fldChar w:fldCharType="end"/>
        </w:r>
      </w:p>
    </w:sdtContent>
  </w:sdt>
  <w:p w14:paraId="710ECC64" w14:textId="77777777" w:rsidR="00870B7E" w:rsidRDefault="00870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3F298" w14:textId="77777777" w:rsidR="007D7DCB" w:rsidRDefault="007D7DCB">
      <w:pPr>
        <w:spacing w:after="0" w:line="240" w:lineRule="auto"/>
      </w:pPr>
      <w:r>
        <w:separator/>
      </w:r>
    </w:p>
  </w:footnote>
  <w:footnote w:type="continuationSeparator" w:id="0">
    <w:p w14:paraId="3548A7EB" w14:textId="77777777" w:rsidR="007D7DCB" w:rsidRDefault="007D7D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7"/>
  </w:num>
  <w:num w:numId="2">
    <w:abstractNumId w:val="23"/>
  </w:num>
  <w:num w:numId="3">
    <w:abstractNumId w:val="27"/>
  </w:num>
  <w:num w:numId="4">
    <w:abstractNumId w:val="33"/>
  </w:num>
  <w:num w:numId="5">
    <w:abstractNumId w:val="18"/>
  </w:num>
  <w:num w:numId="6">
    <w:abstractNumId w:val="11"/>
  </w:num>
  <w:num w:numId="7">
    <w:abstractNumId w:val="0"/>
  </w:num>
  <w:num w:numId="8">
    <w:abstractNumId w:val="28"/>
  </w:num>
  <w:num w:numId="9">
    <w:abstractNumId w:val="8"/>
  </w:num>
  <w:num w:numId="10">
    <w:abstractNumId w:val="12"/>
  </w:num>
  <w:num w:numId="11">
    <w:abstractNumId w:val="19"/>
  </w:num>
  <w:num w:numId="12">
    <w:abstractNumId w:val="32"/>
  </w:num>
  <w:num w:numId="13">
    <w:abstractNumId w:val="2"/>
  </w:num>
  <w:num w:numId="14">
    <w:abstractNumId w:val="24"/>
  </w:num>
  <w:num w:numId="15">
    <w:abstractNumId w:val="10"/>
  </w:num>
  <w:num w:numId="16">
    <w:abstractNumId w:val="13"/>
  </w:num>
  <w:num w:numId="17">
    <w:abstractNumId w:val="7"/>
  </w:num>
  <w:num w:numId="18">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4"/>
  </w:num>
  <w:num w:numId="21">
    <w:abstractNumId w:val="30"/>
  </w:num>
  <w:num w:numId="22">
    <w:abstractNumId w:val="26"/>
  </w:num>
  <w:num w:numId="23">
    <w:abstractNumId w:val="21"/>
  </w:num>
  <w:num w:numId="24">
    <w:abstractNumId w:val="22"/>
  </w:num>
  <w:num w:numId="25">
    <w:abstractNumId w:val="15"/>
  </w:num>
  <w:num w:numId="26">
    <w:abstractNumId w:val="16"/>
  </w:num>
  <w:num w:numId="27">
    <w:abstractNumId w:val="6"/>
  </w:num>
  <w:num w:numId="28">
    <w:abstractNumId w:val="1"/>
  </w:num>
  <w:num w:numId="29">
    <w:abstractNumId w:val="9"/>
  </w:num>
  <w:num w:numId="30">
    <w:abstractNumId w:val="20"/>
  </w:num>
  <w:num w:numId="31">
    <w:abstractNumId w:val="3"/>
  </w:num>
  <w:num w:numId="32">
    <w:abstractNumId w:val="34"/>
  </w:num>
  <w:num w:numId="33">
    <w:abstractNumId w:val="29"/>
  </w:num>
  <w:num w:numId="34">
    <w:abstractNumId w:val="25"/>
  </w:num>
  <w:num w:numId="35">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4E9B289"/>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AD861D7D-AD0F-449B-A404-456EE4764886}">
  <ds:schemaRefs>
    <ds:schemaRef ds:uri="http://schemas.openxmlformats.org/officeDocument/2006/bibliography"/>
  </ds:schemaRefs>
</ds:datastoreItem>
</file>

<file path=customXml/itemProps3.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4.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1</Pages>
  <Words>17003</Words>
  <Characters>96918</Characters>
  <Application>Microsoft Office Word</Application>
  <DocSecurity>0</DocSecurity>
  <Lines>807</Lines>
  <Paragraphs>2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1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Torsten Wildschek</cp:lastModifiedBy>
  <cp:revision>4</cp:revision>
  <dcterms:created xsi:type="dcterms:W3CDTF">2022-05-12T15:07:00Z</dcterms:created>
  <dcterms:modified xsi:type="dcterms:W3CDTF">2022-05-1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